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30042" w14:textId="40C39AA3" w:rsidR="00381B41" w:rsidRDefault="00403B0C" w:rsidP="003A30B3">
      <w:pPr>
        <w:jc w:val="center"/>
      </w:pPr>
      <w:bookmarkStart w:id="0" w:name="user-guide"/>
      <w:bookmarkEnd w:id="0"/>
      <w:r>
        <w:pict w14:anchorId="1BA8A167">
          <v:shape id="Picture 7" o:spid="_x0000_i1025" type="#_x0000_t75" style="width:25.5pt;height:25.5pt;visibility:visible;mso-wrap-style:square">
            <v:imagedata r:id="rId8" o:title=""/>
          </v:shape>
        </w:pict>
      </w:r>
      <w:r w:rsidR="003A30B3">
        <w:t xml:space="preserve"> </w:t>
      </w:r>
      <w:proofErr w:type="spellStart"/>
      <w:r w:rsidR="003A30B3" w:rsidRPr="003A30B3">
        <w:rPr>
          <w:b/>
          <w:color w:val="1F497D" w:themeColor="text2"/>
          <w:sz w:val="36"/>
        </w:rPr>
        <w:t>SmartyDo</w:t>
      </w:r>
      <w:bookmarkStart w:id="1" w:name="_Toc464090075"/>
      <w:proofErr w:type="spellEnd"/>
      <w:r w:rsidR="003A30B3" w:rsidRPr="003A30B3">
        <w:rPr>
          <w:b/>
          <w:color w:val="1F497D" w:themeColor="text2"/>
          <w:sz w:val="36"/>
        </w:rPr>
        <w:t xml:space="preserve"> </w:t>
      </w:r>
      <w:r w:rsidR="00C933B2" w:rsidRPr="003A30B3">
        <w:rPr>
          <w:b/>
          <w:color w:val="1F497D" w:themeColor="text2"/>
          <w:sz w:val="36"/>
        </w:rPr>
        <w:t>User Guide</w:t>
      </w:r>
      <w:bookmarkEnd w:id="1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1991607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2BC594" w14:textId="23DFD036" w:rsidR="00B413F6" w:rsidRDefault="00B413F6">
          <w:pPr>
            <w:pStyle w:val="TOCHeading"/>
          </w:pPr>
          <w:r>
            <w:t>Table of Contents</w:t>
          </w:r>
        </w:p>
        <w:p w14:paraId="1AB653D3" w14:textId="77777777" w:rsidR="00CA02B7" w:rsidRDefault="00B413F6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037033" w:history="1">
            <w:r w:rsidR="00CA02B7" w:rsidRPr="00CA02B7">
              <w:rPr>
                <w:rStyle w:val="Hyperlink"/>
                <w:b/>
                <w:noProof/>
              </w:rPr>
              <w:t>1. Introduction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3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2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5FBA7B86" w14:textId="77777777" w:rsidR="00CA02B7" w:rsidRDefault="00CA02B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4" w:history="1">
            <w:r w:rsidRPr="00CA02B7">
              <w:rPr>
                <w:rStyle w:val="Hyperlink"/>
                <w:b/>
                <w:noProof/>
              </w:rPr>
              <w:t>2. Quick 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1B486" w14:textId="77777777" w:rsidR="00CA02B7" w:rsidRDefault="00CA02B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5" w:history="1">
            <w:r w:rsidRPr="00CA02B7">
              <w:rPr>
                <w:rStyle w:val="Hyperlink"/>
                <w:b/>
                <w:noProof/>
              </w:rPr>
              <w:t>3. Getting Sta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74148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6" w:history="1">
            <w:r w:rsidRPr="001830B9">
              <w:rPr>
                <w:rStyle w:val="Hyperlink"/>
                <w:noProof/>
              </w:rPr>
              <w:t>3.1. Requesting Hel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067BC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7" w:history="1">
            <w:r w:rsidRPr="001830B9">
              <w:rPr>
                <w:rStyle w:val="Hyperlink"/>
                <w:noProof/>
              </w:rPr>
              <w:t>3.2. Choosing Your Save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86572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8" w:history="1">
            <w:r w:rsidRPr="001830B9">
              <w:rPr>
                <w:rStyle w:val="Hyperlink"/>
                <w:noProof/>
              </w:rPr>
              <w:t>3.3. Loading Save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8B190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9" w:history="1">
            <w:r w:rsidRPr="001830B9">
              <w:rPr>
                <w:rStyle w:val="Hyperlink"/>
                <w:noProof/>
              </w:rPr>
              <w:t>3.4. Adding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0B190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0" w:history="1">
            <w:r w:rsidRPr="001830B9">
              <w:rPr>
                <w:rStyle w:val="Hyperlink"/>
                <w:noProof/>
              </w:rPr>
              <w:t>3.5. Editing Task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8A964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1" w:history="1">
            <w:r w:rsidRPr="001830B9">
              <w:rPr>
                <w:rStyle w:val="Hyperlink"/>
                <w:noProof/>
              </w:rPr>
              <w:t>3.6. Deleting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7577D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2" w:history="1">
            <w:r w:rsidRPr="001830B9">
              <w:rPr>
                <w:rStyle w:val="Hyperlink"/>
                <w:noProof/>
              </w:rPr>
              <w:t>3.7. Marking Completed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4417C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3" w:history="1">
            <w:r w:rsidRPr="001830B9">
              <w:rPr>
                <w:rStyle w:val="Hyperlink"/>
                <w:noProof/>
              </w:rPr>
              <w:t>3.8. Undoing and Redo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0FB41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4" w:history="1">
            <w:r w:rsidRPr="001830B9">
              <w:rPr>
                <w:rStyle w:val="Hyperlink"/>
                <w:noProof/>
              </w:rPr>
              <w:t>3.9. Selecting Specific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3B1D8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5" w:history="1">
            <w:r w:rsidRPr="001830B9">
              <w:rPr>
                <w:rStyle w:val="Hyperlink"/>
                <w:noProof/>
              </w:rPr>
              <w:t>3.10. Finding Specific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AA562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6" w:history="1">
            <w:r w:rsidRPr="001830B9">
              <w:rPr>
                <w:rStyle w:val="Hyperlink"/>
                <w:noProof/>
              </w:rPr>
              <w:t>3.11. Filtering the Task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74219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7" w:history="1">
            <w:r w:rsidRPr="001830B9">
              <w:rPr>
                <w:rStyle w:val="Hyperlink"/>
                <w:noProof/>
              </w:rPr>
              <w:t>3.12. Locating a Desti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F73FB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8" w:history="1">
            <w:r w:rsidRPr="001830B9">
              <w:rPr>
                <w:rStyle w:val="Hyperlink"/>
                <w:noProof/>
              </w:rPr>
              <w:t>3.13 Clearing Sav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125D3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9" w:history="1">
            <w:r w:rsidRPr="001830B9">
              <w:rPr>
                <w:rStyle w:val="Hyperlink"/>
                <w:noProof/>
              </w:rPr>
              <w:t>3.14. Exiting Smarty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4C7A0" w14:textId="77777777" w:rsidR="00CA02B7" w:rsidRDefault="00CA02B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0" w:history="1">
            <w:r w:rsidRPr="00CA02B7">
              <w:rPr>
                <w:rStyle w:val="Hyperlink"/>
                <w:b/>
                <w:noProof/>
                <w:lang w:eastAsia="ko-KR"/>
              </w:rPr>
              <w:t xml:space="preserve">4. </w:t>
            </w:r>
            <w:r w:rsidRPr="00CA02B7">
              <w:rPr>
                <w:rStyle w:val="Hyperlink"/>
                <w:b/>
                <w:noProof/>
              </w:rPr>
              <w:t>Smart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B12E7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1" w:history="1">
            <w:r w:rsidRPr="001830B9">
              <w:rPr>
                <w:rStyle w:val="Hyperlink"/>
                <w:noProof/>
              </w:rPr>
              <w:t>4.1. FlexiComm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0F039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2" w:history="1">
            <w:r w:rsidRPr="001830B9">
              <w:rPr>
                <w:rStyle w:val="Hyperlink"/>
                <w:noProof/>
              </w:rPr>
              <w:t>4.2. Sav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C9F6A" w14:textId="77777777" w:rsidR="00CA02B7" w:rsidRDefault="00CA02B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3" w:history="1">
            <w:r w:rsidRPr="00CA02B7">
              <w:rPr>
                <w:rStyle w:val="Hyperlink"/>
                <w:b/>
                <w:noProof/>
                <w:lang w:eastAsia="ko-KR"/>
              </w:rPr>
              <w:t>5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C5DC8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4" w:history="1">
            <w:r w:rsidRPr="001830B9">
              <w:rPr>
                <w:rStyle w:val="Hyperlink"/>
                <w:noProof/>
                <w:lang w:eastAsia="ko-KR"/>
              </w:rPr>
              <w:t>5.1. Command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684F1" w14:textId="77777777" w:rsidR="00CA02B7" w:rsidRDefault="00CA02B7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5" w:history="1">
            <w:r w:rsidRPr="001830B9">
              <w:rPr>
                <w:rStyle w:val="Hyperlink"/>
                <w:noProof/>
                <w:lang w:eastAsia="ko-KR"/>
              </w:rPr>
              <w:t>5.2. Keyboard Shortc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03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ECD15" w14:textId="77777777" w:rsidR="00CA02B7" w:rsidRDefault="00B413F6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introduction" w:displacedByCustomXml="prev"/>
    <w:bookmarkEnd w:id="2" w:displacedByCustomXml="prev"/>
    <w:bookmarkStart w:id="3" w:name="table-of-contents" w:displacedByCustomXml="prev"/>
    <w:bookmarkEnd w:id="3" w:displacedByCustomXml="prev"/>
    <w:p w14:paraId="4854FF52" w14:textId="300AF827" w:rsidR="00F90970" w:rsidRPr="00CA02B7" w:rsidRDefault="00F90970">
      <w:pPr>
        <w:rPr>
          <w:b/>
          <w:bCs/>
          <w:noProof/>
        </w:rPr>
      </w:pPr>
      <w:r w:rsidRPr="00BB421B">
        <w:br w:type="page"/>
      </w:r>
    </w:p>
    <w:p w14:paraId="7FD3C08E" w14:textId="77777777" w:rsidR="00381B41" w:rsidRPr="00BB421B" w:rsidRDefault="00C933B2">
      <w:pPr>
        <w:pStyle w:val="Heading2"/>
        <w:rPr>
          <w:rFonts w:asciiTheme="minorHAnsi" w:hAnsiTheme="minorHAnsi"/>
        </w:rPr>
      </w:pPr>
      <w:bookmarkStart w:id="4" w:name="_Toc465216470"/>
      <w:bookmarkStart w:id="5" w:name="_Toc466037033"/>
      <w:r w:rsidRPr="00BB421B">
        <w:rPr>
          <w:rFonts w:asciiTheme="minorHAnsi" w:hAnsiTheme="minorHAnsi"/>
        </w:rPr>
        <w:lastRenderedPageBreak/>
        <w:t>1. Introduction</w:t>
      </w:r>
      <w:bookmarkEnd w:id="4"/>
      <w:bookmarkEnd w:id="5"/>
    </w:p>
    <w:p w14:paraId="798F0AA2" w14:textId="77777777" w:rsidR="00965186" w:rsidRPr="009C3A73" w:rsidRDefault="00C933B2" w:rsidP="009C3A73">
      <w:pPr>
        <w:pStyle w:val="FirstParagraph"/>
        <w:ind w:firstLine="720"/>
        <w:jc w:val="both"/>
        <w:rPr>
          <w:rFonts w:asciiTheme="majorHAnsi" w:hAnsiTheme="majorHAnsi" w:cstheme="majorHAnsi"/>
        </w:rPr>
      </w:pP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is a </w:t>
      </w:r>
      <w:r w:rsidRPr="009C3A73">
        <w:rPr>
          <w:rFonts w:asciiTheme="majorHAnsi" w:hAnsiTheme="majorHAnsi" w:cstheme="majorHAnsi"/>
          <w:b/>
        </w:rPr>
        <w:t>to-do-list</w:t>
      </w:r>
      <w:r w:rsidRPr="009C3A73">
        <w:rPr>
          <w:rFonts w:asciiTheme="majorHAnsi" w:hAnsiTheme="majorHAnsi" w:cstheme="majorHAnsi"/>
        </w:rPr>
        <w:t xml:space="preserve"> application. With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, forgetting upcoming deadlines and sleepless nights over incomplete tasks are a thing of the past.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</w:t>
      </w:r>
      <w:r w:rsidRPr="009C3A73">
        <w:rPr>
          <w:rFonts w:asciiTheme="majorHAnsi" w:hAnsiTheme="majorHAnsi" w:cstheme="majorHAnsi"/>
          <w:b/>
        </w:rPr>
        <w:t>increases your efficiency</w:t>
      </w:r>
      <w:r w:rsidRPr="009C3A73">
        <w:rPr>
          <w:rFonts w:asciiTheme="majorHAnsi" w:hAnsiTheme="majorHAnsi" w:cstheme="majorHAnsi"/>
        </w:rPr>
        <w:t xml:space="preserve"> by showing the lists of tasks that can be completed simultaneously. Treat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like your personal assistant and just focus on </w:t>
      </w:r>
      <w:r w:rsidRPr="009C3A73">
        <w:rPr>
          <w:rFonts w:asciiTheme="majorHAnsi" w:hAnsiTheme="majorHAnsi" w:cstheme="majorHAnsi"/>
          <w:b/>
        </w:rPr>
        <w:t>completing your tasks</w:t>
      </w:r>
      <w:r w:rsidRPr="009C3A73">
        <w:rPr>
          <w:rFonts w:asciiTheme="majorHAnsi" w:hAnsiTheme="majorHAnsi" w:cstheme="majorHAnsi"/>
        </w:rPr>
        <w:t>!</w:t>
      </w:r>
      <w:bookmarkStart w:id="6" w:name="quick-start"/>
      <w:bookmarkEnd w:id="6"/>
    </w:p>
    <w:p w14:paraId="7F97DD36" w14:textId="77777777" w:rsidR="00AC25E1" w:rsidRPr="00AC25E1" w:rsidRDefault="00AC25E1" w:rsidP="00AC25E1">
      <w:pPr>
        <w:pStyle w:val="BodyText"/>
      </w:pPr>
    </w:p>
    <w:p w14:paraId="000E6445" w14:textId="77777777" w:rsidR="00381B41" w:rsidRDefault="00C933B2">
      <w:pPr>
        <w:pStyle w:val="Heading2"/>
        <w:rPr>
          <w:rFonts w:asciiTheme="minorHAnsi" w:hAnsiTheme="minorHAnsi"/>
        </w:rPr>
      </w:pPr>
      <w:bookmarkStart w:id="7" w:name="_Toc465216471"/>
      <w:bookmarkStart w:id="8" w:name="_Toc466037034"/>
      <w:r w:rsidRPr="00BB421B">
        <w:rPr>
          <w:rFonts w:asciiTheme="minorHAnsi" w:hAnsiTheme="minorHAnsi"/>
        </w:rPr>
        <w:t>2. Quick Start</w:t>
      </w:r>
      <w:bookmarkEnd w:id="7"/>
      <w:bookmarkEnd w:id="8"/>
    </w:p>
    <w:p w14:paraId="43296416" w14:textId="7FD13DE1" w:rsidR="00381B41" w:rsidRPr="009C3A73" w:rsidRDefault="00AC25E1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  <w:b/>
        </w:rPr>
        <w:t>Launch</w:t>
      </w:r>
      <w:r w:rsidR="00C933B2" w:rsidRPr="009C3A73">
        <w:rPr>
          <w:rFonts w:asciiTheme="majorHAnsi" w:hAnsiTheme="majorHAnsi" w:cstheme="majorHAnsi"/>
          <w:b/>
        </w:rPr>
        <w:t xml:space="preserve"> </w:t>
      </w:r>
      <w:proofErr w:type="spellStart"/>
      <w:r w:rsidR="00C933B2" w:rsidRPr="009C3A73">
        <w:rPr>
          <w:rFonts w:asciiTheme="majorHAnsi" w:hAnsiTheme="majorHAnsi" w:cstheme="majorHAnsi"/>
          <w:b/>
        </w:rPr>
        <w:t>SmartyDo</w:t>
      </w:r>
      <w:proofErr w:type="spellEnd"/>
      <w:r w:rsidR="0059166F" w:rsidRPr="009C3A73">
        <w:rPr>
          <w:rFonts w:asciiTheme="majorHAnsi" w:hAnsiTheme="majorHAnsi" w:cstheme="majorHAnsi"/>
        </w:rPr>
        <w:t xml:space="preserve">: </w:t>
      </w:r>
      <w:r w:rsidR="00C933B2" w:rsidRPr="009C3A73">
        <w:rPr>
          <w:rFonts w:asciiTheme="majorHAnsi" w:hAnsiTheme="majorHAnsi" w:cstheme="majorHAnsi"/>
        </w:rPr>
        <w:t xml:space="preserve">Simply double-click on the </w:t>
      </w:r>
      <w:r w:rsidR="00C933B2" w:rsidRPr="009C3A73">
        <w:rPr>
          <w:rStyle w:val="VerbatimChar"/>
          <w:rFonts w:asciiTheme="majorHAnsi" w:hAnsiTheme="majorHAnsi" w:cstheme="majorHAnsi"/>
          <w:sz w:val="24"/>
        </w:rPr>
        <w:t>SmartyDo.jar</w:t>
      </w:r>
      <w:r w:rsidR="00C933B2" w:rsidRPr="009C3A73">
        <w:rPr>
          <w:rFonts w:asciiTheme="majorHAnsi" w:hAnsiTheme="majorHAnsi" w:cstheme="majorHAnsi"/>
        </w:rPr>
        <w:t xml:space="preserve"> file to start </w:t>
      </w:r>
      <w:proofErr w:type="spellStart"/>
      <w:r w:rsidR="00C933B2" w:rsidRPr="009C3A73">
        <w:rPr>
          <w:rFonts w:asciiTheme="majorHAnsi" w:hAnsiTheme="majorHAnsi" w:cstheme="majorHAnsi"/>
        </w:rPr>
        <w:t>SmartyDo</w:t>
      </w:r>
      <w:proofErr w:type="spellEnd"/>
      <w:r w:rsidR="00C933B2" w:rsidRPr="009C3A73">
        <w:rPr>
          <w:rFonts w:asciiTheme="majorHAnsi" w:hAnsiTheme="majorHAnsi" w:cstheme="majorHAnsi"/>
        </w:rPr>
        <w:t xml:space="preserve">. You will be greeted with a simple interface that has </w:t>
      </w:r>
      <w:r w:rsidR="002C1502" w:rsidRPr="009C3A73">
        <w:rPr>
          <w:rFonts w:asciiTheme="majorHAnsi" w:hAnsiTheme="majorHAnsi" w:cstheme="majorHAnsi"/>
        </w:rPr>
        <w:t>three components:</w:t>
      </w:r>
      <w:r w:rsidR="00C933B2" w:rsidRPr="009C3A73">
        <w:rPr>
          <w:rFonts w:asciiTheme="majorHAnsi" w:hAnsiTheme="majorHAnsi" w:cstheme="majorHAnsi"/>
        </w:rPr>
        <w:t xml:space="preserve"> a </w:t>
      </w:r>
      <w:proofErr w:type="spellStart"/>
      <w:r w:rsidR="00C933B2" w:rsidRPr="009C3A73">
        <w:rPr>
          <w:rFonts w:asciiTheme="majorHAnsi" w:hAnsiTheme="majorHAnsi" w:cstheme="majorHAnsi"/>
          <w:b/>
        </w:rPr>
        <w:t>VisualBox</w:t>
      </w:r>
      <w:proofErr w:type="spellEnd"/>
      <w:r w:rsidR="00C933B2" w:rsidRPr="009C3A73">
        <w:rPr>
          <w:rFonts w:asciiTheme="majorHAnsi" w:hAnsiTheme="majorHAnsi" w:cstheme="majorHAnsi"/>
        </w:rPr>
        <w:t xml:space="preserve">, a </w:t>
      </w:r>
      <w:proofErr w:type="spellStart"/>
      <w:r w:rsidR="00C933B2" w:rsidRPr="009C3A73">
        <w:rPr>
          <w:rFonts w:asciiTheme="majorHAnsi" w:hAnsiTheme="majorHAnsi" w:cstheme="majorHAnsi"/>
          <w:b/>
        </w:rPr>
        <w:t>MessageBox</w:t>
      </w:r>
      <w:proofErr w:type="spellEnd"/>
      <w:r w:rsidR="00C933B2" w:rsidRPr="009C3A73">
        <w:rPr>
          <w:rFonts w:asciiTheme="majorHAnsi" w:hAnsiTheme="majorHAnsi" w:cstheme="majorHAnsi"/>
        </w:rPr>
        <w:t xml:space="preserve"> and a </w:t>
      </w:r>
      <w:r w:rsidR="0059166F" w:rsidRPr="009C3A73">
        <w:rPr>
          <w:rFonts w:asciiTheme="majorHAnsi" w:hAnsiTheme="majorHAnsi" w:cstheme="majorHAnsi"/>
          <w:b/>
        </w:rPr>
        <w:t>Command B</w:t>
      </w:r>
      <w:r w:rsidR="00C933B2" w:rsidRPr="009C3A73">
        <w:rPr>
          <w:rFonts w:asciiTheme="majorHAnsi" w:hAnsiTheme="majorHAnsi" w:cstheme="majorHAnsi"/>
          <w:b/>
        </w:rPr>
        <w:t>ar</w:t>
      </w:r>
      <w:r w:rsidR="002C1502" w:rsidRPr="009C3A73">
        <w:rPr>
          <w:rFonts w:asciiTheme="majorHAnsi" w:hAnsiTheme="majorHAnsi" w:cstheme="majorHAnsi"/>
        </w:rPr>
        <w:t>.</w:t>
      </w:r>
    </w:p>
    <w:p w14:paraId="25F1829A" w14:textId="670403CF" w:rsidR="00381B41" w:rsidRDefault="002C1502" w:rsidP="00425773">
      <w:pPr>
        <w:pStyle w:val="FirstParagraph"/>
        <w:tabs>
          <w:tab w:val="left" w:pos="1752"/>
        </w:tabs>
        <w:jc w:val="center"/>
      </w:pPr>
      <w:r>
        <w:rPr>
          <w:noProof/>
          <w:lang w:val="en-SG" w:eastAsia="zh-CN"/>
        </w:rPr>
        <w:drawing>
          <wp:inline distT="0" distB="0" distL="0" distR="0" wp14:anchorId="16A07E56" wp14:editId="1D5C3F3C">
            <wp:extent cx="1737515" cy="462765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inScree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89" cy="467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E2F41" w14:textId="5E86FDE3" w:rsidR="002C1502" w:rsidRPr="002C1502" w:rsidRDefault="002C1502" w:rsidP="002C1502">
      <w:pPr>
        <w:pStyle w:val="BodyText"/>
        <w:jc w:val="center"/>
        <w:rPr>
          <w:rFonts w:asciiTheme="majorHAnsi" w:hAnsiTheme="majorHAnsi" w:cstheme="majorHAnsi"/>
          <w:i/>
          <w:sz w:val="18"/>
        </w:rPr>
      </w:pPr>
      <w:r>
        <w:rPr>
          <w:rFonts w:asciiTheme="majorHAnsi" w:hAnsiTheme="majorHAnsi" w:cstheme="majorHAnsi"/>
          <w:i/>
          <w:sz w:val="18"/>
        </w:rPr>
        <w:t xml:space="preserve">Figure 1: </w:t>
      </w:r>
      <w:proofErr w:type="spellStart"/>
      <w:r>
        <w:rPr>
          <w:rFonts w:asciiTheme="majorHAnsi" w:hAnsiTheme="majorHAnsi" w:cstheme="majorHAnsi"/>
          <w:i/>
          <w:sz w:val="18"/>
        </w:rPr>
        <w:t>SmartyDo’s</w:t>
      </w:r>
      <w:proofErr w:type="spellEnd"/>
      <w:r>
        <w:rPr>
          <w:rFonts w:asciiTheme="majorHAnsi" w:hAnsiTheme="majorHAnsi" w:cstheme="majorHAnsi"/>
          <w:i/>
          <w:sz w:val="18"/>
        </w:rPr>
        <w:t xml:space="preserve"> Main Screen</w:t>
      </w:r>
    </w:p>
    <w:p w14:paraId="5E8403C8" w14:textId="193FEA76" w:rsidR="00965186" w:rsidRPr="009C3A73" w:rsidRDefault="0059166F" w:rsidP="002C1502">
      <w:pPr>
        <w:spacing w:after="0"/>
        <w:rPr>
          <w:rFonts w:asciiTheme="majorHAnsi" w:eastAsia="Times New Roman" w:hAnsiTheme="majorHAnsi" w:cstheme="majorHAnsi"/>
          <w:lang w:eastAsia="ko-KR"/>
        </w:rPr>
      </w:pPr>
      <w:bookmarkStart w:id="9" w:name="getting-started"/>
      <w:bookmarkEnd w:id="9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Command Bar</w:t>
      </w:r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 is where you enter short commands to tell </w:t>
      </w:r>
      <w:proofErr w:type="spellStart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SmartyDo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what to do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Visual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the box where list of tasks are shown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Message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shows the result of your command.</w:t>
      </w:r>
      <w:r w:rsidR="00965186" w:rsidRPr="009C3A73">
        <w:rPr>
          <w:rFonts w:asciiTheme="majorHAnsi" w:hAnsiTheme="majorHAnsi" w:cstheme="majorHAnsi"/>
        </w:rPr>
        <w:br w:type="page"/>
      </w:r>
    </w:p>
    <w:p w14:paraId="0991F497" w14:textId="77777777" w:rsidR="00381B41" w:rsidRDefault="00C933B2">
      <w:pPr>
        <w:pStyle w:val="Heading2"/>
        <w:rPr>
          <w:rFonts w:asciiTheme="minorHAnsi" w:hAnsiTheme="minorHAnsi"/>
        </w:rPr>
      </w:pPr>
      <w:bookmarkStart w:id="10" w:name="_Toc465216472"/>
      <w:bookmarkStart w:id="11" w:name="_Toc466037035"/>
      <w:r w:rsidRPr="00BB421B">
        <w:rPr>
          <w:rFonts w:asciiTheme="minorHAnsi" w:hAnsiTheme="minorHAnsi"/>
        </w:rPr>
        <w:lastRenderedPageBreak/>
        <w:t>3. Getting Started</w:t>
      </w:r>
      <w:bookmarkEnd w:id="10"/>
      <w:bookmarkEnd w:id="11"/>
    </w:p>
    <w:p w14:paraId="44125EF3" w14:textId="0874F9C6" w:rsidR="002C1502" w:rsidRPr="009C3A73" w:rsidRDefault="002C1502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 xml:space="preserve">In this section, you will be introduced to the various commands that you will need when using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>. These commands will be described to you in the format described below.</w:t>
      </w:r>
    </w:p>
    <w:p w14:paraId="3F60EBAB" w14:textId="77777777" w:rsidR="0059166F" w:rsidRPr="00BB421B" w:rsidRDefault="00C933B2" w:rsidP="0059166F">
      <w:pPr>
        <w:pStyle w:val="FirstParagraph"/>
      </w:pPr>
      <w:r w:rsidRPr="00BB421B">
        <w:rPr>
          <w:b/>
        </w:rPr>
        <w:t>Command Format</w:t>
      </w:r>
      <w:r w:rsidR="00965186" w:rsidRPr="00BB421B">
        <w:t>:</w:t>
      </w:r>
      <w:bookmarkStart w:id="12" w:name="help"/>
      <w:bookmarkEnd w:id="12"/>
    </w:p>
    <w:p w14:paraId="043DDC69" w14:textId="7EB6CA8D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>Words in</w:t>
      </w:r>
      <w:r>
        <w:t xml:space="preserve"> </w:t>
      </w:r>
      <w:r w:rsidRPr="002C1502">
        <w:rPr>
          <w:rFonts w:ascii="Courier New" w:hAnsi="Courier New" w:cs="Courier New"/>
        </w:rPr>
        <w:t>lower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case</w:t>
      </w:r>
      <w:r>
        <w:t xml:space="preserve"> 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the command.</w:t>
      </w:r>
    </w:p>
    <w:p w14:paraId="543D6117" w14:textId="2067F9B7" w:rsidR="0059166F" w:rsidRPr="00785BF2" w:rsidRDefault="0059166F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 xml:space="preserve">Words in </w:t>
      </w:r>
      <w:r w:rsidR="002C1502" w:rsidRPr="002C1502">
        <w:rPr>
          <w:rFonts w:ascii="Courier New" w:hAnsi="Courier New" w:cs="Courier New"/>
        </w:rPr>
        <w:t>UPPER</w:t>
      </w:r>
      <w:r w:rsidR="002C1502" w:rsidRPr="002C1502">
        <w:rPr>
          <w:rFonts w:asciiTheme="majorHAnsi" w:hAnsiTheme="majorHAnsi" w:cstheme="majorHAnsi"/>
        </w:rPr>
        <w:t xml:space="preserve"> </w:t>
      </w:r>
      <w:r w:rsidR="002C1502" w:rsidRPr="002C1502">
        <w:rPr>
          <w:rFonts w:ascii="Courier New" w:hAnsi="Courier New" w:cs="Courier New"/>
        </w:rPr>
        <w:t>CASE</w:t>
      </w:r>
      <w:r w:rsidR="002C1502">
        <w:t xml:space="preserve"> </w:t>
      </w:r>
      <w:r w:rsidR="002C1502" w:rsidRPr="00785BF2">
        <w:rPr>
          <w:rFonts w:asciiTheme="majorHAnsi" w:hAnsiTheme="majorHAnsi" w:cstheme="majorHAnsi"/>
        </w:rPr>
        <w:t>represent</w:t>
      </w:r>
      <w:r w:rsidRPr="00785BF2">
        <w:rPr>
          <w:rFonts w:asciiTheme="majorHAnsi" w:hAnsiTheme="majorHAnsi" w:cstheme="majorHAnsi"/>
        </w:rPr>
        <w:t xml:space="preserve"> the parameters.</w:t>
      </w:r>
    </w:p>
    <w:p w14:paraId="51C28AFE" w14:textId="555D6A52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Words</w:t>
      </w:r>
      <w:r w:rsidR="0059166F" w:rsidRPr="00785BF2">
        <w:rPr>
          <w:rFonts w:asciiTheme="majorHAnsi" w:hAnsiTheme="majorHAnsi" w:cstheme="majorHAnsi"/>
        </w:rPr>
        <w:t xml:space="preserve"> </w:t>
      </w:r>
      <w:proofErr w:type="gramStart"/>
      <w:r w:rsidR="0059166F" w:rsidRPr="00785BF2">
        <w:rPr>
          <w:rFonts w:asciiTheme="majorHAnsi" w:hAnsiTheme="majorHAnsi" w:cstheme="majorHAnsi"/>
        </w:rPr>
        <w:t>in</w:t>
      </w:r>
      <w:r w:rsidR="0059166F" w:rsidRPr="002C1502">
        <w:rPr>
          <w:rFonts w:ascii="Courier New" w:hAnsi="Courier New" w:cs="Courier New"/>
        </w:rPr>
        <w:t>[</w:t>
      </w:r>
      <w:proofErr w:type="gramEnd"/>
      <w:r w:rsidRPr="002C1502">
        <w:rPr>
          <w:rFonts w:ascii="Courier New" w:hAnsi="Courier New" w:cs="Courier New"/>
        </w:rPr>
        <w:t>SQUARE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BRACKETS</w:t>
      </w:r>
      <w:r>
        <w:rPr>
          <w:rFonts w:ascii="Courier New" w:hAnsi="Courier New" w:cs="Courier New"/>
        </w:rPr>
        <w:t>]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optional</w:t>
      </w:r>
      <w:r w:rsidRPr="00785BF2">
        <w:rPr>
          <w:rFonts w:asciiTheme="majorHAnsi" w:hAnsiTheme="majorHAnsi" w:cstheme="majorHAnsi"/>
        </w:rPr>
        <w:t xml:space="preserve"> parameters</w:t>
      </w:r>
      <w:r w:rsidR="0059166F" w:rsidRPr="00785BF2">
        <w:rPr>
          <w:rFonts w:asciiTheme="majorHAnsi" w:hAnsiTheme="majorHAnsi" w:cstheme="majorHAnsi"/>
        </w:rPr>
        <w:t>.</w:t>
      </w:r>
    </w:p>
    <w:p w14:paraId="2F5B11BC" w14:textId="77777777" w:rsidR="00BB421B" w:rsidRPr="00785BF2" w:rsidRDefault="00BB421B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The order of parameters is flexible.</w:t>
      </w:r>
    </w:p>
    <w:p w14:paraId="53C41C82" w14:textId="77777777" w:rsidR="00650984" w:rsidRPr="00BB421B" w:rsidRDefault="00650984" w:rsidP="0059166F">
      <w:pPr>
        <w:pStyle w:val="BodyText"/>
      </w:pPr>
    </w:p>
    <w:p w14:paraId="25867E72" w14:textId="012A7B05" w:rsidR="00381B41" w:rsidRDefault="00C933B2">
      <w:pPr>
        <w:pStyle w:val="Heading3"/>
        <w:rPr>
          <w:rFonts w:asciiTheme="minorHAnsi" w:hAnsiTheme="minorHAnsi"/>
        </w:rPr>
      </w:pPr>
      <w:bookmarkStart w:id="13" w:name="_Toc465216473"/>
      <w:bookmarkStart w:id="14" w:name="_Toc466037036"/>
      <w:r w:rsidRPr="00BB421B">
        <w:rPr>
          <w:rFonts w:asciiTheme="minorHAnsi" w:hAnsiTheme="minorHAnsi"/>
        </w:rPr>
        <w:t xml:space="preserve">3.1. </w:t>
      </w:r>
      <w:r w:rsidR="002C1502">
        <w:rPr>
          <w:rFonts w:asciiTheme="minorHAnsi" w:hAnsiTheme="minorHAnsi"/>
        </w:rPr>
        <w:t>Requesting Help</w:t>
      </w:r>
      <w:bookmarkEnd w:id="13"/>
      <w:bookmarkEnd w:id="14"/>
    </w:p>
    <w:p w14:paraId="33AD9F60" w14:textId="7F73CAC7" w:rsidR="00BB421B" w:rsidRPr="00785BF2" w:rsidRDefault="00AC25E1" w:rsidP="009C3A73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2C1502" w:rsidRPr="00785BF2">
        <w:rPr>
          <w:rFonts w:asciiTheme="majorHAnsi" w:hAnsiTheme="majorHAnsi" w:cstheme="majorHAnsi"/>
        </w:rPr>
        <w:t>Y</w:t>
      </w:r>
      <w:r w:rsidRPr="00785BF2">
        <w:rPr>
          <w:rFonts w:asciiTheme="majorHAnsi" w:hAnsiTheme="majorHAnsi" w:cstheme="majorHAnsi"/>
        </w:rPr>
        <w:t>ou</w:t>
      </w:r>
      <w:bookmarkStart w:id="15" w:name="add-tasks"/>
      <w:bookmarkEnd w:id="15"/>
      <w:r w:rsidRPr="00785BF2">
        <w:rPr>
          <w:rFonts w:asciiTheme="majorHAnsi" w:hAnsiTheme="majorHAnsi" w:cstheme="majorHAnsi"/>
        </w:rPr>
        <w:t xml:space="preserve">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can use 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 xml:space="preserve">the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help comman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to gain access to this user guide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 </w:t>
      </w:r>
      <w:r w:rsidR="00785BF2">
        <w:rPr>
          <w:rFonts w:asciiTheme="majorHAnsi" w:hAnsiTheme="majorHAnsi" w:cstheme="majorHAnsi"/>
          <w:color w:val="333333"/>
          <w:lang w:eastAsia="ko-KR"/>
        </w:rPr>
        <w:t>shoul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you need any help with the commands and their format. </w:t>
      </w:r>
      <w:r w:rsidR="00785BF2">
        <w:rPr>
          <w:rFonts w:asciiTheme="majorHAnsi" w:hAnsiTheme="majorHAnsi" w:cstheme="majorHAnsi"/>
          <w:color w:val="333333"/>
          <w:lang w:eastAsia="ko-KR"/>
        </w:rPr>
        <w:t xml:space="preserve">Should you enter an invalid command 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>(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e.g. </w:t>
      </w:r>
      <w:proofErr w:type="spellStart"/>
      <w:r w:rsidR="009C3A73" w:rsidRPr="00785BF2">
        <w:rPr>
          <w:rFonts w:ascii="Courier New" w:hAnsi="Courier New" w:cs="Courier New"/>
          <w:color w:val="333333"/>
          <w:szCs w:val="22"/>
          <w:lang w:eastAsia="ko-KR"/>
        </w:rPr>
        <w:t>abcd</w:t>
      </w:r>
      <w:proofErr w:type="spellEnd"/>
      <w:r w:rsidR="009C3A73" w:rsidRPr="00785BF2">
        <w:rPr>
          <w:rFonts w:asciiTheme="majorHAnsi" w:hAnsiTheme="majorHAnsi" w:cstheme="majorHAnsi"/>
          <w:color w:val="333333"/>
          <w:szCs w:val="22"/>
          <w:lang w:eastAsia="ko-KR"/>
        </w:rPr>
        <w:t>)</w:t>
      </w:r>
      <w:r w:rsidR="00785BF2">
        <w:rPr>
          <w:rFonts w:asciiTheme="majorHAnsi" w:hAnsiTheme="majorHAnsi" w:cstheme="majorHAnsi"/>
          <w:color w:val="333333"/>
          <w:szCs w:val="22"/>
          <w:lang w:eastAsia="ko-KR"/>
        </w:rPr>
        <w:t>, information will be shown, when possible, to help correct your mistakes.</w:t>
      </w:r>
      <w:r w:rsidR="009B299C">
        <w:rPr>
          <w:rFonts w:asciiTheme="majorHAnsi" w:hAnsiTheme="majorHAnsi" w:cstheme="majorHAnsi"/>
          <w:color w:val="333333"/>
          <w:szCs w:val="22"/>
          <w:lang w:eastAsia="ko-KR"/>
        </w:rPr>
        <w:t xml:space="preserve"> You may also access this function through a keyboard shortcut.</w:t>
      </w:r>
    </w:p>
    <w:p w14:paraId="603711D5" w14:textId="707E2FF4" w:rsidR="00BB421B" w:rsidRDefault="00BB421B" w:rsidP="00650984">
      <w:pPr>
        <w:spacing w:after="0"/>
        <w:rPr>
          <w:rFonts w:cs="Courier New"/>
          <w:color w:val="333333"/>
          <w:lang w:eastAsia="ko-KR"/>
        </w:rPr>
      </w:pPr>
      <w:r w:rsidRPr="00785BF2">
        <w:rPr>
          <w:rFonts w:asciiTheme="majorHAnsi" w:hAnsiTheme="majorHAnsi" w:cstheme="majorHAnsi"/>
          <w:color w:val="333333"/>
          <w:lang w:eastAsia="ko-KR"/>
        </w:rPr>
        <w:t>Format:</w:t>
      </w:r>
      <w:r w:rsidRPr="00BB421B">
        <w:rPr>
          <w:rFonts w:cs="Times New Roman"/>
          <w:color w:val="333333"/>
          <w:lang w:eastAsia="ko-KR"/>
        </w:rPr>
        <w:t> </w:t>
      </w:r>
      <w:r w:rsidRPr="00702F9A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help</w:t>
      </w:r>
      <w:r w:rsidR="009B299C">
        <w:rPr>
          <w:rFonts w:ascii="Courier New" w:hAnsi="Courier New" w:cs="Courier New"/>
          <w:b/>
          <w:color w:val="FFFFFF" w:themeColor="background1"/>
          <w:lang w:eastAsia="ko-KR"/>
        </w:rPr>
        <w:br/>
      </w:r>
      <w:r w:rsidR="009B299C" w:rsidRPr="009B299C">
        <w:rPr>
          <w:rFonts w:asciiTheme="majorHAnsi" w:hAnsiTheme="majorHAnsi" w:cstheme="majorHAnsi"/>
          <w:lang w:eastAsia="ko-KR"/>
        </w:rPr>
        <w:t>Key</w:t>
      </w:r>
      <w:r w:rsidR="009B299C">
        <w:rPr>
          <w:rFonts w:asciiTheme="majorHAnsi" w:hAnsiTheme="majorHAnsi" w:cstheme="majorHAnsi"/>
          <w:lang w:eastAsia="ko-KR"/>
        </w:rPr>
        <w:t xml:space="preserve">board Shortcut: </w:t>
      </w:r>
      <w:r w:rsidR="009902FD">
        <w:rPr>
          <w:rFonts w:ascii="Courier New" w:hAnsi="Courier New" w:cs="Courier New"/>
          <w:b/>
          <w:lang w:eastAsia="ko-KR"/>
        </w:rPr>
        <w:t>Ctrl+F</w:t>
      </w:r>
      <w:r w:rsidR="009B299C" w:rsidRPr="009B299C">
        <w:rPr>
          <w:rFonts w:ascii="Courier New" w:hAnsi="Courier New" w:cs="Courier New"/>
          <w:b/>
          <w:lang w:eastAsia="ko-KR"/>
        </w:rPr>
        <w:t>1</w:t>
      </w:r>
    </w:p>
    <w:p w14:paraId="3BB412AA" w14:textId="77777777" w:rsidR="00BB421B" w:rsidRPr="00BB421B" w:rsidRDefault="00BB421B" w:rsidP="00BB421B">
      <w:pPr>
        <w:spacing w:after="0"/>
        <w:rPr>
          <w:rFonts w:cs="Times New Roman"/>
          <w:color w:val="333333"/>
          <w:lang w:eastAsia="ko-KR"/>
        </w:rPr>
      </w:pPr>
    </w:p>
    <w:p w14:paraId="12D20CA3" w14:textId="77777777" w:rsidR="00577EE0" w:rsidRPr="00655ADC" w:rsidRDefault="00BB421B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  <w:r w:rsidRPr="00655ADC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2"/>
        <w:gridCol w:w="4248"/>
      </w:tblGrid>
      <w:tr w:rsidR="00577EE0" w14:paraId="58DA52B2" w14:textId="77777777" w:rsidTr="00577EE0">
        <w:tc>
          <w:tcPr>
            <w:tcW w:w="4675" w:type="dxa"/>
            <w:vAlign w:val="center"/>
          </w:tcPr>
          <w:p w14:paraId="0A6CDD18" w14:textId="46717196" w:rsidR="00577EE0" w:rsidRDefault="00577EE0" w:rsidP="00577EE0">
            <w:pPr>
              <w:spacing w:after="240"/>
              <w:jc w:val="center"/>
              <w:rPr>
                <w:rFonts w:eastAsia="Times New Roman" w:cs="Times New Roman"/>
                <w:color w:val="333333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lang w:val="en-SG" w:eastAsia="zh-CN"/>
              </w:rPr>
              <w:drawing>
                <wp:inline distT="0" distB="0" distL="0" distR="0" wp14:anchorId="1FCBBEEA" wp14:editId="6667ECE0">
                  <wp:extent cx="3109540" cy="2616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elp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867" cy="262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4F3F13" w14:textId="311B1541" w:rsidR="00577EE0" w:rsidRPr="00577EE0" w:rsidRDefault="00577EE0" w:rsidP="00577EE0">
            <w:pPr>
              <w:spacing w:after="240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</w:pPr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Figure 2: </w:t>
            </w:r>
            <w:proofErr w:type="spellStart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>SmartyDo’s</w:t>
            </w:r>
            <w:proofErr w:type="spellEnd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 Help Command</w:t>
            </w:r>
          </w:p>
        </w:tc>
        <w:tc>
          <w:tcPr>
            <w:tcW w:w="4675" w:type="dxa"/>
            <w:vAlign w:val="center"/>
          </w:tcPr>
          <w:p w14:paraId="2BF33A41" w14:textId="16730F97" w:rsidR="00742A6F" w:rsidRDefault="00742A6F" w:rsidP="00742A6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get help on using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2D0E95C0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393A654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60AFDA" w14:textId="786C3E13" w:rsidR="00742A6F" w:rsidRPr="00702F9A" w:rsidRDefault="00742A6F" w:rsidP="00742A6F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help</w:t>
            </w:r>
          </w:p>
          <w:p w14:paraId="024743C2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02FF2799" w14:textId="77777777" w:rsidR="00742A6F" w:rsidRPr="00632A88" w:rsidRDefault="00742A6F" w:rsidP="00742A6F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D336C9C" w14:textId="1A85201D" w:rsidR="00577EE0" w:rsidRPr="00742A6F" w:rsidRDefault="00742A6F" w:rsidP="00403B0C">
            <w:pPr>
              <w:spacing w:after="240"/>
              <w:jc w:val="both"/>
              <w:rPr>
                <w:rFonts w:asciiTheme="majorHAnsi" w:eastAsia="Times New Roman" w:hAnsiTheme="majorHAnsi" w:cstheme="majorHAnsi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new window will appear showing you</w:t>
            </w:r>
            <w:r w:rsidR="00403B0C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summary of all commands and keyboard shortcut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063CC805" w14:textId="29635CB1" w:rsidR="00650984" w:rsidRPr="00655ADC" w:rsidRDefault="00650984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</w:p>
    <w:p w14:paraId="19E944D7" w14:textId="668350A6" w:rsidR="00E613E5" w:rsidRDefault="00E613E5">
      <w:pPr>
        <w:pStyle w:val="Heading3"/>
        <w:rPr>
          <w:rFonts w:asciiTheme="minorHAnsi" w:hAnsiTheme="minorHAnsi"/>
        </w:rPr>
      </w:pPr>
      <w:bookmarkStart w:id="16" w:name="_Toc465216474"/>
      <w:bookmarkStart w:id="17" w:name="_Toc466037037"/>
      <w:r>
        <w:rPr>
          <w:rFonts w:asciiTheme="minorHAnsi" w:hAnsiTheme="minorHAnsi"/>
        </w:rPr>
        <w:lastRenderedPageBreak/>
        <w:t>3.2</w:t>
      </w:r>
      <w:r w:rsidR="0092725E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Choosing Your Save Location</w:t>
      </w:r>
      <w:bookmarkEnd w:id="17"/>
    </w:p>
    <w:p w14:paraId="259A5789" w14:textId="5C1B16E9" w:rsidR="00E613E5" w:rsidRDefault="00E613E5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You can choose where to save your data on your computer by using the save command. The save location will be referenced from the directory in which </w:t>
      </w:r>
      <w:proofErr w:type="spellStart"/>
      <w:r>
        <w:rPr>
          <w:rFonts w:asciiTheme="majorHAnsi" w:hAnsiTheme="majorHAnsi" w:cstheme="majorHAnsi"/>
        </w:rPr>
        <w:t>SmartyDo</w:t>
      </w:r>
      <w:proofErr w:type="spellEnd"/>
      <w:r>
        <w:rPr>
          <w:rFonts w:asciiTheme="majorHAnsi" w:hAnsiTheme="majorHAnsi" w:cstheme="majorHAnsi"/>
        </w:rPr>
        <w:t xml:space="preserve"> is stored.</w:t>
      </w:r>
      <w:r w:rsidR="009902FD">
        <w:rPr>
          <w:rFonts w:asciiTheme="majorHAnsi" w:hAnsiTheme="majorHAnsi" w:cstheme="majorHAnsi"/>
        </w:rPr>
        <w:t xml:space="preserve"> From this point, all data will be saved to the file you specified.</w:t>
      </w:r>
    </w:p>
    <w:p w14:paraId="48118C83" w14:textId="0DF80FB8" w:rsidR="00E613E5" w:rsidRDefault="00121896" w:rsidP="00E613E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9902FD">
        <w:rPr>
          <w:rFonts w:ascii="Courier New" w:hAnsi="Courier New" w:cs="Courier New"/>
          <w:b/>
          <w:color w:val="FFFFFF" w:themeColor="background1"/>
          <w:highlight w:val="black"/>
        </w:rPr>
        <w:t>save FILEPATH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>.xml</w:t>
      </w:r>
    </w:p>
    <w:p w14:paraId="6A2EF8F3" w14:textId="77777777" w:rsidR="0092725E" w:rsidRPr="00655ADC" w:rsidRDefault="0092725E" w:rsidP="0092725E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92725E" w14:paraId="67CC179A" w14:textId="77777777" w:rsidTr="0092725E">
        <w:tc>
          <w:tcPr>
            <w:tcW w:w="4253" w:type="dxa"/>
            <w:vAlign w:val="center"/>
          </w:tcPr>
          <w:p w14:paraId="2711815C" w14:textId="77777777" w:rsidR="0092725E" w:rsidRDefault="0092725E" w:rsidP="0092725E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1BB26790" wp14:editId="75F2D6AC">
                  <wp:extent cx="851910" cy="2260600"/>
                  <wp:effectExtent l="0" t="0" r="5715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851" cy="2308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9C5C4B" w14:textId="06E64921" w:rsidR="0092725E" w:rsidRPr="00577EE0" w:rsidRDefault="0092725E" w:rsidP="00CA2ED4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3: </w:t>
            </w:r>
            <w:proofErr w:type="spellStart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ave</w:t>
            </w: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5097" w:type="dxa"/>
            <w:vAlign w:val="center"/>
          </w:tcPr>
          <w:p w14:paraId="3A8D9A17" w14:textId="38F7B5D2" w:rsidR="0092725E" w:rsidRDefault="0092725E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o save your files to the </w:t>
            </w:r>
            <w:proofErr w:type="spellStart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filepath</w:t>
            </w:r>
            <w:proofErr w:type="spellEnd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data/todolist.xml</w:t>
            </w:r>
            <w:r w:rsidR="009902FD" w:rsidRP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55D2CF6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292B395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002948" w14:textId="14B2D0F3" w:rsidR="0092725E" w:rsidRPr="00702F9A" w:rsidRDefault="009902FD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save data/todolist.xml</w:t>
            </w:r>
          </w:p>
          <w:p w14:paraId="4E3C73F1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0038B4A7" w14:textId="77777777" w:rsidR="0092725E" w:rsidRPr="00632A88" w:rsidRDefault="0092725E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A7724D1" w14:textId="164ACF13" w:rsidR="0092725E" w:rsidRPr="00702F9A" w:rsidRDefault="0092725E" w:rsidP="009902FD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</w:t>
            </w:r>
            <w:proofErr w:type="gramStart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r</w:t>
            </w:r>
            <w:proofErr w:type="gramEnd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new save file has been successfully created.</w:t>
            </w:r>
          </w:p>
        </w:tc>
      </w:tr>
    </w:tbl>
    <w:p w14:paraId="64486464" w14:textId="12DA577C" w:rsidR="00E613E5" w:rsidRDefault="00E613E5">
      <w:pPr>
        <w:pStyle w:val="Heading3"/>
        <w:rPr>
          <w:rFonts w:asciiTheme="minorHAnsi" w:hAnsiTheme="minorHAnsi"/>
        </w:rPr>
      </w:pPr>
      <w:bookmarkStart w:id="18" w:name="_Toc466037038"/>
      <w:r>
        <w:rPr>
          <w:rFonts w:asciiTheme="minorHAnsi" w:hAnsiTheme="minorHAnsi"/>
        </w:rPr>
        <w:t>3.3</w:t>
      </w:r>
      <w:r w:rsidR="0092725E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Loading </w:t>
      </w:r>
      <w:proofErr w:type="gramStart"/>
      <w:r w:rsidR="00B413F6">
        <w:rPr>
          <w:rFonts w:asciiTheme="minorHAnsi" w:hAnsiTheme="minorHAnsi"/>
        </w:rPr>
        <w:t>Save</w:t>
      </w:r>
      <w:proofErr w:type="gramEnd"/>
      <w:r w:rsidR="00B413F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Files</w:t>
      </w:r>
      <w:bookmarkEnd w:id="18"/>
    </w:p>
    <w:p w14:paraId="48403242" w14:textId="5FBE69AE" w:rsidR="00E613E5" w:rsidRDefault="00E613E5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E613E5">
        <w:rPr>
          <w:rFonts w:asciiTheme="majorHAnsi" w:hAnsiTheme="majorHAnsi" w:cstheme="majorHAnsi"/>
        </w:rPr>
        <w:t>You</w:t>
      </w:r>
      <w:r>
        <w:rPr>
          <w:rFonts w:asciiTheme="majorHAnsi" w:hAnsiTheme="majorHAnsi" w:cstheme="majorHAnsi"/>
        </w:rPr>
        <w:t xml:space="preserve"> can load different save files from your computer into </w:t>
      </w:r>
      <w:proofErr w:type="spellStart"/>
      <w:r>
        <w:rPr>
          <w:rFonts w:asciiTheme="majorHAnsi" w:hAnsiTheme="majorHAnsi" w:cstheme="majorHAnsi"/>
        </w:rPr>
        <w:t>SmartyDo</w:t>
      </w:r>
      <w:proofErr w:type="spellEnd"/>
      <w:r>
        <w:rPr>
          <w:rFonts w:asciiTheme="majorHAnsi" w:hAnsiTheme="majorHAnsi" w:cstheme="majorHAnsi"/>
        </w:rPr>
        <w:t xml:space="preserve"> by using the load command. The location from which your </w:t>
      </w:r>
      <w:r w:rsidR="00121896">
        <w:rPr>
          <w:rFonts w:asciiTheme="majorHAnsi" w:hAnsiTheme="majorHAnsi" w:cstheme="majorHAnsi"/>
        </w:rPr>
        <w:t xml:space="preserve">save </w:t>
      </w:r>
      <w:r>
        <w:rPr>
          <w:rFonts w:asciiTheme="majorHAnsi" w:hAnsiTheme="majorHAnsi" w:cstheme="majorHAnsi"/>
        </w:rPr>
        <w:t xml:space="preserve">file is retrieved will be referenced from the directory in which </w:t>
      </w:r>
      <w:proofErr w:type="spellStart"/>
      <w:r>
        <w:rPr>
          <w:rFonts w:asciiTheme="majorHAnsi" w:hAnsiTheme="majorHAnsi" w:cstheme="majorHAnsi"/>
        </w:rPr>
        <w:t>SmartyDo</w:t>
      </w:r>
      <w:proofErr w:type="spellEnd"/>
      <w:r>
        <w:rPr>
          <w:rFonts w:asciiTheme="majorHAnsi" w:hAnsiTheme="majorHAnsi" w:cstheme="majorHAnsi"/>
        </w:rPr>
        <w:t xml:space="preserve"> is stored.</w:t>
      </w:r>
      <w:r w:rsidR="009902FD">
        <w:rPr>
          <w:rFonts w:asciiTheme="majorHAnsi" w:hAnsiTheme="majorHAnsi" w:cstheme="majorHAnsi"/>
        </w:rPr>
        <w:t xml:space="preserve"> From this point, all data will be saved to the file you specified.</w:t>
      </w:r>
    </w:p>
    <w:p w14:paraId="2416EF7F" w14:textId="31E65482" w:rsidR="00121896" w:rsidRDefault="00121896" w:rsidP="00121896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9902FD">
        <w:rPr>
          <w:rFonts w:ascii="Courier New" w:hAnsi="Courier New" w:cs="Courier New"/>
          <w:b/>
          <w:color w:val="FFFFFF" w:themeColor="background1"/>
          <w:highlight w:val="black"/>
        </w:rPr>
        <w:t>load FILEPATH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>.xml</w:t>
      </w:r>
    </w:p>
    <w:p w14:paraId="5973F949" w14:textId="77777777" w:rsidR="0092725E" w:rsidRPr="00655ADC" w:rsidRDefault="0092725E" w:rsidP="0092725E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92725E" w14:paraId="7D208D5F" w14:textId="77777777" w:rsidTr="0092725E">
        <w:tc>
          <w:tcPr>
            <w:tcW w:w="4253" w:type="dxa"/>
            <w:vAlign w:val="center"/>
          </w:tcPr>
          <w:p w14:paraId="512F3CA9" w14:textId="77777777" w:rsidR="0092725E" w:rsidRDefault="0092725E" w:rsidP="0092725E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64DC678D" wp14:editId="3EDDA574">
                  <wp:extent cx="780121" cy="2070100"/>
                  <wp:effectExtent l="0" t="0" r="127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6812" cy="2114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3702C1" w14:textId="7E072F9C" w:rsidR="0092725E" w:rsidRPr="00577EE0" w:rsidRDefault="00CA2ED4" w:rsidP="0092725E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4: </w:t>
            </w:r>
            <w:proofErr w:type="spellStart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Load </w:t>
            </w:r>
            <w:r w:rsidR="0092725E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Command</w:t>
            </w:r>
          </w:p>
        </w:tc>
        <w:tc>
          <w:tcPr>
            <w:tcW w:w="5097" w:type="dxa"/>
            <w:vAlign w:val="center"/>
          </w:tcPr>
          <w:p w14:paraId="0571540C" w14:textId="04CA3251" w:rsidR="0092725E" w:rsidRDefault="0092725E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 wish to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load a previously saved file stored in </w:t>
            </w:r>
            <w:r w:rsid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data/my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_todo</w:t>
            </w:r>
            <w:r w:rsid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_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list.xml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7B21118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3546C386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6C7C48B" w14:textId="0E2D7294" w:rsidR="0092725E" w:rsidRPr="00702F9A" w:rsidRDefault="009902FD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load</w:t>
            </w:r>
            <w:r w:rsidR="0092725E"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>data/my_todo_list.xml</w:t>
            </w:r>
          </w:p>
          <w:p w14:paraId="68CBF2AB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732972CB" w14:textId="77777777" w:rsidR="0092725E" w:rsidRPr="00632A88" w:rsidRDefault="0092725E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825CC6F" w14:textId="000EFA5D" w:rsidR="0092725E" w:rsidRPr="00702F9A" w:rsidRDefault="0092725E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</w:t>
            </w:r>
            <w:r w:rsidR="00722487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save file has been successfully loaded to </w:t>
            </w:r>
            <w:proofErr w:type="spellStart"/>
            <w:r w:rsidR="00722487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="00722487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1DBDDD32" w14:textId="04304DD6" w:rsidR="00381B41" w:rsidRDefault="0092725E">
      <w:pPr>
        <w:pStyle w:val="Heading3"/>
        <w:rPr>
          <w:rFonts w:asciiTheme="minorHAnsi" w:hAnsiTheme="minorHAnsi"/>
        </w:rPr>
      </w:pPr>
      <w:bookmarkStart w:id="19" w:name="_Toc466037039"/>
      <w:r>
        <w:rPr>
          <w:rFonts w:asciiTheme="minorHAnsi" w:hAnsiTheme="minorHAnsi"/>
        </w:rPr>
        <w:lastRenderedPageBreak/>
        <w:t>3.4</w:t>
      </w:r>
      <w:r w:rsidR="00C933B2" w:rsidRPr="00BB421B">
        <w:rPr>
          <w:rFonts w:asciiTheme="minorHAnsi" w:hAnsiTheme="minorHAnsi"/>
        </w:rPr>
        <w:t>. Add</w:t>
      </w:r>
      <w:r w:rsidR="009C3A73">
        <w:rPr>
          <w:rFonts w:asciiTheme="minorHAnsi" w:hAnsiTheme="minorHAnsi"/>
        </w:rPr>
        <w:t>ing Task</w:t>
      </w:r>
      <w:r w:rsidR="004C21F5">
        <w:rPr>
          <w:rFonts w:asciiTheme="minorHAnsi" w:hAnsiTheme="minorHAnsi"/>
        </w:rPr>
        <w:t>s</w:t>
      </w:r>
      <w:bookmarkEnd w:id="16"/>
      <w:bookmarkEnd w:id="19"/>
    </w:p>
    <w:p w14:paraId="50F5CFB4" w14:textId="4D21C178" w:rsidR="00381B41" w:rsidRPr="00785BF2" w:rsidRDefault="00AC25E1" w:rsidP="009C3A73">
      <w:pPr>
        <w:pStyle w:val="BodyText"/>
        <w:jc w:val="both"/>
        <w:rPr>
          <w:rFonts w:asciiTheme="majorHAnsi" w:hAnsiTheme="majorHAnsi" w:cstheme="majorHAnsi"/>
          <w:color w:val="333333"/>
        </w:rPr>
      </w:pPr>
      <w:r>
        <w:tab/>
      </w:r>
      <w:r w:rsidR="009C3A73" w:rsidRPr="00785BF2">
        <w:rPr>
          <w:rFonts w:asciiTheme="majorHAnsi" w:hAnsiTheme="majorHAnsi" w:cstheme="majorHAnsi"/>
        </w:rPr>
        <w:t xml:space="preserve">You can </w:t>
      </w:r>
      <w:r w:rsidR="00785BF2">
        <w:rPr>
          <w:rFonts w:asciiTheme="majorHAnsi" w:hAnsiTheme="majorHAnsi" w:cstheme="majorHAnsi"/>
          <w:color w:val="333333"/>
        </w:rPr>
        <w:t xml:space="preserve">add a task into </w:t>
      </w:r>
      <w:proofErr w:type="spellStart"/>
      <w:r w:rsidR="00785BF2">
        <w:rPr>
          <w:rFonts w:asciiTheme="majorHAnsi" w:hAnsiTheme="majorHAnsi" w:cstheme="majorHAnsi"/>
          <w:color w:val="333333"/>
        </w:rPr>
        <w:t>SmartyDo</w:t>
      </w:r>
      <w:proofErr w:type="spellEnd"/>
      <w:r w:rsidR="00785BF2">
        <w:rPr>
          <w:rFonts w:asciiTheme="majorHAnsi" w:hAnsiTheme="majorHAnsi" w:cstheme="majorHAnsi"/>
          <w:color w:val="333333"/>
        </w:rPr>
        <w:t xml:space="preserve"> </w:t>
      </w:r>
      <w:r w:rsidR="004C21F5">
        <w:rPr>
          <w:rFonts w:asciiTheme="majorHAnsi" w:hAnsiTheme="majorHAnsi" w:cstheme="majorHAnsi"/>
          <w:color w:val="333333"/>
        </w:rPr>
        <w:t xml:space="preserve">by </w:t>
      </w:r>
      <w:r w:rsidR="009C3A73" w:rsidRPr="00785BF2">
        <w:rPr>
          <w:rFonts w:asciiTheme="majorHAnsi" w:hAnsiTheme="majorHAnsi" w:cstheme="majorHAnsi"/>
          <w:color w:val="333333"/>
        </w:rPr>
        <w:t>using the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9C3A73" w:rsidRPr="00785BF2">
        <w:rPr>
          <w:rStyle w:val="HTMLCode"/>
          <w:color w:val="333333"/>
          <w:sz w:val="24"/>
          <w:szCs w:val="22"/>
        </w:rPr>
        <w:t>add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BB421B" w:rsidRPr="00785BF2">
        <w:rPr>
          <w:rFonts w:asciiTheme="majorHAnsi" w:hAnsiTheme="majorHAnsi" w:cstheme="majorHAnsi"/>
          <w:color w:val="333333"/>
        </w:rPr>
        <w:t>com</w:t>
      </w:r>
      <w:r w:rsidR="00A54747" w:rsidRPr="00785BF2">
        <w:rPr>
          <w:rFonts w:asciiTheme="majorHAnsi" w:hAnsiTheme="majorHAnsi" w:cstheme="majorHAnsi"/>
          <w:color w:val="333333"/>
        </w:rPr>
        <w:t>mand. There are number of parame</w:t>
      </w:r>
      <w:r w:rsidR="00BB421B" w:rsidRPr="00785BF2">
        <w:rPr>
          <w:rFonts w:asciiTheme="majorHAnsi" w:hAnsiTheme="majorHAnsi" w:cstheme="majorHAnsi"/>
          <w:color w:val="333333"/>
        </w:rPr>
        <w:t xml:space="preserve">ters </w:t>
      </w:r>
      <w:r w:rsidR="009C3A73" w:rsidRPr="00785BF2">
        <w:rPr>
          <w:rFonts w:asciiTheme="majorHAnsi" w:hAnsiTheme="majorHAnsi" w:cstheme="majorHAnsi"/>
          <w:color w:val="333333"/>
        </w:rPr>
        <w:t xml:space="preserve">that you can </w:t>
      </w:r>
      <w:r w:rsidR="00785BF2">
        <w:rPr>
          <w:rFonts w:asciiTheme="majorHAnsi" w:hAnsiTheme="majorHAnsi" w:cstheme="majorHAnsi"/>
          <w:color w:val="333333"/>
        </w:rPr>
        <w:t>use</w:t>
      </w:r>
      <w:r w:rsidR="009C3A73" w:rsidRPr="00785BF2">
        <w:rPr>
          <w:rFonts w:asciiTheme="majorHAnsi" w:hAnsiTheme="majorHAnsi" w:cstheme="majorHAnsi"/>
          <w:color w:val="333333"/>
        </w:rPr>
        <w:t xml:space="preserve"> to </w:t>
      </w:r>
      <w:r w:rsidR="00785BF2">
        <w:rPr>
          <w:rFonts w:asciiTheme="majorHAnsi" w:hAnsiTheme="majorHAnsi" w:cstheme="majorHAnsi"/>
          <w:color w:val="333333"/>
        </w:rPr>
        <w:t xml:space="preserve">add more details to </w:t>
      </w:r>
      <w:r w:rsidR="009C3A73" w:rsidRPr="00785BF2">
        <w:rPr>
          <w:rFonts w:asciiTheme="majorHAnsi" w:hAnsiTheme="majorHAnsi" w:cstheme="majorHAnsi"/>
          <w:color w:val="333333"/>
        </w:rPr>
        <w:t>the task. Below is a</w:t>
      </w:r>
      <w:r w:rsidR="00BB421B" w:rsidRPr="00785BF2">
        <w:rPr>
          <w:rFonts w:asciiTheme="majorHAnsi" w:hAnsiTheme="majorHAnsi" w:cstheme="majorHAnsi"/>
          <w:color w:val="333333"/>
        </w:rPr>
        <w:t xml:space="preserve"> summary of the </w:t>
      </w:r>
      <w:r w:rsidR="009C3A73" w:rsidRPr="00785BF2">
        <w:rPr>
          <w:rFonts w:asciiTheme="majorHAnsi" w:hAnsiTheme="majorHAnsi" w:cstheme="majorHAnsi"/>
          <w:color w:val="333333"/>
        </w:rPr>
        <w:t xml:space="preserve">various </w:t>
      </w:r>
      <w:r w:rsidR="00BB421B" w:rsidRPr="00785BF2">
        <w:rPr>
          <w:rFonts w:asciiTheme="majorHAnsi" w:hAnsiTheme="majorHAnsi" w:cstheme="majorHAnsi"/>
          <w:color w:val="333333"/>
        </w:rPr>
        <w:t>parameters and their usage:</w:t>
      </w:r>
    </w:p>
    <w:tbl>
      <w:tblPr>
        <w:tblStyle w:val="GridTable4-Accent1"/>
        <w:tblW w:w="4420" w:type="pct"/>
        <w:jc w:val="center"/>
        <w:tblLook w:val="06A0" w:firstRow="1" w:lastRow="0" w:firstColumn="1" w:lastColumn="0" w:noHBand="1" w:noVBand="1"/>
      </w:tblPr>
      <w:tblGrid>
        <w:gridCol w:w="2089"/>
        <w:gridCol w:w="974"/>
        <w:gridCol w:w="3582"/>
        <w:gridCol w:w="1620"/>
      </w:tblGrid>
      <w:tr w:rsidR="00632A88" w:rsidRPr="00BB421B" w14:paraId="0A06534A" w14:textId="77777777" w:rsidTr="001218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012E081B" w14:textId="5056B4B1" w:rsidR="00632A88" w:rsidRPr="00785BF2" w:rsidRDefault="00632A88" w:rsidP="00632A88">
            <w:pPr>
              <w:pStyle w:val="Heading6"/>
              <w:jc w:val="center"/>
              <w:outlineLvl w:val="5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Parameter</w:t>
            </w:r>
            <w:r w:rsidR="00B80C42">
              <w:rPr>
                <w:rFonts w:asciiTheme="minorHAnsi" w:hAnsiTheme="minorHAnsi"/>
                <w:color w:val="FFFFFF" w:themeColor="background1"/>
              </w:rPr>
              <w:t xml:space="preserve"> Type</w:t>
            </w:r>
          </w:p>
        </w:tc>
        <w:tc>
          <w:tcPr>
            <w:tcW w:w="589" w:type="pct"/>
            <w:vAlign w:val="center"/>
          </w:tcPr>
          <w:p w14:paraId="5DF9B3DF" w14:textId="7777777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Usage</w:t>
            </w:r>
          </w:p>
        </w:tc>
        <w:tc>
          <w:tcPr>
            <w:tcW w:w="2167" w:type="pct"/>
            <w:vAlign w:val="center"/>
          </w:tcPr>
          <w:p w14:paraId="79CEC9C2" w14:textId="1A613CE1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Details</w:t>
            </w:r>
          </w:p>
        </w:tc>
        <w:tc>
          <w:tcPr>
            <w:tcW w:w="980" w:type="pct"/>
            <w:vAlign w:val="center"/>
          </w:tcPr>
          <w:p w14:paraId="4F765777" w14:textId="22278E4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Restrictions</w:t>
            </w:r>
          </w:p>
        </w:tc>
      </w:tr>
      <w:tr w:rsidR="00632A88" w:rsidRPr="00BB421B" w14:paraId="01CB7FDC" w14:textId="77777777" w:rsidTr="00121896">
        <w:trPr>
          <w:trHeight w:val="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FB5F64E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TASK_NAME</w:t>
            </w:r>
          </w:p>
        </w:tc>
        <w:tc>
          <w:tcPr>
            <w:tcW w:w="589" w:type="pct"/>
            <w:vAlign w:val="center"/>
          </w:tcPr>
          <w:p w14:paraId="72B6DF8E" w14:textId="6E1B2112" w:rsidR="00632A88" w:rsidRPr="00785BF2" w:rsidRDefault="00121896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[n;]</w:t>
            </w:r>
          </w:p>
        </w:tc>
        <w:tc>
          <w:tcPr>
            <w:tcW w:w="2167" w:type="pct"/>
            <w:vAlign w:val="center"/>
          </w:tcPr>
          <w:p w14:paraId="7CCDE0AD" w14:textId="02E9A5BB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me of the task</w:t>
            </w:r>
          </w:p>
        </w:tc>
        <w:tc>
          <w:tcPr>
            <w:tcW w:w="980" w:type="pct"/>
            <w:vAlign w:val="center"/>
          </w:tcPr>
          <w:p w14:paraId="6CAB46E4" w14:textId="57972E1E" w:rsidR="00632A88" w:rsidRPr="00785BF2" w:rsidRDefault="007F22E4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AC5729E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76F4C51A" w14:textId="3AAF7F38" w:rsidR="00632A88" w:rsidRPr="00632A88" w:rsidRDefault="00632A88" w:rsidP="00121896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IME]</w:t>
            </w:r>
          </w:p>
        </w:tc>
        <w:tc>
          <w:tcPr>
            <w:tcW w:w="589" w:type="pct"/>
            <w:vAlign w:val="center"/>
          </w:tcPr>
          <w:p w14:paraId="273A80C4" w14:textId="30480BC0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;</w:t>
            </w:r>
          </w:p>
        </w:tc>
        <w:tc>
          <w:tcPr>
            <w:tcW w:w="2167" w:type="pct"/>
            <w:vAlign w:val="center"/>
          </w:tcPr>
          <w:p w14:paraId="5AC1E4EA" w14:textId="07CC10DC" w:rsidR="00632A88" w:rsidRPr="00785BF2" w:rsidRDefault="00121896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ime specifications</w:t>
            </w:r>
            <w:r w:rsidR="00632A88">
              <w:rPr>
                <w:rFonts w:asciiTheme="majorHAnsi" w:hAnsiTheme="majorHAnsi" w:cstheme="majorHAnsi"/>
              </w:rPr>
              <w:t xml:space="preserve"> of the task</w:t>
            </w:r>
          </w:p>
        </w:tc>
        <w:tc>
          <w:tcPr>
            <w:tcW w:w="980" w:type="pct"/>
            <w:vAlign w:val="center"/>
          </w:tcPr>
          <w:p w14:paraId="0A6AB599" w14:textId="013148C9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4D99E338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F948337" w14:textId="17A805D2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DESCRIPTION]</w:t>
            </w:r>
          </w:p>
        </w:tc>
        <w:tc>
          <w:tcPr>
            <w:tcW w:w="589" w:type="pct"/>
            <w:vAlign w:val="center"/>
          </w:tcPr>
          <w:p w14:paraId="6F7AADEB" w14:textId="088123E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;</w:t>
            </w:r>
          </w:p>
        </w:tc>
        <w:tc>
          <w:tcPr>
            <w:tcW w:w="2167" w:type="pct"/>
            <w:vAlign w:val="center"/>
          </w:tcPr>
          <w:p w14:paraId="2EFDE862" w14:textId="3438E72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tailed description of the task</w:t>
            </w:r>
          </w:p>
        </w:tc>
        <w:tc>
          <w:tcPr>
            <w:tcW w:w="980" w:type="pct"/>
            <w:vAlign w:val="center"/>
          </w:tcPr>
          <w:p w14:paraId="506F0183" w14:textId="225CA79E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47564853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5D43C795" w14:textId="28B235A0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LOCATION]</w:t>
            </w:r>
          </w:p>
        </w:tc>
        <w:tc>
          <w:tcPr>
            <w:tcW w:w="589" w:type="pct"/>
            <w:vAlign w:val="center"/>
          </w:tcPr>
          <w:p w14:paraId="0C4C7719" w14:textId="473A596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;</w:t>
            </w:r>
          </w:p>
        </w:tc>
        <w:tc>
          <w:tcPr>
            <w:tcW w:w="2167" w:type="pct"/>
            <w:vAlign w:val="center"/>
          </w:tcPr>
          <w:p w14:paraId="7B0F399E" w14:textId="09978AB5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cation relevant to the task</w:t>
            </w:r>
          </w:p>
        </w:tc>
        <w:tc>
          <w:tcPr>
            <w:tcW w:w="980" w:type="pct"/>
            <w:vAlign w:val="center"/>
          </w:tcPr>
          <w:p w14:paraId="6C81B6FF" w14:textId="2FC48CDC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56BC364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D4E1259" w14:textId="2535BC79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AG]</w:t>
            </w:r>
          </w:p>
        </w:tc>
        <w:tc>
          <w:tcPr>
            <w:tcW w:w="589" w:type="pct"/>
            <w:vAlign w:val="center"/>
          </w:tcPr>
          <w:p w14:paraId="2722B8D3" w14:textId="19BBFCC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/</w:t>
            </w:r>
          </w:p>
        </w:tc>
        <w:tc>
          <w:tcPr>
            <w:tcW w:w="2167" w:type="pct"/>
            <w:vAlign w:val="center"/>
          </w:tcPr>
          <w:p w14:paraId="4B6FC83A" w14:textId="5D53DD51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ne word description</w:t>
            </w:r>
            <w:r w:rsidR="00121896">
              <w:rPr>
                <w:rFonts w:asciiTheme="majorHAnsi" w:hAnsiTheme="majorHAnsi" w:cstheme="majorHAnsi"/>
              </w:rPr>
              <w:t xml:space="preserve"> of the task</w:t>
            </w:r>
          </w:p>
        </w:tc>
        <w:tc>
          <w:tcPr>
            <w:tcW w:w="980" w:type="pct"/>
            <w:vAlign w:val="center"/>
          </w:tcPr>
          <w:p w14:paraId="7A193DFB" w14:textId="12225DA9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</w:tbl>
    <w:p w14:paraId="23E9F6D0" w14:textId="5D74DC5B" w:rsidR="00785BF2" w:rsidRPr="004C21F5" w:rsidRDefault="00785BF2" w:rsidP="0092725E">
      <w:pPr>
        <w:spacing w:beforeAutospacing="1" w:after="0" w:afterAutospacing="1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e 1: Add Command Parameters</w:t>
      </w:r>
    </w:p>
    <w:p w14:paraId="23835C4D" w14:textId="32B1D317" w:rsidR="00655ADC" w:rsidRDefault="00BB421B" w:rsidP="00BB421B">
      <w:pPr>
        <w:spacing w:after="0" w:afterAutospacing="1"/>
        <w:rPr>
          <w:rFonts w:asciiTheme="majorHAnsi" w:eastAsia="Times New Roman" w:hAnsiTheme="majorHAnsi" w:cs="Times New Roman"/>
          <w:color w:val="333333"/>
          <w:szCs w:val="22"/>
          <w:lang w:eastAsia="ko-KR"/>
        </w:rPr>
      </w:pPr>
      <w:r w:rsidRPr="005329C8">
        <w:rPr>
          <w:rFonts w:asciiTheme="majorHAnsi" w:eastAsia="Times New Roman" w:hAnsiTheme="majorHAnsi" w:cstheme="majorHAnsi"/>
          <w:color w:val="333333"/>
          <w:lang w:eastAsia="ko-KR"/>
        </w:rPr>
        <w:t>Format:</w:t>
      </w:r>
      <w:r>
        <w:rPr>
          <w:rFonts w:eastAsia="Times New Roman" w:cs="Times New Roman"/>
          <w:color w:val="333333"/>
          <w:lang w:eastAsia="ko-KR"/>
        </w:rPr>
        <w:t xml:space="preserve"> </w:t>
      </w:r>
      <w:r w:rsidR="00650984">
        <w:rPr>
          <w:rFonts w:eastAsia="Times New Roman" w:cs="Times New Roman"/>
          <w:color w:val="333333"/>
          <w:lang w:eastAsia="ko-KR"/>
        </w:rPr>
        <w:t xml:space="preserve">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a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d TASK_NAME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;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TIME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d; DESCRIPTION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a; LOCATION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t/TAG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br/>
      </w:r>
      <w:r w:rsidR="00121896" w:rsidRPr="00121896">
        <w:rPr>
          <w:rFonts w:ascii="Courier New" w:eastAsia="Times New Roman" w:hAnsi="Courier New" w:cs="Courier New"/>
          <w:b/>
          <w:color w:val="FFFFFF" w:themeColor="background1"/>
          <w:szCs w:val="22"/>
          <w:lang w:eastAsia="ko-KR"/>
        </w:rPr>
        <w:t xml:space="preserve">     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[t/ADDIIONAL_TAGS]…</w:t>
      </w:r>
      <w:r w:rsidR="00650984" w:rsidRPr="00702F9A">
        <w:rPr>
          <w:rFonts w:asciiTheme="majorHAnsi" w:eastAsia="Times New Roman" w:hAnsiTheme="majorHAnsi" w:cs="Times New Roman"/>
          <w:color w:val="333333"/>
          <w:szCs w:val="22"/>
          <w:lang w:eastAsia="ko-KR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5329C8" w:rsidRPr="005329C8" w14:paraId="09FCD5E4" w14:textId="77777777" w:rsidTr="00702F9A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2FF84FD6" w14:textId="5173FD6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You do not have to enter the optional parameters if you do not need them. You may 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also </w:t>
            </w: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add multiple tags to a particular task by prepending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each tag with the </w:t>
            </w:r>
            <w:r w:rsidRPr="00632A88">
              <w:rPr>
                <w:rFonts w:ascii="Courier New" w:hAnsi="Courier New" w:cs="Courier New"/>
                <w:i/>
                <w:sz w:val="20"/>
                <w:szCs w:val="20"/>
              </w:rPr>
              <w:t>t/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parameter.</w:t>
            </w:r>
          </w:p>
          <w:p w14:paraId="5272F363" w14:textId="7777777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75B8494F" w14:textId="6E96F315" w:rsidR="00632A88" w:rsidRDefault="00632A88" w:rsidP="00632A88">
            <w:pPr>
              <w:spacing w:line="360" w:lineRule="auto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For example,</w:t>
            </w:r>
          </w:p>
          <w:p w14:paraId="576285CF" w14:textId="3AD98908" w:rsidR="005329C8" w:rsidRPr="00702F9A" w:rsidRDefault="005329C8" w:rsidP="00632A88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TASK_NAME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>t;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IME</w:t>
            </w:r>
            <w:proofErr w:type="spellEnd"/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</w:p>
          <w:p w14:paraId="0A6619EA" w14:textId="4CAA735D" w:rsidR="005329C8" w:rsidRPr="005329C8" w:rsidRDefault="005329C8" w:rsidP="005329C8">
            <w:pPr>
              <w:ind w:left="18"/>
              <w:rPr>
                <w:rFonts w:asciiTheme="majorHAnsi" w:eastAsia="Times New Roman" w:hAnsiTheme="majorHAnsi" w:cstheme="majorHAnsi"/>
                <w:i/>
                <w:sz w:val="20"/>
                <w:szCs w:val="20"/>
                <w:shd w:val="clear" w:color="auto" w:fill="FFFFFF"/>
                <w:lang w:eastAsia="ko-KR"/>
              </w:rPr>
            </w:pPr>
            <w:proofErr w:type="gramStart"/>
            <w:r w:rsidRPr="00632A88">
              <w:rPr>
                <w:rFonts w:asciiTheme="majorHAnsi" w:hAnsiTheme="majorHAnsi" w:cstheme="majorHAnsi"/>
                <w:i/>
                <w:sz w:val="20"/>
                <w:szCs w:val="20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>s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 xml:space="preserve"> also an accepted format for the add command.</w:t>
            </w:r>
          </w:p>
        </w:tc>
      </w:tr>
    </w:tbl>
    <w:p w14:paraId="5C6F784B" w14:textId="77777777" w:rsidR="00121896" w:rsidRDefault="00121896" w:rsidP="00121896">
      <w:pPr>
        <w:pStyle w:val="BodyText"/>
        <w:spacing w:before="0" w:after="0"/>
        <w:rPr>
          <w:b/>
          <w:u w:val="singl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121896" w:rsidRPr="005329C8" w14:paraId="39F65036" w14:textId="77777777" w:rsidTr="0092725E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097B8AB7" w14:textId="379A43B5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If the </w:t>
            </w:r>
            <w:r w:rsidRPr="00121896">
              <w:rPr>
                <w:rFonts w:ascii="Courier New" w:hAnsi="Courier New" w:cs="Courier New"/>
                <w:i/>
                <w:sz w:val="20"/>
                <w:szCs w:val="20"/>
              </w:rPr>
              <w:t>TASK_NAME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is not the first parameter being entered, an additional delimiter </w:t>
            </w:r>
            <w:r w:rsidRP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>n;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is required for </w:t>
            </w:r>
            <w:proofErr w:type="spellStart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SmartyDo</w:t>
            </w:r>
            <w:proofErr w:type="spellEnd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to read your command correctly.</w:t>
            </w:r>
          </w:p>
          <w:p w14:paraId="63855343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0CD827CE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For example, the equivalent of</w:t>
            </w:r>
          </w:p>
          <w:p w14:paraId="5B7BC3FB" w14:textId="6374328F" w:rsidR="00121896" w:rsidRPr="00702F9A" w:rsidRDefault="00121896" w:rsidP="0092725E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TASK_NAME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;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IME</w:t>
            </w:r>
            <w:proofErr w:type="spellEnd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</w:p>
          <w:p w14:paraId="361A4C3A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is,</w:t>
            </w:r>
          </w:p>
          <w:p w14:paraId="29EB10F5" w14:textId="133017E6" w:rsidR="00121896" w:rsidRPr="00121896" w:rsidRDefault="00121896" w:rsidP="00121896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;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IME</w:t>
            </w:r>
            <w:proofErr w:type="spellEnd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n;TASK_NAME</w:t>
            </w:r>
            <w:proofErr w:type="spellEnd"/>
          </w:p>
        </w:tc>
      </w:tr>
    </w:tbl>
    <w:p w14:paraId="0C73E319" w14:textId="77777777" w:rsidR="00044288" w:rsidRDefault="00044288">
      <w:pPr>
        <w:pStyle w:val="BodyText"/>
        <w:rPr>
          <w:b/>
          <w:u w:val="single"/>
        </w:rPr>
      </w:pPr>
    </w:p>
    <w:p w14:paraId="16BB00AC" w14:textId="77777777" w:rsidR="00044288" w:rsidRDefault="00044288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0FE95158" w14:textId="54DBFE63" w:rsidR="00381B41" w:rsidRPr="00655ADC" w:rsidRDefault="00BB421B">
      <w:pPr>
        <w:pStyle w:val="BodyText"/>
        <w:rPr>
          <w:b/>
          <w:u w:val="single"/>
        </w:rPr>
      </w:pPr>
      <w:r w:rsidRPr="00655ADC">
        <w:rPr>
          <w:b/>
          <w:u w:val="single"/>
        </w:rPr>
        <w:lastRenderedPageBreak/>
        <w:t>Example</w:t>
      </w:r>
      <w:r w:rsidR="00C933B2" w:rsidRPr="00655ADC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577EE0" w14:paraId="66FCB3DA" w14:textId="77777777" w:rsidTr="00702F9A">
        <w:tc>
          <w:tcPr>
            <w:tcW w:w="4253" w:type="dxa"/>
            <w:vAlign w:val="center"/>
          </w:tcPr>
          <w:p w14:paraId="0EB509E7" w14:textId="1B2BAB9D" w:rsidR="00577EE0" w:rsidRDefault="00577EE0" w:rsidP="00577EE0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5637382" wp14:editId="7FB6D7BC">
                  <wp:extent cx="1050530" cy="27876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1813" cy="2791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2160CC" w14:textId="2C86D1F5" w:rsidR="00577EE0" w:rsidRPr="00577EE0" w:rsidRDefault="00CA2ED4" w:rsidP="00577EE0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Figure 5</w:t>
            </w:r>
            <w:r w:rsidR="00577EE0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="00577EE0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="00577EE0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Add Command</w:t>
            </w:r>
          </w:p>
        </w:tc>
        <w:tc>
          <w:tcPr>
            <w:tcW w:w="5097" w:type="dxa"/>
            <w:vAlign w:val="center"/>
          </w:tcPr>
          <w:p w14:paraId="0863E29A" w14:textId="02D84268" w:rsidR="00702F9A" w:rsidRDefault="00577EE0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sh to add a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occurs on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18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July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2016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t 9 am</w:t>
            </w:r>
            <w:r w:rsidR="00742A6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34A23249" w14:textId="77777777" w:rsidR="00702F9A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D6FE5F9" w14:textId="77777777" w:rsidR="00702F9A" w:rsidRDefault="00577EE0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44EA4AF6" w14:textId="2DBCBF49" w:rsidR="00702F9A" w:rsidRPr="00702F9A" w:rsidRDefault="00702F9A" w:rsidP="00702F9A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 xml:space="preserve">add Presentation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t;18/7/2016 0900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d; Software Demo</w:t>
            </w:r>
          </w:p>
          <w:p w14:paraId="1FAD0583" w14:textId="6E9AD90E" w:rsidR="00577EE0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A7CC22C" w14:textId="77777777" w:rsidR="00702F9A" w:rsidRPr="00632A88" w:rsidRDefault="00702F9A" w:rsidP="00577EE0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58B2AFB" w14:textId="2A877B87" w:rsidR="00577EE0" w:rsidRPr="00702F9A" w:rsidRDefault="00702F9A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added into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2299F5CF" w14:textId="77777777" w:rsidR="0092725E" w:rsidRDefault="0092725E" w:rsidP="004C21F5">
      <w:pPr>
        <w:pStyle w:val="Heading3"/>
        <w:rPr>
          <w:rFonts w:asciiTheme="minorHAnsi" w:hAnsiTheme="minorHAnsi"/>
        </w:rPr>
      </w:pPr>
      <w:bookmarkStart w:id="20" w:name="view"/>
      <w:bookmarkStart w:id="21" w:name="_Toc465216475"/>
      <w:bookmarkEnd w:id="20"/>
    </w:p>
    <w:p w14:paraId="1829275E" w14:textId="77777777" w:rsidR="0092725E" w:rsidRDefault="0092725E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6CE53839" w14:textId="32BA6606" w:rsidR="004C21F5" w:rsidRDefault="0092725E" w:rsidP="004C21F5">
      <w:pPr>
        <w:pStyle w:val="Heading3"/>
        <w:rPr>
          <w:rFonts w:asciiTheme="minorHAnsi" w:hAnsiTheme="minorHAnsi"/>
        </w:rPr>
      </w:pPr>
      <w:bookmarkStart w:id="22" w:name="_Toc466037040"/>
      <w:r>
        <w:rPr>
          <w:rFonts w:asciiTheme="minorHAnsi" w:hAnsiTheme="minorHAnsi"/>
        </w:rPr>
        <w:lastRenderedPageBreak/>
        <w:t>3.5</w:t>
      </w:r>
      <w:r w:rsidR="004C21F5" w:rsidRPr="00BB421B">
        <w:rPr>
          <w:rFonts w:asciiTheme="minorHAnsi" w:hAnsiTheme="minorHAnsi"/>
        </w:rPr>
        <w:t xml:space="preserve">. </w:t>
      </w:r>
      <w:r w:rsidR="004C21F5">
        <w:rPr>
          <w:rFonts w:asciiTheme="minorHAnsi" w:hAnsiTheme="minorHAnsi"/>
        </w:rPr>
        <w:t>Editing Task Details</w:t>
      </w:r>
      <w:bookmarkEnd w:id="21"/>
      <w:bookmarkEnd w:id="22"/>
    </w:p>
    <w:p w14:paraId="30AAC71D" w14:textId="64A29B03" w:rsidR="004C21F5" w:rsidRPr="00B80C42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>
        <w:rPr>
          <w:rFonts w:asciiTheme="majorHAnsi" w:hAnsiTheme="majorHAnsi" w:cstheme="majorHAnsi"/>
        </w:rPr>
        <w:t>You can</w:t>
      </w:r>
      <w:r w:rsidRPr="00B80C42">
        <w:rPr>
          <w:rFonts w:asciiTheme="majorHAnsi" w:hAnsiTheme="majorHAnsi" w:cstheme="majorHAnsi"/>
        </w:rPr>
        <w:t xml:space="preserve"> edit tasks you have previously entered </w:t>
      </w:r>
      <w:r>
        <w:rPr>
          <w:rFonts w:asciiTheme="majorHAnsi" w:hAnsiTheme="majorHAnsi" w:cstheme="majorHAnsi"/>
        </w:rPr>
        <w:t xml:space="preserve">by </w:t>
      </w:r>
      <w:r w:rsidRPr="00B80C42">
        <w:rPr>
          <w:rFonts w:asciiTheme="majorHAnsi" w:hAnsiTheme="majorHAnsi" w:cstheme="majorHAnsi"/>
        </w:rPr>
        <w:t xml:space="preserve">using the </w:t>
      </w:r>
      <w:r w:rsidRPr="00B80C42">
        <w:rPr>
          <w:rFonts w:ascii="Courier New" w:hAnsi="Courier New" w:cs="Courier New"/>
        </w:rPr>
        <w:t>edit</w:t>
      </w:r>
      <w:r w:rsidRPr="00B80C42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can also add and remove details to a task using this function.</w:t>
      </w:r>
      <w:r>
        <w:rPr>
          <w:rFonts w:asciiTheme="majorHAnsi" w:hAnsiTheme="majorHAnsi" w:cstheme="majorHAnsi"/>
          <w:color w:val="333333"/>
        </w:rPr>
        <w:t xml:space="preserve"> </w:t>
      </w:r>
      <w:r w:rsidRPr="00742A6F">
        <w:rPr>
          <w:rFonts w:asciiTheme="majorHAnsi" w:hAnsiTheme="majorHAnsi" w:cstheme="majorHAnsi"/>
        </w:rPr>
        <w:t>Each task can be referred to by the index displayed in front of its title.</w:t>
      </w:r>
    </w:p>
    <w:p w14:paraId="22A5664C" w14:textId="77777777" w:rsidR="004C21F5" w:rsidRPr="00AC25E1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B80C42">
        <w:rPr>
          <w:rFonts w:asciiTheme="majorHAnsi" w:hAnsiTheme="majorHAnsi" w:cstheme="majorHAnsi"/>
          <w:color w:val="333333"/>
        </w:rPr>
        <w:t>Format:</w:t>
      </w:r>
      <w:r w:rsidRPr="00B80C42">
        <w:rPr>
          <w:rStyle w:val="apple-converted-space"/>
          <w:rFonts w:asciiTheme="majorHAnsi" w:hAnsiTheme="majorHAnsi" w:cstheme="majorHAnsi"/>
          <w:color w:val="333333"/>
        </w:rPr>
        <w:t> </w:t>
      </w:r>
      <w:r w:rsidRPr="00B80C42">
        <w:rPr>
          <w:rStyle w:val="HTMLCode"/>
          <w:b/>
          <w:color w:val="FFFFFF" w:themeColor="background1"/>
          <w:sz w:val="24"/>
          <w:szCs w:val="24"/>
          <w:highlight w:val="black"/>
        </w:rPr>
        <w:t>edit INDEX PARAMETER_TYPE NEW_VALUE</w:t>
      </w:r>
    </w:p>
    <w:p w14:paraId="3E524561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513"/>
      </w:tblGrid>
      <w:tr w:rsidR="004C21F5" w14:paraId="2BAB3006" w14:textId="77777777" w:rsidTr="009B299C">
        <w:trPr>
          <w:jc w:val="center"/>
        </w:trPr>
        <w:tc>
          <w:tcPr>
            <w:tcW w:w="7513" w:type="dxa"/>
            <w:shd w:val="clear" w:color="auto" w:fill="FFFFCC"/>
          </w:tcPr>
          <w:p w14:paraId="753C76EC" w14:textId="77777777" w:rsidR="004C21F5" w:rsidRPr="00B80C42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i/>
                <w:color w:val="7F7F7F" w:themeColor="text1" w:themeTint="80"/>
              </w:rPr>
            </w:pPr>
            <w:r w:rsidRPr="00B80C42">
              <w:rPr>
                <w:rFonts w:ascii="Courier New" w:hAnsi="Courier New" w:cs="Courier New"/>
                <w:b/>
                <w:i/>
                <w:sz w:val="20"/>
              </w:rPr>
              <w:t>PARAMETER_TYP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refers to the type of parameter (see Section 3.2) we wish to edit and </w:t>
            </w:r>
            <w:r w:rsidRPr="00B80C42">
              <w:rPr>
                <w:rFonts w:ascii="Courier New" w:hAnsi="Courier New" w:cs="Courier New"/>
                <w:b/>
                <w:i/>
                <w:sz w:val="20"/>
              </w:rPr>
              <w:t>NEW_VALU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is the new value for the specified parameter.</w:t>
            </w:r>
          </w:p>
        </w:tc>
      </w:tr>
    </w:tbl>
    <w:p w14:paraId="615E2C6C" w14:textId="77777777" w:rsidR="004C21F5" w:rsidRDefault="004C21F5" w:rsidP="004C21F5">
      <w:pPr>
        <w:pStyle w:val="NormalWeb"/>
        <w:spacing w:before="0" w:beforeAutospacing="0" w:after="240" w:afterAutospacing="0"/>
        <w:rPr>
          <w:rFonts w:asciiTheme="minorHAnsi" w:hAnsiTheme="minorHAnsi"/>
          <w:color w:val="333333"/>
        </w:rPr>
      </w:pPr>
      <w:r>
        <w:rPr>
          <w:rStyle w:val="Strong"/>
          <w:rFonts w:asciiTheme="minorHAnsi" w:hAnsiTheme="minorHAnsi"/>
          <w:color w:val="333333"/>
          <w:u w:val="single"/>
        </w:rPr>
        <w:br/>
      </w:r>
      <w:r w:rsidRPr="00AC25E1">
        <w:rPr>
          <w:rStyle w:val="Strong"/>
          <w:rFonts w:asciiTheme="minorHAnsi" w:hAnsiTheme="minorHAnsi"/>
          <w:color w:val="333333"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41D958EC" w14:textId="77777777" w:rsidTr="009B299C">
        <w:trPr>
          <w:trHeight w:val="3763"/>
        </w:trPr>
        <w:tc>
          <w:tcPr>
            <w:tcW w:w="4675" w:type="dxa"/>
            <w:vAlign w:val="center"/>
          </w:tcPr>
          <w:p w14:paraId="74DB07B1" w14:textId="77777777" w:rsidR="004C21F5" w:rsidRPr="003A46F2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3A46F2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45AF87D" wp14:editId="60FBB8C9">
                  <wp:extent cx="1661637" cy="4457634"/>
                  <wp:effectExtent l="0" t="0" r="0" b="635"/>
                  <wp:docPr id="1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80088" b="5049"/>
                          <a:stretch/>
                        </pic:blipFill>
                        <pic:spPr>
                          <a:xfrm>
                            <a:off x="0" y="0"/>
                            <a:ext cx="1676204" cy="4496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3170D" w14:textId="40714A49" w:rsidR="004C21F5" w:rsidRPr="003A46F2" w:rsidRDefault="004C21F5" w:rsidP="00211D43">
            <w:pPr>
              <w:pStyle w:val="BodyText"/>
              <w:jc w:val="center"/>
              <w:rPr>
                <w:rFonts w:asciiTheme="majorHAnsi" w:hAnsiTheme="majorHAnsi" w:cstheme="majorHAnsi"/>
                <w:i/>
              </w:rPr>
            </w:pP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6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Edit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04580A0B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change the date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from 18 July to 26 July,</w:t>
            </w:r>
          </w:p>
          <w:p w14:paraId="408603F0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051F40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30B1187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edit 1 t; 26/7/2016</w:t>
            </w:r>
          </w:p>
          <w:p w14:paraId="2AAC140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26891BEC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500FC3B" w14:textId="77777777" w:rsidR="004C21F5" w:rsidRDefault="004C21F5" w:rsidP="009B299C">
            <w:pPr>
              <w:jc w:val="both"/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edi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4A352861" w14:textId="77777777" w:rsidR="004C21F5" w:rsidRPr="00AC25E1" w:rsidRDefault="004C21F5" w:rsidP="004C21F5">
      <w:r>
        <w:br w:type="page"/>
      </w:r>
    </w:p>
    <w:p w14:paraId="433BBF46" w14:textId="060EDDAA" w:rsidR="004C21F5" w:rsidRPr="00D61B0F" w:rsidRDefault="004C21F5" w:rsidP="004C21F5">
      <w:pPr>
        <w:pStyle w:val="Heading3"/>
        <w:rPr>
          <w:rFonts w:asciiTheme="minorHAnsi" w:hAnsiTheme="minorHAnsi"/>
        </w:rPr>
      </w:pPr>
      <w:bookmarkStart w:id="23" w:name="_Toc465216476"/>
      <w:bookmarkStart w:id="24" w:name="_Toc466037041"/>
      <w:r>
        <w:rPr>
          <w:rFonts w:asciiTheme="minorHAnsi" w:hAnsiTheme="minorHAnsi"/>
        </w:rPr>
        <w:lastRenderedPageBreak/>
        <w:t>3.</w:t>
      </w:r>
      <w:r w:rsidR="0092725E">
        <w:rPr>
          <w:rFonts w:asciiTheme="minorHAnsi" w:hAnsiTheme="minorHAnsi"/>
        </w:rPr>
        <w:t>6</w:t>
      </w:r>
      <w:r w:rsidRPr="00D61B0F">
        <w:rPr>
          <w:rFonts w:asciiTheme="minorHAnsi" w:hAnsiTheme="minorHAnsi"/>
        </w:rPr>
        <w:t>. Del</w:t>
      </w:r>
      <w:r>
        <w:rPr>
          <w:rFonts w:asciiTheme="minorHAnsi" w:hAnsiTheme="minorHAnsi"/>
        </w:rPr>
        <w:t>e</w:t>
      </w:r>
      <w:r w:rsidRPr="00D61B0F">
        <w:rPr>
          <w:rFonts w:asciiTheme="minorHAnsi" w:hAnsiTheme="minorHAnsi"/>
        </w:rPr>
        <w:t>ting Tasks</w:t>
      </w:r>
      <w:bookmarkEnd w:id="23"/>
      <w:bookmarkEnd w:id="24"/>
    </w:p>
    <w:p w14:paraId="6625BEEA" w14:textId="77777777" w:rsidR="004C21F5" w:rsidRPr="004C21F5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  <w:t xml:space="preserve">You may remove a task from the </w:t>
      </w:r>
      <w:proofErr w:type="spellStart"/>
      <w:r w:rsidRPr="004C21F5">
        <w:rPr>
          <w:rFonts w:asciiTheme="majorHAnsi" w:hAnsiTheme="majorHAnsi" w:cstheme="majorHAnsi"/>
        </w:rPr>
        <w:t>SmartyDo</w:t>
      </w:r>
      <w:proofErr w:type="spellEnd"/>
      <w:r w:rsidRPr="004C21F5">
        <w:rPr>
          <w:rFonts w:asciiTheme="majorHAnsi" w:hAnsiTheme="majorHAnsi" w:cstheme="majorHAnsi"/>
        </w:rPr>
        <w:t xml:space="preserve"> by using the </w:t>
      </w:r>
      <w:r w:rsidRPr="004C21F5">
        <w:rPr>
          <w:rFonts w:ascii="Courier New" w:hAnsi="Courier New" w:cs="Courier New"/>
        </w:rPr>
        <w:t>delete</w:t>
      </w:r>
      <w:r w:rsidRPr="004C21F5">
        <w:rPr>
          <w:rFonts w:asciiTheme="majorHAnsi" w:hAnsiTheme="majorHAnsi" w:cstheme="majorHAnsi"/>
        </w:rPr>
        <w:t xml:space="preserve"> command. Each task can be referred to by the index displayed in front of its title.</w:t>
      </w:r>
    </w:p>
    <w:p w14:paraId="5119F2B8" w14:textId="77777777" w:rsidR="004C21F5" w:rsidRPr="00BB421B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 w:rsidRPr="00BB421B">
        <w:t xml:space="preserve"> </w:t>
      </w:r>
      <w:r w:rsidRPr="006E52BF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delete INDEX</w:t>
      </w:r>
    </w:p>
    <w:p w14:paraId="6B816345" w14:textId="77777777" w:rsidR="004C21F5" w:rsidRDefault="004C21F5" w:rsidP="004C21F5">
      <w:pPr>
        <w:rPr>
          <w:b/>
          <w:u w:val="single"/>
        </w:rPr>
      </w:pPr>
      <w:r>
        <w:rPr>
          <w:b/>
          <w:u w:val="single"/>
        </w:rPr>
        <w:t>Example</w:t>
      </w:r>
      <w:r w:rsidRPr="00D61B0F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354C2A3E" w14:textId="77777777" w:rsidTr="009B299C">
        <w:tc>
          <w:tcPr>
            <w:tcW w:w="4675" w:type="dxa"/>
            <w:vAlign w:val="center"/>
          </w:tcPr>
          <w:p w14:paraId="5DCA3385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2407FE13" wp14:editId="76366380">
                  <wp:extent cx="1346451" cy="3548123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451" cy="3548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274D0F" w14:textId="08557798" w:rsidR="004C21F5" w:rsidRPr="000039BF" w:rsidRDefault="004C21F5" w:rsidP="00CA2ED4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7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elet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BC406D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delete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,</w:t>
            </w:r>
          </w:p>
          <w:p w14:paraId="3A46A65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36841B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AD7806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elete 1</w:t>
            </w:r>
          </w:p>
          <w:p w14:paraId="46E24BA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727D3ED3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9E019D7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ha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been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dele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7D853AEC" w14:textId="77777777" w:rsidR="004C21F5" w:rsidRDefault="004C21F5">
      <w:pPr>
        <w:pStyle w:val="Heading3"/>
        <w:rPr>
          <w:rFonts w:asciiTheme="minorHAnsi" w:hAnsiTheme="minorHAnsi"/>
        </w:rPr>
      </w:pPr>
      <w:bookmarkStart w:id="25" w:name="mark-completed-tasks"/>
      <w:bookmarkEnd w:id="25"/>
    </w:p>
    <w:p w14:paraId="5AEB85B0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55D020A" w14:textId="3F73F91C" w:rsidR="004C21F5" w:rsidRDefault="0092725E" w:rsidP="004C21F5">
      <w:pPr>
        <w:pStyle w:val="Heading3"/>
        <w:rPr>
          <w:rFonts w:asciiTheme="minorHAnsi" w:hAnsiTheme="minorHAnsi"/>
        </w:rPr>
      </w:pPr>
      <w:bookmarkStart w:id="26" w:name="_Toc465216477"/>
      <w:bookmarkStart w:id="27" w:name="_Toc466037042"/>
      <w:r>
        <w:rPr>
          <w:rFonts w:asciiTheme="minorHAnsi" w:hAnsiTheme="minorHAnsi"/>
        </w:rPr>
        <w:lastRenderedPageBreak/>
        <w:t>3.7</w:t>
      </w:r>
      <w:r w:rsidR="004C21F5" w:rsidRPr="00BB421B">
        <w:rPr>
          <w:rFonts w:asciiTheme="minorHAnsi" w:hAnsiTheme="minorHAnsi"/>
        </w:rPr>
        <w:t>. Mark</w:t>
      </w:r>
      <w:r w:rsidR="004C21F5">
        <w:rPr>
          <w:rFonts w:asciiTheme="minorHAnsi" w:hAnsiTheme="minorHAnsi"/>
        </w:rPr>
        <w:t>ing C</w:t>
      </w:r>
      <w:r w:rsidR="004C21F5" w:rsidRPr="00BB421B">
        <w:rPr>
          <w:rFonts w:asciiTheme="minorHAnsi" w:hAnsiTheme="minorHAnsi"/>
        </w:rPr>
        <w:t>omplet</w:t>
      </w:r>
      <w:r w:rsidR="004C21F5">
        <w:rPr>
          <w:rFonts w:asciiTheme="minorHAnsi" w:hAnsiTheme="minorHAnsi"/>
        </w:rPr>
        <w:t>ed T</w:t>
      </w:r>
      <w:r w:rsidR="004C21F5" w:rsidRPr="00BB421B">
        <w:rPr>
          <w:rFonts w:asciiTheme="minorHAnsi" w:hAnsiTheme="minorHAnsi"/>
        </w:rPr>
        <w:t>asks</w:t>
      </w:r>
      <w:bookmarkEnd w:id="26"/>
      <w:bookmarkEnd w:id="27"/>
    </w:p>
    <w:p w14:paraId="0C2420E3" w14:textId="3F9BE0B5" w:rsidR="004C21F5" w:rsidRPr="006E52BF" w:rsidRDefault="004C21F5" w:rsidP="0092725E">
      <w:pPr>
        <w:pStyle w:val="BodyText"/>
        <w:jc w:val="both"/>
        <w:rPr>
          <w:rFonts w:asciiTheme="majorHAnsi" w:hAnsiTheme="majorHAnsi" w:cstheme="majorHAnsi"/>
        </w:rPr>
      </w:pPr>
      <w:r w:rsidRPr="006E52BF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You can mark a task as complete by using </w:t>
      </w:r>
      <w:r w:rsidRPr="006E52BF">
        <w:rPr>
          <w:rFonts w:asciiTheme="majorHAnsi" w:hAnsiTheme="majorHAnsi" w:cstheme="majorHAnsi"/>
        </w:rPr>
        <w:t>the done command. A check mark will appear next to the task, allowing you to identify the task as completed.</w:t>
      </w:r>
    </w:p>
    <w:p w14:paraId="610E63A1" w14:textId="77777777" w:rsidR="004C21F5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>
        <w:t xml:space="preserve"> </w:t>
      </w:r>
      <w:r w:rsidRPr="006E52BF">
        <w:rPr>
          <w:rFonts w:ascii="Courier New" w:hAnsi="Courier New" w:cs="Courier New"/>
          <w:b/>
          <w:color w:val="FFFFFF" w:themeColor="background1"/>
          <w:highlight w:val="black"/>
        </w:rPr>
        <w:t>done INDE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07AECC8A" w14:textId="77777777" w:rsidTr="009B299C">
        <w:tc>
          <w:tcPr>
            <w:tcW w:w="4675" w:type="dxa"/>
            <w:vAlign w:val="center"/>
          </w:tcPr>
          <w:p w14:paraId="0010F60D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57E97A16" wp14:editId="57A70567">
                  <wp:extent cx="1346451" cy="3549874"/>
                  <wp:effectExtent l="0" t="0" r="635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451" cy="3549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BC0D0B" w14:textId="2A1EC830" w:rsidR="004C21F5" w:rsidRPr="000039BF" w:rsidRDefault="004C21F5" w:rsidP="009B299C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8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on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3A4D1AF1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mark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 complete,</w:t>
            </w:r>
          </w:p>
          <w:p w14:paraId="3B0F5CA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576248FC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096CEF9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one 1</w:t>
            </w:r>
          </w:p>
          <w:p w14:paraId="648F2815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30190C2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E1B483B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he task will be updated to reflect its new status.</w:t>
            </w:r>
          </w:p>
        </w:tc>
      </w:tr>
    </w:tbl>
    <w:p w14:paraId="346FD61E" w14:textId="77777777" w:rsidR="004C21F5" w:rsidRDefault="004C21F5">
      <w:pPr>
        <w:pStyle w:val="Heading3"/>
        <w:rPr>
          <w:rFonts w:asciiTheme="minorHAnsi" w:hAnsiTheme="minorHAnsi"/>
        </w:rPr>
      </w:pPr>
    </w:p>
    <w:p w14:paraId="6A0585D2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C743218" w14:textId="2DF03886" w:rsidR="00D61B0F" w:rsidRDefault="0092725E" w:rsidP="00D61B0F">
      <w:pPr>
        <w:pStyle w:val="Heading3"/>
        <w:rPr>
          <w:rFonts w:asciiTheme="minorHAnsi" w:hAnsiTheme="minorHAnsi"/>
        </w:rPr>
      </w:pPr>
      <w:bookmarkStart w:id="28" w:name="delete-tasks"/>
      <w:bookmarkStart w:id="29" w:name="_Toc465216478"/>
      <w:bookmarkStart w:id="30" w:name="_Toc466037043"/>
      <w:bookmarkEnd w:id="28"/>
      <w:r>
        <w:rPr>
          <w:rFonts w:asciiTheme="minorHAnsi" w:hAnsiTheme="minorHAnsi"/>
        </w:rPr>
        <w:lastRenderedPageBreak/>
        <w:t>3.8</w:t>
      </w:r>
      <w:r w:rsidR="003A46F2">
        <w:rPr>
          <w:rFonts w:asciiTheme="minorHAnsi" w:hAnsiTheme="minorHAnsi"/>
        </w:rPr>
        <w:t>. Undoing a</w:t>
      </w:r>
      <w:r w:rsidR="00D61B0F">
        <w:rPr>
          <w:rFonts w:asciiTheme="minorHAnsi" w:hAnsiTheme="minorHAnsi"/>
        </w:rPr>
        <w:t>nd Redoing</w:t>
      </w:r>
      <w:bookmarkEnd w:id="29"/>
      <w:bookmarkEnd w:id="30"/>
    </w:p>
    <w:p w14:paraId="70B2AC11" w14:textId="0A28B954" w:rsidR="00FB6B64" w:rsidRDefault="00BD3C83" w:rsidP="00BD3C83">
      <w:pPr>
        <w:pStyle w:val="BodyText"/>
        <w:ind w:firstLine="36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</w:t>
      </w:r>
      <w:r w:rsidR="003A46F2" w:rsidRPr="003A46F2">
        <w:rPr>
          <w:rFonts w:asciiTheme="majorHAnsi" w:hAnsiTheme="majorHAnsi" w:cstheme="majorHAnsi"/>
        </w:rPr>
        <w:t xml:space="preserve">ou </w:t>
      </w:r>
      <w:r>
        <w:rPr>
          <w:rFonts w:asciiTheme="majorHAnsi" w:hAnsiTheme="majorHAnsi" w:cstheme="majorHAnsi"/>
        </w:rPr>
        <w:t>can</w:t>
      </w:r>
      <w:r w:rsidR="003A46F2" w:rsidRPr="003A46F2">
        <w:rPr>
          <w:rFonts w:asciiTheme="majorHAnsi" w:hAnsiTheme="majorHAnsi" w:cstheme="majorHAnsi"/>
        </w:rPr>
        <w:t xml:space="preserve"> reverse a change you have made</w:t>
      </w:r>
      <w:r>
        <w:rPr>
          <w:rFonts w:asciiTheme="majorHAnsi" w:hAnsiTheme="majorHAnsi" w:cstheme="majorHAnsi"/>
        </w:rPr>
        <w:t xml:space="preserve"> to a task by using</w:t>
      </w:r>
      <w:r w:rsidR="003A46F2" w:rsidRPr="003A46F2">
        <w:rPr>
          <w:rFonts w:asciiTheme="majorHAnsi" w:hAnsiTheme="majorHAnsi" w:cstheme="majorHAnsi"/>
        </w:rPr>
        <w:t xml:space="preserve"> the </w:t>
      </w:r>
      <w:r w:rsidR="003A46F2" w:rsidRPr="003A46F2">
        <w:rPr>
          <w:rFonts w:ascii="Courier New" w:hAnsi="Courier New" w:cs="Courier New"/>
        </w:rPr>
        <w:t>undo</w:t>
      </w:r>
      <w:r>
        <w:rPr>
          <w:rFonts w:asciiTheme="majorHAnsi" w:hAnsiTheme="majorHAnsi" w:cstheme="majorHAnsi"/>
        </w:rPr>
        <w:t xml:space="preserve"> command. S</w:t>
      </w:r>
      <w:r w:rsidR="003A46F2" w:rsidRPr="003A46F2">
        <w:rPr>
          <w:rFonts w:asciiTheme="majorHAnsi" w:hAnsiTheme="majorHAnsi" w:cstheme="majorHAnsi"/>
        </w:rPr>
        <w:t xml:space="preserve">ubsequently, you may also use the </w:t>
      </w:r>
      <w:r w:rsidR="003A46F2" w:rsidRPr="003A46F2">
        <w:rPr>
          <w:rFonts w:ascii="Courier New" w:hAnsi="Courier New" w:cs="Courier New"/>
        </w:rPr>
        <w:t>redo</w:t>
      </w:r>
      <w:r w:rsidR="003A46F2" w:rsidRPr="003A46F2">
        <w:rPr>
          <w:rFonts w:asciiTheme="majorHAnsi" w:hAnsiTheme="majorHAnsi" w:cstheme="majorHAnsi"/>
        </w:rPr>
        <w:t xml:space="preserve"> command to restore the changes made by </w:t>
      </w:r>
      <w:r w:rsidR="003A46F2" w:rsidRPr="003A46F2">
        <w:rPr>
          <w:rFonts w:ascii="Courier New" w:hAnsi="Courier New" w:cs="Courier New"/>
        </w:rPr>
        <w:t>undo</w:t>
      </w:r>
      <w:r w:rsidR="003A46F2" w:rsidRPr="003A46F2">
        <w:rPr>
          <w:rFonts w:asciiTheme="majorHAnsi" w:hAnsiTheme="majorHAnsi" w:cstheme="majorHAnsi"/>
        </w:rPr>
        <w:t>.</w:t>
      </w:r>
      <w:r w:rsidR="003A46F2">
        <w:rPr>
          <w:rFonts w:asciiTheme="majorHAnsi" w:hAnsiTheme="majorHAnsi" w:cstheme="majorHAnsi"/>
        </w:rPr>
        <w:t xml:space="preserve"> Below is a list of commands which can be undone using the </w:t>
      </w:r>
      <w:r w:rsidR="003A46F2" w:rsidRPr="003A46F2">
        <w:rPr>
          <w:rFonts w:ascii="Courier New" w:hAnsi="Courier New" w:cs="Courier New"/>
        </w:rPr>
        <w:t>undo</w:t>
      </w:r>
      <w:r w:rsidR="003A46F2">
        <w:rPr>
          <w:rFonts w:asciiTheme="majorHAnsi" w:hAnsiTheme="majorHAnsi" w:cstheme="majorHAnsi"/>
        </w:rPr>
        <w:t xml:space="preserve"> command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689"/>
      </w:tblGrid>
      <w:tr w:rsidR="003A46F2" w14:paraId="1DB81495" w14:textId="77777777" w:rsidTr="003A4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F8C8ADE" w14:textId="46444EBE" w:rsidR="003A46F2" w:rsidRPr="003A46F2" w:rsidRDefault="00CB6665" w:rsidP="00CB6665">
            <w:pPr>
              <w:spacing w:before="200"/>
              <w:jc w:val="center"/>
            </w:pPr>
            <w:r>
              <w:t>Undoable Commands</w:t>
            </w:r>
          </w:p>
        </w:tc>
      </w:tr>
      <w:tr w:rsidR="003A46F2" w14:paraId="54301417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39FA58DE" w14:textId="69571824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</w:t>
            </w:r>
            <w:r w:rsidR="003A46F2" w:rsidRPr="00CB6665">
              <w:rPr>
                <w:rFonts w:ascii="Courier New" w:hAnsi="Courier New" w:cs="Courier New"/>
                <w:b w:val="0"/>
              </w:rPr>
              <w:t>dd</w:t>
            </w:r>
          </w:p>
        </w:tc>
      </w:tr>
      <w:tr w:rsidR="003A46F2" w14:paraId="5FA64184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537F8F38" w14:textId="0CA3B267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edit</w:t>
            </w:r>
          </w:p>
        </w:tc>
      </w:tr>
      <w:tr w:rsidR="003A46F2" w14:paraId="26A809F1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82C4D8F" w14:textId="44A50B2E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elete</w:t>
            </w:r>
          </w:p>
        </w:tc>
      </w:tr>
      <w:tr w:rsidR="003A46F2" w14:paraId="5F23C582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179235B9" w14:textId="3A3B659E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</w:t>
            </w:r>
            <w:r w:rsidR="003A46F2" w:rsidRPr="00CB6665">
              <w:rPr>
                <w:rFonts w:ascii="Courier New" w:hAnsi="Courier New" w:cs="Courier New"/>
                <w:b w:val="0"/>
              </w:rPr>
              <w:t>one</w:t>
            </w:r>
          </w:p>
        </w:tc>
      </w:tr>
    </w:tbl>
    <w:p w14:paraId="7FDEB7BE" w14:textId="061FF48C" w:rsidR="004C21F5" w:rsidRPr="004C21F5" w:rsidRDefault="004C21F5" w:rsidP="004C21F5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2: List of Undoable Commands</w:t>
      </w:r>
    </w:p>
    <w:p w14:paraId="1B3E4808" w14:textId="6A827656" w:rsidR="003A46F2" w:rsidRDefault="00CB6665" w:rsidP="00CB6665">
      <w:pPr>
        <w:spacing w:after="0"/>
        <w:rPr>
          <w:rFonts w:asciiTheme="majorHAnsi" w:hAnsiTheme="majorHAnsi" w:cs="Courier New"/>
          <w:b/>
          <w:color w:val="FFFFFF" w:themeColor="background1"/>
          <w:lang w:eastAsia="ko-KR"/>
        </w:rPr>
      </w:pPr>
      <w:r w:rsidRPr="00CB6665">
        <w:rPr>
          <w:rFonts w:asciiTheme="majorHAnsi" w:hAnsiTheme="majorHAnsi" w:cstheme="majorHAnsi"/>
          <w:color w:val="333333"/>
          <w:lang w:eastAsia="ko-KR"/>
        </w:rPr>
        <w:t>Format:</w:t>
      </w:r>
      <w:r w:rsidRPr="00FB6B64">
        <w:rPr>
          <w:rFonts w:cs="Times New Roman"/>
          <w:color w:val="333333"/>
          <w:lang w:eastAsia="ko-KR"/>
        </w:rPr>
        <w:t>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undo</w:t>
      </w:r>
      <w:r w:rsidRPr="00CB6665">
        <w:rPr>
          <w:rFonts w:ascii="Courier New" w:hAnsi="Courier New" w:cs="Courier New"/>
          <w:color w:val="333333"/>
          <w:lang w:eastAsia="ko-KR"/>
        </w:rPr>
        <w:t>,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redo</w:t>
      </w:r>
    </w:p>
    <w:p w14:paraId="2A02C3FE" w14:textId="77777777" w:rsidR="00CB6665" w:rsidRPr="00CB6665" w:rsidRDefault="00CB6665" w:rsidP="00CB6665">
      <w:pPr>
        <w:spacing w:after="0"/>
        <w:rPr>
          <w:rFonts w:cs="Times New Roman"/>
          <w:color w:val="333333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04"/>
      </w:tblGrid>
      <w:tr w:rsidR="003A46F2" w14:paraId="4D512D28" w14:textId="77777777" w:rsidTr="00CB6665">
        <w:trPr>
          <w:jc w:val="center"/>
        </w:trPr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336D0861" w14:textId="22A34A86" w:rsidR="003A46F2" w:rsidRPr="00CB6665" w:rsidRDefault="003A46F2" w:rsidP="003A46F2">
            <w:pPr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proofErr w:type="gramEnd"/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requires the application to have executed at</w:t>
            </w:r>
            <w:r w:rsidR="00CB6665"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>least one undoable command after launching.</w:t>
            </w:r>
          </w:p>
          <w:p w14:paraId="4DC635A3" w14:textId="77777777" w:rsidR="00CB6665" w:rsidRPr="00CB6665" w:rsidRDefault="00CB6665" w:rsidP="003A46F2">
            <w:pPr>
              <w:rPr>
                <w:rFonts w:asciiTheme="majorHAnsi" w:hAnsiTheme="majorHAnsi" w:cstheme="majorHAnsi"/>
                <w:i/>
                <w:sz w:val="20"/>
              </w:rPr>
            </w:pPr>
          </w:p>
          <w:p w14:paraId="645288A6" w14:textId="22A84EC4" w:rsidR="003A46F2" w:rsidRPr="003A46F2" w:rsidRDefault="00CB6665" w:rsidP="00CB6665">
            <w:pPr>
              <w:rPr>
                <w:lang w:eastAsia="ko-KR"/>
              </w:rPr>
            </w:pP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Similarly, </w:t>
            </w:r>
            <w:r w:rsidRPr="00CB6665">
              <w:rPr>
                <w:rFonts w:ascii="Courier New" w:hAnsi="Courier New" w:cs="Courier New"/>
                <w:b/>
                <w:i/>
                <w:sz w:val="20"/>
              </w:rPr>
              <w:t>re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requires the application to have executed at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least one successful </w:t>
            </w:r>
            <w:r w:rsidR="003A46F2"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command after launching.</w:t>
            </w:r>
          </w:p>
        </w:tc>
      </w:tr>
    </w:tbl>
    <w:p w14:paraId="01D4C8C1" w14:textId="77777777" w:rsidR="00FB6B64" w:rsidRPr="00CB6665" w:rsidRDefault="00FB6B64" w:rsidP="00CB6665">
      <w:pPr>
        <w:spacing w:after="0"/>
        <w:rPr>
          <w:rFonts w:asciiTheme="majorHAnsi" w:hAnsiTheme="majorHAnsi" w:cstheme="majorHAnsi"/>
          <w:color w:val="777777"/>
          <w:lang w:eastAsia="ko-K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225"/>
      </w:tblGrid>
      <w:tr w:rsidR="00CB6665" w14:paraId="4DF03534" w14:textId="77777777" w:rsidTr="00CB6665">
        <w:trPr>
          <w:trHeight w:val="649"/>
          <w:jc w:val="center"/>
        </w:trPr>
        <w:tc>
          <w:tcPr>
            <w:tcW w:w="7225" w:type="dxa"/>
            <w:shd w:val="clear" w:color="auto" w:fill="FFFFCC"/>
          </w:tcPr>
          <w:p w14:paraId="15C8A860" w14:textId="53C097E5" w:rsidR="00CB6665" w:rsidRPr="00CB6665" w:rsidRDefault="00CB6665" w:rsidP="00CB6665">
            <w:pPr>
              <w:rPr>
                <w:rFonts w:asciiTheme="majorHAnsi" w:hAnsiTheme="majorHAnsi" w:cstheme="majorHAnsi"/>
                <w:i/>
                <w:lang w:eastAsia="ko-KR"/>
              </w:rPr>
            </w:pP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sz w:val="20"/>
                <w:lang w:eastAsia="ko-KR"/>
              </w:rPr>
              <w:t>does not store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 history of actions on your computer. The history of your actions resets when </w:t>
            </w: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 is closed. Also, if 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you enter any undoable command after entering redo or undo, the history of your actions will be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iCs/>
                <w:sz w:val="20"/>
                <w:shd w:val="clear" w:color="auto" w:fill="FFFFCC"/>
                <w:lang w:eastAsia="ko-KR"/>
              </w:rPr>
              <w:t>reset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.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</w:p>
        </w:tc>
      </w:tr>
    </w:tbl>
    <w:p w14:paraId="5CC20799" w14:textId="77777777" w:rsidR="00FB6B64" w:rsidRDefault="00FB6B64" w:rsidP="00FB6B64">
      <w:pPr>
        <w:spacing w:after="0"/>
        <w:rPr>
          <w:rFonts w:cs="Times New Roman"/>
          <w:b/>
          <w:bCs/>
          <w:color w:val="333333"/>
          <w:lang w:eastAsia="ko-KR"/>
        </w:rPr>
      </w:pPr>
    </w:p>
    <w:p w14:paraId="1AAA5113" w14:textId="77777777" w:rsidR="00FB6B64" w:rsidRPr="00FB6B64" w:rsidRDefault="00FB6B64" w:rsidP="00FB6B64">
      <w:pPr>
        <w:spacing w:after="0"/>
        <w:rPr>
          <w:rFonts w:cs="Times New Roman"/>
          <w:color w:val="333333"/>
          <w:u w:val="single"/>
          <w:lang w:eastAsia="ko-KR"/>
        </w:rPr>
      </w:pPr>
      <w:r w:rsidRPr="00FB6B64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B6665" w14:paraId="4BF4F5D0" w14:textId="77777777" w:rsidTr="000039BF">
        <w:tc>
          <w:tcPr>
            <w:tcW w:w="4675" w:type="dxa"/>
            <w:vAlign w:val="center"/>
          </w:tcPr>
          <w:p w14:paraId="1661EC79" w14:textId="124EA423" w:rsidR="000039BF" w:rsidRPr="000039BF" w:rsidRDefault="000039BF" w:rsidP="000039BF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7462ED1" wp14:editId="69D2B729">
                  <wp:extent cx="1207170" cy="322509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963" cy="3366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C1216" w14:textId="6D72EC5F" w:rsidR="000039BF" w:rsidRPr="000039BF" w:rsidRDefault="000039BF" w:rsidP="00211D43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9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Undo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1A8F78EC" w14:textId="10EA169C" w:rsidR="00CB6665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have previously made a change to a </w:t>
            </w: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, for example </w:t>
            </w:r>
            <w:r w:rsidR="00CB6665" w:rsidRPr="00DC23EB">
              <w:rPr>
                <w:rFonts w:ascii="Courier New" w:hAnsi="Courier New" w:cs="Courier New"/>
                <w:lang w:eastAsia="ko-KR"/>
              </w:rPr>
              <w:t>edit 1 t; 26/7/2016</w:t>
            </w:r>
          </w:p>
          <w:p w14:paraId="3866B44B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sh to reverse this edit,</w:t>
            </w:r>
          </w:p>
          <w:p w14:paraId="6A831209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157E4BF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63EF486E" w14:textId="01769906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undo</w:t>
            </w:r>
          </w:p>
          <w:p w14:paraId="0D1EC5B0" w14:textId="0B0ACCFD" w:rsidR="00CB6665" w:rsidRPr="00DC23EB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Command Bar.</w:t>
            </w:r>
          </w:p>
          <w:p w14:paraId="70929D24" w14:textId="77777777" w:rsidR="00CB6665" w:rsidRPr="00632A88" w:rsidRDefault="00CB6665" w:rsidP="000039BF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33418064" w14:textId="77777777" w:rsidR="00CB6665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 w:rsid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undone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2E750FF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F1B2A38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then reinstate the date change by entering,</w:t>
            </w:r>
          </w:p>
          <w:p w14:paraId="75E5C451" w14:textId="4CD560D1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redo</w:t>
            </w:r>
          </w:p>
          <w:p w14:paraId="77CE99F3" w14:textId="196A2650" w:rsidR="00DC23EB" w:rsidRDefault="00DC23EB" w:rsidP="000039BF">
            <w:pPr>
              <w:jc w:val="both"/>
              <w:rPr>
                <w:rFonts w:cs="Times New Roman"/>
                <w:color w:val="333333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 the Command Bar.</w:t>
            </w:r>
          </w:p>
        </w:tc>
      </w:tr>
    </w:tbl>
    <w:p w14:paraId="1DB797B6" w14:textId="0BC3F4FA" w:rsidR="004C21F5" w:rsidRPr="00BB421B" w:rsidRDefault="0092725E" w:rsidP="004C21F5">
      <w:pPr>
        <w:pStyle w:val="Heading3"/>
        <w:rPr>
          <w:rFonts w:asciiTheme="minorHAnsi" w:hAnsiTheme="minorHAnsi"/>
        </w:rPr>
      </w:pPr>
      <w:bookmarkStart w:id="31" w:name="_Toc465216479"/>
      <w:bookmarkStart w:id="32" w:name="_Toc466037044"/>
      <w:r>
        <w:rPr>
          <w:rFonts w:asciiTheme="minorHAnsi" w:hAnsiTheme="minorHAnsi"/>
        </w:rPr>
        <w:lastRenderedPageBreak/>
        <w:t>3.9</w:t>
      </w:r>
      <w:r w:rsidR="004C21F5" w:rsidRPr="00BB421B">
        <w:rPr>
          <w:rFonts w:asciiTheme="minorHAnsi" w:hAnsiTheme="minorHAnsi"/>
        </w:rPr>
        <w:t xml:space="preserve">. </w:t>
      </w:r>
      <w:r w:rsidR="004F3A55">
        <w:rPr>
          <w:rFonts w:asciiTheme="minorHAnsi" w:hAnsiTheme="minorHAnsi"/>
        </w:rPr>
        <w:t>Selecting</w:t>
      </w:r>
      <w:r w:rsidR="004C21F5">
        <w:rPr>
          <w:rFonts w:asciiTheme="minorHAnsi" w:hAnsiTheme="minorHAnsi"/>
        </w:rPr>
        <w:t xml:space="preserve"> Specific Task</w:t>
      </w:r>
      <w:bookmarkEnd w:id="31"/>
      <w:r w:rsidR="004F3A55">
        <w:rPr>
          <w:rFonts w:asciiTheme="minorHAnsi" w:hAnsiTheme="minorHAnsi"/>
        </w:rPr>
        <w:t>s</w:t>
      </w:r>
      <w:bookmarkEnd w:id="32"/>
    </w:p>
    <w:p w14:paraId="2743DE09" w14:textId="6FA3FAC9" w:rsidR="004C21F5" w:rsidRPr="00742A6F" w:rsidRDefault="004C21F5" w:rsidP="004C21F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742A6F">
        <w:rPr>
          <w:rFonts w:asciiTheme="majorHAnsi" w:hAnsiTheme="majorHAnsi" w:cstheme="majorHAnsi"/>
        </w:rPr>
        <w:t xml:space="preserve">You can </w:t>
      </w:r>
      <w:r w:rsidR="004F3A55">
        <w:rPr>
          <w:rFonts w:asciiTheme="majorHAnsi" w:hAnsiTheme="majorHAnsi" w:cstheme="majorHAnsi"/>
        </w:rPr>
        <w:t>see details a</w:t>
      </w:r>
      <w:r w:rsidRPr="00742A6F">
        <w:rPr>
          <w:rFonts w:asciiTheme="majorHAnsi" w:hAnsiTheme="majorHAnsi" w:cstheme="majorHAnsi"/>
        </w:rPr>
        <w:t xml:space="preserve"> specific task in the listed in the </w:t>
      </w:r>
      <w:proofErr w:type="spellStart"/>
      <w:r w:rsidRPr="00742A6F">
        <w:rPr>
          <w:rFonts w:asciiTheme="majorHAnsi" w:hAnsiTheme="majorHAnsi" w:cstheme="majorHAnsi"/>
        </w:rPr>
        <w:t>VisualBox</w:t>
      </w:r>
      <w:proofErr w:type="spellEnd"/>
      <w:r w:rsidRPr="00742A6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742A6F">
        <w:rPr>
          <w:rFonts w:asciiTheme="majorHAnsi" w:hAnsiTheme="majorHAnsi" w:cstheme="majorHAnsi"/>
        </w:rPr>
        <w:t xml:space="preserve">using the </w:t>
      </w:r>
      <w:r w:rsidR="004F3A55">
        <w:rPr>
          <w:rFonts w:ascii="Courier New" w:hAnsi="Courier New" w:cs="Courier New"/>
        </w:rPr>
        <w:t>select</w:t>
      </w:r>
      <w:r w:rsidRPr="00742A6F">
        <w:rPr>
          <w:rFonts w:asciiTheme="majorHAnsi" w:hAnsiTheme="majorHAnsi" w:cstheme="majorHAnsi"/>
        </w:rPr>
        <w:t xml:space="preserve"> command. </w:t>
      </w:r>
      <w:r w:rsidR="004F3A55">
        <w:rPr>
          <w:rFonts w:asciiTheme="majorHAnsi" w:hAnsiTheme="majorHAnsi" w:cstheme="majorHAnsi"/>
        </w:rPr>
        <w:t xml:space="preserve">A separate window will appear showing the details of the selected task. </w:t>
      </w:r>
      <w:r w:rsidRPr="00742A6F">
        <w:rPr>
          <w:rFonts w:asciiTheme="majorHAnsi" w:hAnsiTheme="majorHAnsi" w:cstheme="majorHAnsi"/>
        </w:rPr>
        <w:t xml:space="preserve">Each task can be referred to by the index displayed in front of its title. </w:t>
      </w:r>
    </w:p>
    <w:p w14:paraId="71A9CC98" w14:textId="6500DA03" w:rsidR="004C21F5" w:rsidRPr="00702F9A" w:rsidRDefault="004C21F5" w:rsidP="004C21F5">
      <w:pPr>
        <w:pStyle w:val="BodyText"/>
        <w:rPr>
          <w:rFonts w:ascii="Courier New" w:hAnsi="Courier New" w:cs="Courier New"/>
        </w:rPr>
      </w:pPr>
      <w:r w:rsidRPr="00BB421B">
        <w:t xml:space="preserve">Format: </w:t>
      </w:r>
      <w:r w:rsidR="004F3A55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select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 xml:space="preserve"> INDEX</w:t>
      </w:r>
    </w:p>
    <w:p w14:paraId="1A1ACE72" w14:textId="77777777" w:rsidR="004C21F5" w:rsidRPr="00A54747" w:rsidRDefault="004C21F5" w:rsidP="004C21F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674"/>
      </w:tblGrid>
      <w:tr w:rsidR="004C21F5" w14:paraId="05A2F2C9" w14:textId="77777777" w:rsidTr="009B299C">
        <w:tc>
          <w:tcPr>
            <w:tcW w:w="4675" w:type="dxa"/>
            <w:vAlign w:val="center"/>
          </w:tcPr>
          <w:p w14:paraId="116E9C32" w14:textId="77777777" w:rsidR="004C21F5" w:rsidRDefault="004C21F5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48F8AEE" wp14:editId="01D19957">
                  <wp:extent cx="2832100" cy="3486570"/>
                  <wp:effectExtent l="0" t="0" r="635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6AE728" w14:textId="08698636" w:rsidR="004C21F5" w:rsidRPr="00742A6F" w:rsidRDefault="004C21F5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0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elec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2F32BDD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details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1,</w:t>
            </w:r>
          </w:p>
          <w:p w14:paraId="48A92EC1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1D73798F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0B1573" w14:textId="0F779C92" w:rsidR="004C21F5" w:rsidRPr="00702F9A" w:rsidRDefault="004F3A5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select</w:t>
            </w:r>
            <w:r w:rsidR="004C21F5">
              <w:rPr>
                <w:rFonts w:ascii="Courier New" w:hAnsi="Courier New" w:cs="Courier New"/>
                <w:szCs w:val="22"/>
                <w:lang w:eastAsia="ko-KR"/>
              </w:rPr>
              <w:t xml:space="preserve"> 1</w:t>
            </w:r>
          </w:p>
          <w:p w14:paraId="2E42C6F4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52D740F4" w14:textId="77777777" w:rsidR="004C21F5" w:rsidRPr="00632A88" w:rsidRDefault="004C21F5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6E3A0F7" w14:textId="77777777" w:rsidR="004C21F5" w:rsidRPr="00742A6F" w:rsidRDefault="004C21F5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5748AE55" w14:textId="09D18CEE" w:rsidR="004C21F5" w:rsidRDefault="0092725E" w:rsidP="004C21F5">
      <w:pPr>
        <w:pStyle w:val="Heading3"/>
        <w:rPr>
          <w:rFonts w:asciiTheme="minorHAnsi" w:hAnsiTheme="minorHAnsi"/>
        </w:rPr>
      </w:pPr>
      <w:bookmarkStart w:id="33" w:name="edit-tasks"/>
      <w:bookmarkStart w:id="34" w:name="_Toc465216480"/>
      <w:bookmarkStart w:id="35" w:name="_Toc466037045"/>
      <w:bookmarkEnd w:id="33"/>
      <w:r>
        <w:rPr>
          <w:rFonts w:asciiTheme="minorHAnsi" w:hAnsiTheme="minorHAnsi"/>
        </w:rPr>
        <w:t>3.10</w:t>
      </w:r>
      <w:r w:rsidR="004C21F5" w:rsidRPr="00BB421B">
        <w:rPr>
          <w:rFonts w:asciiTheme="minorHAnsi" w:hAnsiTheme="minorHAnsi"/>
        </w:rPr>
        <w:t xml:space="preserve">. </w:t>
      </w:r>
      <w:r w:rsidR="004C21F5">
        <w:rPr>
          <w:rFonts w:asciiTheme="minorHAnsi" w:hAnsiTheme="minorHAnsi"/>
        </w:rPr>
        <w:t>Finding Specific Tasks</w:t>
      </w:r>
      <w:bookmarkEnd w:id="34"/>
      <w:bookmarkEnd w:id="35"/>
    </w:p>
    <w:p w14:paraId="1A54DE41" w14:textId="2307EA58" w:rsidR="004C21F5" w:rsidRPr="00C1542D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C1542D">
        <w:rPr>
          <w:rFonts w:asciiTheme="majorHAnsi" w:hAnsiTheme="majorHAnsi" w:cstheme="majorHAnsi"/>
        </w:rPr>
        <w:tab/>
        <w:t xml:space="preserve">You can search for specific tasks stored in </w:t>
      </w:r>
      <w:proofErr w:type="spellStart"/>
      <w:r w:rsidRPr="00C1542D">
        <w:rPr>
          <w:rFonts w:asciiTheme="majorHAnsi" w:hAnsiTheme="majorHAnsi" w:cstheme="majorHAnsi"/>
        </w:rPr>
        <w:t>SmartyDo</w:t>
      </w:r>
      <w:proofErr w:type="spellEnd"/>
      <w:r w:rsidRPr="00C1542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C1542D">
        <w:rPr>
          <w:rFonts w:asciiTheme="majorHAnsi" w:hAnsiTheme="majorHAnsi" w:cstheme="majorHAnsi"/>
        </w:rPr>
        <w:t xml:space="preserve">using the </w:t>
      </w:r>
      <w:r w:rsidRPr="00C1542D">
        <w:rPr>
          <w:rFonts w:ascii="Courier New" w:hAnsi="Courier New" w:cs="Courier New"/>
        </w:rPr>
        <w:t>find</w:t>
      </w:r>
      <w:r w:rsidRPr="00C1542D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may use one or more keywords as your search parameters, and tasks that match at least one keyword will be returned.</w:t>
      </w:r>
    </w:p>
    <w:p w14:paraId="44DF2241" w14:textId="77777777" w:rsidR="004C21F5" w:rsidRPr="00A54747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C1542D">
        <w:rPr>
          <w:rFonts w:asciiTheme="majorHAnsi" w:hAnsiTheme="majorHAnsi" w:cstheme="majorHAnsi"/>
          <w:color w:val="333333"/>
        </w:rPr>
        <w:t>Format:</w:t>
      </w:r>
      <w:r w:rsidRPr="00A54747">
        <w:rPr>
          <w:rStyle w:val="apple-converted-space"/>
          <w:rFonts w:asciiTheme="minorHAnsi" w:hAnsiTheme="minorHAnsi"/>
          <w:color w:val="333333"/>
        </w:rPr>
        <w:t> </w:t>
      </w:r>
      <w:r w:rsidRPr="00C1542D">
        <w:rPr>
          <w:rStyle w:val="HTMLCode"/>
          <w:b/>
          <w:color w:val="FFFFFF" w:themeColor="background1"/>
          <w:sz w:val="24"/>
          <w:szCs w:val="24"/>
          <w:highlight w:val="black"/>
        </w:rPr>
        <w:t>find KEYWORD [MORE_KEYWORDS]</w:t>
      </w:r>
    </w:p>
    <w:p w14:paraId="3F31EBC2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777777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60"/>
      </w:tblGrid>
      <w:tr w:rsidR="004C21F5" w14:paraId="0CAF1A45" w14:textId="77777777" w:rsidTr="009B299C">
        <w:trPr>
          <w:jc w:val="center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792E4AA3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1542D">
              <w:rPr>
                <w:rFonts w:ascii="Courier New" w:hAnsi="Courier New" w:cs="Courier New"/>
                <w:i/>
                <w:sz w:val="20"/>
              </w:rPr>
              <w:t>find</w:t>
            </w:r>
            <w:proofErr w:type="gramEnd"/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not case sensitive, and will search both the TASK_NAME and TAG for tasks that match the keywords given. In addition, the order of the keywords is not important.</w:t>
            </w:r>
          </w:p>
          <w:p w14:paraId="7FF25542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</w:p>
          <w:p w14:paraId="0EBDC389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  <w:r w:rsidRPr="00C1542D">
              <w:rPr>
                <w:rFonts w:asciiTheme="majorHAnsi" w:hAnsiTheme="majorHAnsi" w:cstheme="majorHAnsi"/>
                <w:i/>
                <w:sz w:val="20"/>
              </w:rPr>
              <w:t>For example,</w:t>
            </w:r>
          </w:p>
          <w:p w14:paraId="21030A4E" w14:textId="77777777" w:rsidR="004C21F5" w:rsidRDefault="004C21F5" w:rsidP="009B299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color w:val="777777"/>
              </w:rPr>
            </w:pP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CS2103 Project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equivalent to </w:t>
            </w: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project cs2103</w:t>
            </w:r>
          </w:p>
        </w:tc>
      </w:tr>
    </w:tbl>
    <w:p w14:paraId="25C56E0F" w14:textId="77777777" w:rsidR="006E52BF" w:rsidRDefault="006E52BF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EFFBAA3" w14:textId="095C27E1" w:rsidR="004C21F5" w:rsidRDefault="004C21F5" w:rsidP="00FB6B64">
      <w:pPr>
        <w:pStyle w:val="Heading3"/>
        <w:rPr>
          <w:rFonts w:asciiTheme="minorHAnsi" w:hAnsiTheme="minorHAnsi"/>
        </w:rPr>
      </w:pPr>
      <w:bookmarkStart w:id="36" w:name="find"/>
      <w:bookmarkStart w:id="37" w:name="exit"/>
      <w:bookmarkStart w:id="38" w:name="_Toc465216481"/>
      <w:bookmarkStart w:id="39" w:name="_Toc464090224"/>
      <w:bookmarkStart w:id="40" w:name="_Toc466037046"/>
      <w:bookmarkEnd w:id="36"/>
      <w:bookmarkEnd w:id="37"/>
      <w:r>
        <w:rPr>
          <w:rFonts w:asciiTheme="minorHAnsi" w:hAnsiTheme="minorHAnsi"/>
        </w:rPr>
        <w:lastRenderedPageBreak/>
        <w:t>3.</w:t>
      </w:r>
      <w:r w:rsidR="0092725E">
        <w:rPr>
          <w:rFonts w:asciiTheme="minorHAnsi" w:hAnsiTheme="minorHAnsi"/>
        </w:rPr>
        <w:t>11</w:t>
      </w:r>
      <w:r>
        <w:rPr>
          <w:rFonts w:asciiTheme="minorHAnsi" w:hAnsiTheme="minorHAnsi"/>
        </w:rPr>
        <w:t xml:space="preserve">. Filtering </w:t>
      </w:r>
      <w:r w:rsidR="004F3A55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Task List</w:t>
      </w:r>
      <w:bookmarkEnd w:id="38"/>
      <w:bookmarkEnd w:id="40"/>
    </w:p>
    <w:p w14:paraId="28F95D8F" w14:textId="29523781" w:rsidR="004C21F5" w:rsidRDefault="004C21F5" w:rsidP="0092725E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You may filter which task</w:t>
      </w:r>
      <w:r w:rsidR="004F3A55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are shown i</w:t>
      </w:r>
      <w:r w:rsidR="004F3A55">
        <w:rPr>
          <w:rFonts w:asciiTheme="majorHAnsi" w:hAnsiTheme="majorHAnsi" w:cstheme="majorHAnsi"/>
        </w:rPr>
        <w:t xml:space="preserve">n the </w:t>
      </w:r>
      <w:proofErr w:type="spellStart"/>
      <w:r w:rsidR="004F3A55">
        <w:rPr>
          <w:rFonts w:asciiTheme="majorHAnsi" w:hAnsiTheme="majorHAnsi" w:cstheme="majorHAnsi"/>
        </w:rPr>
        <w:t>VisualBox</w:t>
      </w:r>
      <w:proofErr w:type="spellEnd"/>
      <w:r w:rsidR="004F3A55">
        <w:rPr>
          <w:rFonts w:asciiTheme="majorHAnsi" w:hAnsiTheme="majorHAnsi" w:cstheme="majorHAnsi"/>
        </w:rPr>
        <w:t xml:space="preserve"> by using the </w:t>
      </w:r>
      <w:r w:rsidR="004F3A55" w:rsidRPr="004F3A55">
        <w:rPr>
          <w:rFonts w:ascii="Courier New" w:hAnsi="Courier New" w:cs="Courier New"/>
        </w:rPr>
        <w:t>view</w:t>
      </w:r>
      <w:r>
        <w:rPr>
          <w:rFonts w:asciiTheme="majorHAnsi" w:hAnsiTheme="majorHAnsi" w:cstheme="majorHAnsi"/>
        </w:rPr>
        <w:t xml:space="preserve"> command. There are five option</w:t>
      </w:r>
      <w:r w:rsidR="009B299C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for filtering tasks as </w:t>
      </w:r>
      <w:r w:rsidR="009B299C">
        <w:rPr>
          <w:rFonts w:asciiTheme="majorHAnsi" w:hAnsiTheme="majorHAnsi" w:cstheme="majorHAnsi"/>
        </w:rPr>
        <w:t>described</w:t>
      </w:r>
      <w:r>
        <w:rPr>
          <w:rFonts w:asciiTheme="majorHAnsi" w:hAnsiTheme="majorHAnsi" w:cstheme="majorHAnsi"/>
        </w:rPr>
        <w:t xml:space="preserve"> below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559"/>
        <w:gridCol w:w="4629"/>
      </w:tblGrid>
      <w:tr w:rsidR="009B299C" w14:paraId="3AFD062F" w14:textId="403F097D" w:rsidTr="009B2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FCC4842" w14:textId="54BD3C81" w:rsidR="009B299C" w:rsidRPr="003A46F2" w:rsidRDefault="009B299C" w:rsidP="009B299C">
            <w:pPr>
              <w:spacing w:before="200"/>
              <w:jc w:val="center"/>
            </w:pPr>
            <w:r>
              <w:t>List Parameters</w:t>
            </w:r>
          </w:p>
        </w:tc>
        <w:tc>
          <w:tcPr>
            <w:tcW w:w="1559" w:type="dxa"/>
          </w:tcPr>
          <w:p w14:paraId="1E51BD69" w14:textId="1306989C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  <w:tc>
          <w:tcPr>
            <w:tcW w:w="4629" w:type="dxa"/>
            <w:vAlign w:val="bottom"/>
          </w:tcPr>
          <w:p w14:paraId="3A23982A" w14:textId="4A4D9B75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B299C" w14:paraId="7ED1FBBC" w14:textId="578B9E06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17E31CBB" w14:textId="2311D282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ll</w:t>
            </w:r>
          </w:p>
        </w:tc>
        <w:tc>
          <w:tcPr>
            <w:tcW w:w="1559" w:type="dxa"/>
            <w:vAlign w:val="center"/>
          </w:tcPr>
          <w:p w14:paraId="56D75B5D" w14:textId="7875846C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1</w:t>
            </w:r>
          </w:p>
        </w:tc>
        <w:tc>
          <w:tcPr>
            <w:tcW w:w="4629" w:type="dxa"/>
            <w:vAlign w:val="center"/>
          </w:tcPr>
          <w:p w14:paraId="1C826735" w14:textId="795B94E0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 w:rsidRPr="009B299C">
              <w:rPr>
                <w:rFonts w:asciiTheme="majorHAnsi" w:hAnsiTheme="majorHAnsi" w:cstheme="majorHAnsi"/>
              </w:rPr>
              <w:t xml:space="preserve"> all tasks</w:t>
            </w:r>
            <w:r w:rsidR="009B299C">
              <w:rPr>
                <w:rFonts w:asciiTheme="majorHAnsi" w:hAnsiTheme="majorHAnsi" w:cstheme="majorHAnsi"/>
              </w:rPr>
              <w:t xml:space="preserve"> stored in </w:t>
            </w:r>
            <w:proofErr w:type="spellStart"/>
            <w:r w:rsidR="009B299C">
              <w:rPr>
                <w:rFonts w:asciiTheme="majorHAnsi" w:hAnsiTheme="majorHAnsi" w:cstheme="majorHAnsi"/>
              </w:rPr>
              <w:t>SmartyDo</w:t>
            </w:r>
            <w:proofErr w:type="spellEnd"/>
          </w:p>
        </w:tc>
      </w:tr>
      <w:tr w:rsidR="009B299C" w14:paraId="734E74BB" w14:textId="2F12F9FC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8B35847" w14:textId="201E103D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overdue</w:t>
            </w:r>
          </w:p>
        </w:tc>
        <w:tc>
          <w:tcPr>
            <w:tcW w:w="1559" w:type="dxa"/>
            <w:vAlign w:val="center"/>
          </w:tcPr>
          <w:p w14:paraId="0187F1F4" w14:textId="4F660AA3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2</w:t>
            </w:r>
          </w:p>
        </w:tc>
        <w:tc>
          <w:tcPr>
            <w:tcW w:w="4629" w:type="dxa"/>
            <w:vAlign w:val="center"/>
          </w:tcPr>
          <w:p w14:paraId="045A1702" w14:textId="34EFE9D3" w:rsidR="009B299C" w:rsidRDefault="004F3A55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incomplete tasks that are due before the current date</w:t>
            </w:r>
          </w:p>
        </w:tc>
      </w:tr>
      <w:tr w:rsidR="009B299C" w14:paraId="0DD88C89" w14:textId="3D95BC80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23E11B14" w14:textId="2DCD4F8F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upcoming</w:t>
            </w:r>
          </w:p>
        </w:tc>
        <w:tc>
          <w:tcPr>
            <w:tcW w:w="1559" w:type="dxa"/>
            <w:vAlign w:val="center"/>
          </w:tcPr>
          <w:p w14:paraId="2CA9B2B6" w14:textId="1F02D600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3</w:t>
            </w:r>
          </w:p>
        </w:tc>
        <w:tc>
          <w:tcPr>
            <w:tcW w:w="4629" w:type="dxa"/>
            <w:vAlign w:val="center"/>
          </w:tcPr>
          <w:p w14:paraId="73314F4F" w14:textId="19ED62C9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incomplete tasks that are due starting from the current date</w:t>
            </w:r>
          </w:p>
        </w:tc>
      </w:tr>
      <w:tr w:rsidR="009B299C" w14:paraId="16F94150" w14:textId="615A9E80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47941512" w14:textId="13FFFD8A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completed</w:t>
            </w:r>
          </w:p>
        </w:tc>
        <w:tc>
          <w:tcPr>
            <w:tcW w:w="1559" w:type="dxa"/>
            <w:vAlign w:val="center"/>
          </w:tcPr>
          <w:p w14:paraId="10C9DE6F" w14:textId="20B52601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4</w:t>
            </w:r>
          </w:p>
        </w:tc>
        <w:tc>
          <w:tcPr>
            <w:tcW w:w="4629" w:type="dxa"/>
            <w:vAlign w:val="center"/>
          </w:tcPr>
          <w:p w14:paraId="6D9B8DBC" w14:textId="4EC4595A" w:rsidR="009B299C" w:rsidRDefault="004F3A55" w:rsidP="004F3A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completed tasks</w:t>
            </w:r>
          </w:p>
        </w:tc>
      </w:tr>
      <w:tr w:rsidR="009B299C" w14:paraId="365BEC99" w14:textId="71B2BA83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0B68B7B6" w14:textId="5E79DF77" w:rsidR="009B299C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incomplete</w:t>
            </w:r>
          </w:p>
        </w:tc>
        <w:tc>
          <w:tcPr>
            <w:tcW w:w="1559" w:type="dxa"/>
            <w:vAlign w:val="center"/>
          </w:tcPr>
          <w:p w14:paraId="2BA278F2" w14:textId="4AD881A9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5</w:t>
            </w:r>
          </w:p>
        </w:tc>
        <w:tc>
          <w:tcPr>
            <w:tcW w:w="4629" w:type="dxa"/>
            <w:vAlign w:val="center"/>
          </w:tcPr>
          <w:p w14:paraId="2ACA0003" w14:textId="104464BB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</w:t>
            </w:r>
            <w:r w:rsidR="009B299C">
              <w:rPr>
                <w:rFonts w:asciiTheme="majorHAnsi" w:hAnsiTheme="majorHAnsi" w:cstheme="majorHAnsi"/>
              </w:rPr>
              <w:t>s all incomplete tasks</w:t>
            </w:r>
          </w:p>
        </w:tc>
      </w:tr>
    </w:tbl>
    <w:p w14:paraId="734B5182" w14:textId="0FDCEE76" w:rsidR="009B299C" w:rsidRPr="004C21F5" w:rsidRDefault="009B299C" w:rsidP="009B299C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</w:t>
      </w:r>
      <w:r w:rsidR="00CA2ED4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3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: List Command Parameters</w:t>
      </w:r>
    </w:p>
    <w:p w14:paraId="2305E9C5" w14:textId="7EF28AB9" w:rsidR="004C21F5" w:rsidRDefault="004C21F5" w:rsidP="004C21F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4F3A55" w:rsidRPr="0092725E">
        <w:rPr>
          <w:rFonts w:ascii="Courier New" w:hAnsi="Courier New" w:cs="Courier New"/>
          <w:b/>
          <w:color w:val="FFFFFF" w:themeColor="background1"/>
          <w:highlight w:val="black"/>
        </w:rPr>
        <w:t>view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 xml:space="preserve"> LIST_PARAMETER</w:t>
      </w:r>
    </w:p>
    <w:p w14:paraId="384FBE42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17F101D4" w14:textId="77777777" w:rsidTr="009B299C">
        <w:tc>
          <w:tcPr>
            <w:tcW w:w="4675" w:type="dxa"/>
            <w:vAlign w:val="center"/>
          </w:tcPr>
          <w:p w14:paraId="6642AB76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13DFEF45" wp14:editId="039572AB">
                  <wp:extent cx="1335813" cy="3540091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5813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B8C4A1" w14:textId="51DA1EC9" w:rsidR="009B299C" w:rsidRPr="00742A6F" w:rsidRDefault="009B299C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11: </w:t>
            </w:r>
            <w:proofErr w:type="spellStart"/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View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195C2A82" w14:textId="30F79DBE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</w:t>
            </w:r>
            <w:r w:rsidR="00FC58AC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list of all completed tasks,</w:t>
            </w:r>
          </w:p>
          <w:p w14:paraId="7FD784C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A0DD86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5033C90D" w14:textId="77BBC9BA" w:rsidR="009B299C" w:rsidRPr="00702F9A" w:rsidRDefault="00CA2ED4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view</w:t>
            </w:r>
            <w:r w:rsidR="00FC58AC">
              <w:rPr>
                <w:rFonts w:ascii="Courier New" w:hAnsi="Courier New" w:cs="Courier New"/>
                <w:szCs w:val="22"/>
                <w:lang w:eastAsia="ko-KR"/>
              </w:rPr>
              <w:t xml:space="preserve"> completed</w:t>
            </w:r>
          </w:p>
          <w:p w14:paraId="6DB4C532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4AFE0853" w14:textId="77777777" w:rsidR="009B299C" w:rsidRPr="00632A88" w:rsidRDefault="009B299C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215C238" w14:textId="47C8DCB6" w:rsidR="00AF7F9F" w:rsidRDefault="00AF7F9F" w:rsidP="00AF7F9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0E92270E" w14:textId="1B9D06AC" w:rsidR="009B299C" w:rsidRPr="00742A6F" w:rsidRDefault="009B299C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</w:tc>
      </w:tr>
    </w:tbl>
    <w:p w14:paraId="5A37D104" w14:textId="58671FC2" w:rsidR="004F3A55" w:rsidRDefault="0092725E" w:rsidP="00FB6B64">
      <w:pPr>
        <w:pStyle w:val="Heading3"/>
        <w:rPr>
          <w:rFonts w:asciiTheme="minorHAnsi" w:hAnsiTheme="minorHAnsi"/>
        </w:rPr>
      </w:pPr>
      <w:bookmarkStart w:id="41" w:name="_Toc465216482"/>
      <w:bookmarkStart w:id="42" w:name="_Toc466037047"/>
      <w:r>
        <w:rPr>
          <w:rFonts w:asciiTheme="minorHAnsi" w:hAnsiTheme="minorHAnsi"/>
        </w:rPr>
        <w:lastRenderedPageBreak/>
        <w:t>3.12</w:t>
      </w:r>
      <w:r w:rsidR="004F3A55">
        <w:rPr>
          <w:rFonts w:asciiTheme="minorHAnsi" w:hAnsiTheme="minorHAnsi"/>
        </w:rPr>
        <w:t>. Locating a Destination</w:t>
      </w:r>
      <w:bookmarkEnd w:id="42"/>
    </w:p>
    <w:p w14:paraId="73A358D5" w14:textId="5752B088" w:rsidR="004F3A55" w:rsidRPr="00742A6F" w:rsidRDefault="004F3A55" w:rsidP="004F3A5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4F3A55">
        <w:rPr>
          <w:rFonts w:asciiTheme="majorHAnsi" w:hAnsiTheme="majorHAnsi" w:cstheme="majorHAnsi"/>
        </w:rPr>
        <w:t xml:space="preserve">You </w:t>
      </w:r>
      <w:r>
        <w:rPr>
          <w:rFonts w:asciiTheme="majorHAnsi" w:hAnsiTheme="majorHAnsi" w:cstheme="majorHAnsi"/>
        </w:rPr>
        <w:t xml:space="preserve">may search for destinations listed in the </w:t>
      </w:r>
      <w:r w:rsidRPr="0092725E">
        <w:rPr>
          <w:rFonts w:ascii="Courier New" w:hAnsi="Courier New" w:cs="Courier New"/>
        </w:rPr>
        <w:t>LOCATION</w:t>
      </w:r>
      <w:r>
        <w:rPr>
          <w:rFonts w:asciiTheme="majorHAnsi" w:hAnsiTheme="majorHAnsi" w:cstheme="majorHAnsi"/>
        </w:rPr>
        <w:t xml:space="preserve"> parameter of your task </w:t>
      </w:r>
      <w:r w:rsidR="0092725E">
        <w:rPr>
          <w:rFonts w:asciiTheme="majorHAnsi" w:hAnsiTheme="majorHAnsi" w:cstheme="majorHAnsi"/>
        </w:rPr>
        <w:t xml:space="preserve">by </w:t>
      </w:r>
      <w:r>
        <w:rPr>
          <w:rFonts w:asciiTheme="majorHAnsi" w:hAnsiTheme="majorHAnsi" w:cstheme="majorHAnsi"/>
        </w:rPr>
        <w:t xml:space="preserve">using the </w:t>
      </w:r>
      <w:r>
        <w:rPr>
          <w:rFonts w:ascii="Courier New" w:hAnsi="Courier New" w:cs="Courier New"/>
        </w:rPr>
        <w:t>locate</w:t>
      </w:r>
      <w:r>
        <w:rPr>
          <w:rFonts w:asciiTheme="majorHAnsi" w:hAnsiTheme="majorHAnsi" w:cstheme="majorHAnsi"/>
        </w:rPr>
        <w:t xml:space="preserve"> command. A separate window will appear showing the details of the location mentioned (if any) in your task. </w:t>
      </w:r>
      <w:r w:rsidRPr="00742A6F">
        <w:rPr>
          <w:rFonts w:asciiTheme="majorHAnsi" w:hAnsiTheme="majorHAnsi" w:cstheme="majorHAnsi"/>
        </w:rPr>
        <w:t xml:space="preserve">Each task can be referred to by the index displayed in front of its title. </w:t>
      </w:r>
    </w:p>
    <w:p w14:paraId="5C93E77A" w14:textId="532EB018" w:rsidR="004F3A55" w:rsidRDefault="004F3A55" w:rsidP="004F3A55">
      <w:pPr>
        <w:pStyle w:val="BodyText"/>
        <w:rPr>
          <w:rStyle w:val="VerbatimChar"/>
          <w:rFonts w:ascii="Courier New" w:hAnsi="Courier New" w:cs="Courier New"/>
          <w:b/>
          <w:color w:val="FFFFFF" w:themeColor="background1"/>
          <w:sz w:val="24"/>
        </w:rPr>
      </w:pPr>
      <w:r w:rsidRPr="00BB421B">
        <w:t xml:space="preserve">Format: </w:t>
      </w:r>
      <w:r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locate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 xml:space="preserve"> INDE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46"/>
      </w:tblGrid>
      <w:tr w:rsidR="00E613E5" w14:paraId="569C3E0E" w14:textId="77777777" w:rsidTr="00E613E5">
        <w:trPr>
          <w:trHeight w:val="487"/>
          <w:jc w:val="center"/>
        </w:trPr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14:paraId="0A39631E" w14:textId="44843356" w:rsidR="00E613E5" w:rsidRPr="00E613E5" w:rsidRDefault="00E613E5" w:rsidP="00E613E5">
            <w:pPr>
              <w:pStyle w:val="Norma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i/>
                <w:sz w:val="20"/>
              </w:rPr>
            </w:pPr>
            <w:r w:rsidRPr="00E613E5">
              <w:rPr>
                <w:rFonts w:asciiTheme="majorHAnsi" w:hAnsiTheme="majorHAnsi" w:cstheme="majorHAnsi"/>
                <w:i/>
                <w:sz w:val="20"/>
              </w:rPr>
              <w:t>Do note that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>
              <w:rPr>
                <w:rFonts w:ascii="Courier New" w:hAnsi="Courier New" w:cs="Courier New"/>
                <w:i/>
                <w:sz w:val="20"/>
              </w:rPr>
              <w:t>locate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20"/>
              </w:rPr>
              <w:t>requires a working internet connection to function correctly.</w:t>
            </w:r>
          </w:p>
        </w:tc>
      </w:tr>
    </w:tbl>
    <w:p w14:paraId="31241627" w14:textId="77777777" w:rsidR="004F3A55" w:rsidRPr="00A54747" w:rsidRDefault="004F3A55" w:rsidP="004F3A5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674"/>
      </w:tblGrid>
      <w:tr w:rsidR="004F3A55" w14:paraId="2622D6E9" w14:textId="77777777" w:rsidTr="0092725E">
        <w:tc>
          <w:tcPr>
            <w:tcW w:w="4675" w:type="dxa"/>
            <w:vAlign w:val="center"/>
          </w:tcPr>
          <w:p w14:paraId="5072A00C" w14:textId="77777777" w:rsidR="004F3A55" w:rsidRDefault="004F3A55" w:rsidP="0092725E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219B79A5" wp14:editId="64966FFA">
                  <wp:extent cx="2832100" cy="348657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72C9F2" w14:textId="27D0A7A5" w:rsidR="004F3A55" w:rsidRPr="00742A6F" w:rsidRDefault="004F3A55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2</w:t>
            </w:r>
            <w:r w:rsidR="00E613E5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="00E613E5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="00E613E5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Locate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6BA1DBC" w14:textId="6A8413E1" w:rsidR="004F3A55" w:rsidRDefault="004F3A55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</w:t>
            </w:r>
            <w:r w:rsidR="00E613E5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earch for the loc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1,</w:t>
            </w:r>
          </w:p>
          <w:p w14:paraId="6D138073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0339CBD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710B3EE" w14:textId="79F6CD43" w:rsidR="004F3A55" w:rsidRPr="00702F9A" w:rsidRDefault="00E613E5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locate</w:t>
            </w:r>
            <w:r w:rsidR="004F3A55">
              <w:rPr>
                <w:rFonts w:ascii="Courier New" w:hAnsi="Courier New" w:cs="Courier New"/>
                <w:szCs w:val="22"/>
                <w:lang w:eastAsia="ko-KR"/>
              </w:rPr>
              <w:t xml:space="preserve"> 1</w:t>
            </w:r>
          </w:p>
          <w:p w14:paraId="56D3B748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132B2EE2" w14:textId="77777777" w:rsidR="004F3A55" w:rsidRPr="00632A88" w:rsidRDefault="004F3A55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AB252E3" w14:textId="77777777" w:rsidR="004F3A55" w:rsidRPr="00742A6F" w:rsidRDefault="004F3A55" w:rsidP="0092725E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602F770A" w14:textId="77777777" w:rsidR="0092725E" w:rsidRDefault="0092725E" w:rsidP="00FB6B64">
      <w:pPr>
        <w:pStyle w:val="Heading3"/>
        <w:rPr>
          <w:rFonts w:asciiTheme="minorHAnsi" w:hAnsiTheme="minorHAnsi"/>
        </w:rPr>
      </w:pPr>
    </w:p>
    <w:p w14:paraId="69B6371C" w14:textId="77777777" w:rsidR="0092725E" w:rsidRDefault="0092725E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5525626" w14:textId="76F4402B" w:rsidR="0092725E" w:rsidRDefault="00B413F6" w:rsidP="00FB6B64">
      <w:pPr>
        <w:pStyle w:val="Heading3"/>
        <w:rPr>
          <w:rFonts w:asciiTheme="minorHAnsi" w:hAnsiTheme="minorHAnsi"/>
        </w:rPr>
      </w:pPr>
      <w:bookmarkStart w:id="43" w:name="_Toc466037048"/>
      <w:r>
        <w:rPr>
          <w:rFonts w:asciiTheme="minorHAnsi" w:hAnsiTheme="minorHAnsi"/>
        </w:rPr>
        <w:lastRenderedPageBreak/>
        <w:t>3.13 Clearing Saved Data</w:t>
      </w:r>
      <w:bookmarkEnd w:id="43"/>
    </w:p>
    <w:p w14:paraId="02BFBA96" w14:textId="7CF6EDAC" w:rsidR="0092725E" w:rsidRDefault="0092725E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2725E">
        <w:rPr>
          <w:rFonts w:asciiTheme="majorHAnsi" w:hAnsiTheme="majorHAnsi" w:cstheme="majorHAnsi"/>
        </w:rPr>
        <w:t xml:space="preserve">You may clear all data stored in </w:t>
      </w:r>
      <w:proofErr w:type="spellStart"/>
      <w:r w:rsidRPr="0092725E">
        <w:rPr>
          <w:rFonts w:asciiTheme="majorHAnsi" w:hAnsiTheme="majorHAnsi" w:cstheme="majorHAnsi"/>
        </w:rPr>
        <w:t>SmartyDo</w:t>
      </w:r>
      <w:proofErr w:type="spellEnd"/>
      <w:r w:rsidRPr="0092725E">
        <w:rPr>
          <w:rFonts w:asciiTheme="majorHAnsi" w:hAnsiTheme="majorHAnsi" w:cstheme="majorHAnsi"/>
        </w:rPr>
        <w:t xml:space="preserve"> by using the </w:t>
      </w:r>
      <w:r w:rsidRPr="000F26A2">
        <w:rPr>
          <w:rFonts w:ascii="Courier New" w:hAnsi="Courier New" w:cs="Courier New"/>
        </w:rPr>
        <w:t>clear</w:t>
      </w:r>
      <w:r w:rsidRPr="0092725E">
        <w:rPr>
          <w:rFonts w:asciiTheme="majorHAnsi" w:hAnsiTheme="majorHAnsi" w:cstheme="majorHAnsi"/>
        </w:rPr>
        <w:t xml:space="preserve"> command.</w:t>
      </w:r>
      <w:r w:rsidR="000F26A2">
        <w:rPr>
          <w:rFonts w:asciiTheme="majorHAnsi" w:hAnsiTheme="majorHAnsi" w:cstheme="majorHAnsi"/>
        </w:rPr>
        <w:t xml:space="preserve"> </w:t>
      </w:r>
      <w:proofErr w:type="spellStart"/>
      <w:r w:rsidR="000F26A2">
        <w:rPr>
          <w:rFonts w:asciiTheme="majorHAnsi" w:hAnsiTheme="majorHAnsi" w:cstheme="majorHAnsi"/>
        </w:rPr>
        <w:t>SmartyDo</w:t>
      </w:r>
      <w:proofErr w:type="spellEnd"/>
      <w:r w:rsidR="000F26A2">
        <w:rPr>
          <w:rFonts w:asciiTheme="majorHAnsi" w:hAnsiTheme="majorHAnsi" w:cstheme="majorHAnsi"/>
        </w:rPr>
        <w:t xml:space="preserve"> will prompt you to confirm this action. Enter </w:t>
      </w:r>
      <w:r w:rsidR="000F26A2" w:rsidRPr="000F26A2">
        <w:rPr>
          <w:rFonts w:ascii="Courier New" w:hAnsi="Courier New" w:cs="Courier New"/>
        </w:rPr>
        <w:t>yes</w:t>
      </w:r>
      <w:r w:rsidR="000F26A2">
        <w:rPr>
          <w:rFonts w:asciiTheme="majorHAnsi" w:hAnsiTheme="majorHAnsi" w:cstheme="majorHAnsi"/>
        </w:rPr>
        <w:t xml:space="preserve"> to complete the command. Entering a different command will cancel the </w:t>
      </w:r>
      <w:r w:rsidR="000F26A2" w:rsidRPr="000F26A2">
        <w:rPr>
          <w:rFonts w:ascii="Courier New" w:hAnsi="Courier New" w:cs="Courier New"/>
        </w:rPr>
        <w:t>clear</w:t>
      </w:r>
      <w:r w:rsidR="000F26A2">
        <w:rPr>
          <w:rFonts w:asciiTheme="majorHAnsi" w:hAnsiTheme="majorHAnsi" w:cstheme="majorHAnsi"/>
        </w:rPr>
        <w:t xml:space="preserve"> command.</w:t>
      </w:r>
    </w:p>
    <w:p w14:paraId="17775864" w14:textId="5886BBBC" w:rsidR="000F26A2" w:rsidRDefault="000F26A2" w:rsidP="000F26A2">
      <w:pPr>
        <w:pStyle w:val="BodyText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Pr="000F26A2">
        <w:rPr>
          <w:rFonts w:ascii="Courier New" w:hAnsi="Courier New" w:cs="Courier New"/>
          <w:b/>
          <w:color w:val="FFFFFF" w:themeColor="background1"/>
          <w:highlight w:val="black"/>
        </w:rPr>
        <w:t>clea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46"/>
      </w:tblGrid>
      <w:tr w:rsidR="000F26A2" w14:paraId="71A6A312" w14:textId="77777777" w:rsidTr="00403B0C">
        <w:trPr>
          <w:trHeight w:val="487"/>
          <w:jc w:val="center"/>
        </w:trPr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14:paraId="41D709FA" w14:textId="65322C05" w:rsidR="000F26A2" w:rsidRPr="00E613E5" w:rsidRDefault="000F26A2" w:rsidP="000F26A2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r>
              <w:rPr>
                <w:rFonts w:asciiTheme="majorHAnsi" w:hAnsiTheme="majorHAnsi" w:cstheme="majorHAnsi"/>
                <w:i/>
                <w:sz w:val="20"/>
              </w:rPr>
              <w:t xml:space="preserve">Beware! Data removed using </w:t>
            </w:r>
            <w:r w:rsidRPr="000F26A2">
              <w:rPr>
                <w:rFonts w:ascii="Courier New" w:hAnsi="Courier New" w:cs="Courier New"/>
                <w:i/>
                <w:sz w:val="20"/>
              </w:rPr>
              <w:t>clear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0F26A2">
              <w:rPr>
                <w:rFonts w:asciiTheme="majorHAnsi" w:hAnsiTheme="majorHAnsi" w:cstheme="majorHAnsi"/>
                <w:b/>
                <w:i/>
                <w:sz w:val="20"/>
              </w:rPr>
              <w:t>cannot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be recovered using </w:t>
            </w:r>
            <w:r w:rsidRPr="000F26A2">
              <w:rPr>
                <w:rFonts w:ascii="Courier New" w:hAnsi="Courier New" w:cs="Courier New"/>
                <w:i/>
                <w:sz w:val="20"/>
              </w:rPr>
              <w:t>undo</w:t>
            </w:r>
            <w:r>
              <w:rPr>
                <w:rFonts w:asciiTheme="majorHAnsi" w:hAnsiTheme="majorHAnsi" w:cstheme="majorHAnsi"/>
                <w:i/>
                <w:sz w:val="20"/>
              </w:rPr>
              <w:t>. Please ensure that you have taken precautions to back-up your data if you wish to retrieve any information after using this command.</w:t>
            </w:r>
          </w:p>
        </w:tc>
      </w:tr>
    </w:tbl>
    <w:p w14:paraId="1DD05787" w14:textId="77777777" w:rsidR="000F26A2" w:rsidRPr="00A54747" w:rsidRDefault="000F26A2" w:rsidP="000F26A2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F26A2" w14:paraId="35D94DD4" w14:textId="77777777" w:rsidTr="00403B0C">
        <w:tc>
          <w:tcPr>
            <w:tcW w:w="4675" w:type="dxa"/>
            <w:vAlign w:val="center"/>
          </w:tcPr>
          <w:p w14:paraId="5CBA89F8" w14:textId="77777777" w:rsidR="000F26A2" w:rsidRDefault="000F26A2" w:rsidP="00403B0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6C8B8BB7" wp14:editId="407BD32E">
                  <wp:extent cx="1352844" cy="3540091"/>
                  <wp:effectExtent l="0" t="0" r="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844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4BC436" w14:textId="60D19862" w:rsidR="000F26A2" w:rsidRPr="00742A6F" w:rsidRDefault="000F26A2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3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</w:t>
            </w:r>
            <w:proofErr w:type="spellEnd"/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lear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24B332A5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exit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09AAB47E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4DB035D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111CEC77" w14:textId="06C36E9B" w:rsidR="000F26A2" w:rsidRPr="009B299C" w:rsidRDefault="00722487" w:rsidP="00403B0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clear</w:t>
            </w:r>
          </w:p>
          <w:p w14:paraId="1DA85771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Box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5E2F4518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567A88A7" w14:textId="5395650B" w:rsidR="000F26A2" w:rsidRPr="00742A6F" w:rsidRDefault="00722487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, a prompt will appear in the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king you to confirm this action.</w:t>
            </w:r>
          </w:p>
        </w:tc>
      </w:tr>
    </w:tbl>
    <w:p w14:paraId="0D031D99" w14:textId="77777777" w:rsidR="000F26A2" w:rsidRDefault="000F26A2" w:rsidP="00FB6B64">
      <w:pPr>
        <w:pStyle w:val="Heading3"/>
        <w:rPr>
          <w:rFonts w:asciiTheme="minorHAnsi" w:hAnsiTheme="minorHAnsi"/>
        </w:rPr>
      </w:pPr>
    </w:p>
    <w:p w14:paraId="667F619B" w14:textId="77777777" w:rsidR="000F26A2" w:rsidRDefault="000F26A2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800861B" w14:textId="78CC1B34" w:rsidR="00381B41" w:rsidRDefault="004C21F5" w:rsidP="00FB6B64">
      <w:pPr>
        <w:pStyle w:val="Heading3"/>
        <w:rPr>
          <w:rFonts w:asciiTheme="minorHAnsi" w:hAnsiTheme="minorHAnsi"/>
        </w:rPr>
      </w:pPr>
      <w:bookmarkStart w:id="44" w:name="_Toc466037049"/>
      <w:r>
        <w:rPr>
          <w:rFonts w:asciiTheme="minorHAnsi" w:hAnsiTheme="minorHAnsi"/>
        </w:rPr>
        <w:lastRenderedPageBreak/>
        <w:t>3.1</w:t>
      </w:r>
      <w:r w:rsidR="00CA02B7">
        <w:rPr>
          <w:rFonts w:asciiTheme="minorHAnsi" w:hAnsiTheme="minorHAnsi"/>
        </w:rPr>
        <w:t>4</w:t>
      </w:r>
      <w:r w:rsidR="00C933B2" w:rsidRPr="00BB421B">
        <w:rPr>
          <w:rFonts w:asciiTheme="minorHAnsi" w:hAnsiTheme="minorHAnsi"/>
        </w:rPr>
        <w:t>. Exit</w:t>
      </w:r>
      <w:bookmarkEnd w:id="39"/>
      <w:r w:rsidR="00FB6B64">
        <w:rPr>
          <w:rFonts w:asciiTheme="minorHAnsi" w:hAnsiTheme="minorHAnsi"/>
        </w:rPr>
        <w:t xml:space="preserve">ing </w:t>
      </w:r>
      <w:proofErr w:type="spellStart"/>
      <w:r w:rsidR="00FB6B64">
        <w:rPr>
          <w:rFonts w:asciiTheme="minorHAnsi" w:hAnsiTheme="minorHAnsi"/>
        </w:rPr>
        <w:t>SmartyDo</w:t>
      </w:r>
      <w:bookmarkEnd w:id="41"/>
      <w:bookmarkEnd w:id="44"/>
      <w:proofErr w:type="spellEnd"/>
    </w:p>
    <w:p w14:paraId="17256FE9" w14:textId="11893213" w:rsidR="00FB6B64" w:rsidRPr="006E52BF" w:rsidRDefault="00FB6B64" w:rsidP="0092725E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6E52BF" w:rsidRPr="006E52BF">
        <w:rPr>
          <w:rFonts w:asciiTheme="majorHAnsi" w:hAnsiTheme="majorHAnsi" w:cstheme="majorHAnsi"/>
        </w:rPr>
        <w:t xml:space="preserve">You may close </w:t>
      </w:r>
      <w:proofErr w:type="spellStart"/>
      <w:r w:rsidR="006E52BF" w:rsidRPr="006E52BF">
        <w:rPr>
          <w:rFonts w:asciiTheme="majorHAnsi" w:hAnsiTheme="majorHAnsi" w:cstheme="majorHAnsi"/>
        </w:rPr>
        <w:t>SmartyDo</w:t>
      </w:r>
      <w:proofErr w:type="spellEnd"/>
      <w:r w:rsidR="006E52BF" w:rsidRPr="006E52BF">
        <w:rPr>
          <w:rFonts w:asciiTheme="majorHAnsi" w:hAnsiTheme="majorHAnsi" w:cstheme="majorHAnsi"/>
        </w:rPr>
        <w:t xml:space="preserve"> </w:t>
      </w:r>
      <w:r w:rsidR="0092725E">
        <w:rPr>
          <w:rFonts w:asciiTheme="majorHAnsi" w:hAnsiTheme="majorHAnsi" w:cstheme="majorHAnsi"/>
        </w:rPr>
        <w:t xml:space="preserve">by </w:t>
      </w:r>
      <w:r w:rsidR="006E52BF" w:rsidRPr="006E52BF">
        <w:rPr>
          <w:rFonts w:asciiTheme="majorHAnsi" w:hAnsiTheme="majorHAnsi" w:cstheme="majorHAnsi"/>
        </w:rPr>
        <w:t xml:space="preserve">using the </w:t>
      </w:r>
      <w:r w:rsidR="006E52BF" w:rsidRPr="007A0174">
        <w:rPr>
          <w:rFonts w:ascii="Courier New" w:hAnsi="Courier New" w:cs="Courier New"/>
        </w:rPr>
        <w:t>exit</w:t>
      </w:r>
      <w:r w:rsidR="006E52BF" w:rsidRPr="006E52BF">
        <w:rPr>
          <w:rFonts w:asciiTheme="majorHAnsi" w:hAnsiTheme="majorHAnsi" w:cstheme="majorHAnsi"/>
        </w:rPr>
        <w:t xml:space="preserve"> command.</w:t>
      </w:r>
    </w:p>
    <w:p w14:paraId="1242F6AB" w14:textId="77777777" w:rsidR="00381B41" w:rsidRDefault="00C933B2">
      <w:pPr>
        <w:pStyle w:val="BodyText"/>
        <w:rPr>
          <w:rStyle w:val="VerbatimChar"/>
          <w:rFonts w:asciiTheme="minorHAnsi" w:hAnsiTheme="minorHAnsi"/>
          <w:i/>
        </w:rPr>
      </w:pPr>
      <w:r w:rsidRPr="006E52BF">
        <w:rPr>
          <w:rFonts w:asciiTheme="majorHAnsi" w:hAnsiTheme="majorHAnsi" w:cstheme="majorHAnsi"/>
        </w:rPr>
        <w:t>Format:</w:t>
      </w:r>
      <w:r w:rsidR="00FB6B64">
        <w:t xml:space="preserve"> </w:t>
      </w:r>
      <w:r w:rsidR="00FB6B64" w:rsidRPr="006E52BF">
        <w:rPr>
          <w:rFonts w:ascii="Courier New" w:hAnsi="Courier New" w:cs="Courier New"/>
          <w:b/>
          <w:color w:val="FFFFFF" w:themeColor="background1"/>
          <w:highlight w:val="black"/>
        </w:rPr>
        <w:t>exit</w:t>
      </w:r>
    </w:p>
    <w:p w14:paraId="0FD8B381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3393C80A" w14:textId="77777777" w:rsidTr="009B299C">
        <w:tc>
          <w:tcPr>
            <w:tcW w:w="4675" w:type="dxa"/>
            <w:vAlign w:val="center"/>
          </w:tcPr>
          <w:p w14:paraId="076B0A79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476E02AC" wp14:editId="3CF6E634">
                  <wp:extent cx="1352844" cy="3540091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844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D76AF" w14:textId="34709B65" w:rsidR="009B299C" w:rsidRPr="00742A6F" w:rsidRDefault="009B299C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4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Exi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6168A763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exit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7EC7F88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6E57219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3964AC71" w14:textId="24AB7CB1" w:rsidR="009B299C" w:rsidRPr="009B299C" w:rsidRDefault="009B299C" w:rsidP="009B299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9B299C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exit</w:t>
            </w:r>
          </w:p>
          <w:p w14:paraId="189E1859" w14:textId="37103270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Box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45C16902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411A280" w14:textId="27E64A38" w:rsidR="009B299C" w:rsidRPr="00742A6F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ave all your data and terminate.</w:t>
            </w:r>
          </w:p>
        </w:tc>
      </w:tr>
    </w:tbl>
    <w:p w14:paraId="22785836" w14:textId="77777777" w:rsidR="005E6B51" w:rsidRPr="00BB421B" w:rsidRDefault="005E6B51" w:rsidP="005E6B51">
      <w:pPr>
        <w:pStyle w:val="Heading2"/>
        <w:rPr>
          <w:rFonts w:asciiTheme="minorHAnsi" w:hAnsiTheme="minorHAnsi"/>
          <w:lang w:eastAsia="ko-KR"/>
        </w:rPr>
      </w:pPr>
      <w:bookmarkStart w:id="45" w:name="smart-features"/>
      <w:bookmarkStart w:id="46" w:name="_Toc465216483"/>
      <w:bookmarkStart w:id="47" w:name="_Toc466037050"/>
      <w:bookmarkEnd w:id="45"/>
      <w:r w:rsidRPr="00BB421B">
        <w:rPr>
          <w:rFonts w:asciiTheme="minorHAnsi" w:hAnsiTheme="minorHAnsi"/>
          <w:lang w:eastAsia="ko-KR"/>
        </w:rPr>
        <w:t xml:space="preserve">4. </w:t>
      </w:r>
      <w:r w:rsidR="00C933B2" w:rsidRPr="00BB421B">
        <w:rPr>
          <w:rFonts w:asciiTheme="minorHAnsi" w:hAnsiTheme="minorHAnsi"/>
        </w:rPr>
        <w:t>Smart Features</w:t>
      </w:r>
      <w:bookmarkEnd w:id="46"/>
      <w:bookmarkEnd w:id="47"/>
    </w:p>
    <w:p w14:paraId="7DDCE375" w14:textId="77777777" w:rsidR="005E6B51" w:rsidRPr="00BB421B" w:rsidRDefault="005E6B51" w:rsidP="005E6B51">
      <w:pPr>
        <w:pStyle w:val="Heading3"/>
        <w:rPr>
          <w:rFonts w:asciiTheme="minorHAnsi" w:hAnsiTheme="minorHAnsi"/>
        </w:rPr>
      </w:pPr>
      <w:bookmarkStart w:id="48" w:name="_Toc465216484"/>
      <w:bookmarkStart w:id="49" w:name="_Toc466037051"/>
      <w:r w:rsidRPr="00BB421B">
        <w:rPr>
          <w:rFonts w:asciiTheme="minorHAnsi" w:hAnsiTheme="minorHAnsi"/>
        </w:rPr>
        <w:t xml:space="preserve">4.1. </w:t>
      </w:r>
      <w:proofErr w:type="spellStart"/>
      <w:r w:rsidRPr="00BB421B">
        <w:rPr>
          <w:rFonts w:asciiTheme="minorHAnsi" w:hAnsiTheme="minorHAnsi"/>
        </w:rPr>
        <w:t>FlexiCommand</w:t>
      </w:r>
      <w:bookmarkEnd w:id="48"/>
      <w:bookmarkEnd w:id="49"/>
      <w:proofErr w:type="spellEnd"/>
    </w:p>
    <w:p w14:paraId="1E0F0986" w14:textId="18E8CD40" w:rsidR="005E6B51" w:rsidRDefault="005E6B51" w:rsidP="005E6B51">
      <w:pPr>
        <w:pStyle w:val="FirstParagraph"/>
      </w:pPr>
      <w:r w:rsidRPr="00BB421B">
        <w:t>It is okay if you cannot remember the syntax entirely! As long as you remember the keyword</w:t>
      </w:r>
      <w:r w:rsidR="006E52BF">
        <w:t>,</w:t>
      </w:r>
      <w:r w:rsidRPr="00BB421B">
        <w:t xml:space="preserve"> </w:t>
      </w:r>
      <w:r w:rsidR="006E52BF">
        <w:t>the ordering of subsequent</w:t>
      </w:r>
      <w:r w:rsidRPr="00BB421B">
        <w:t xml:space="preserve"> parameters entered is fine. Our program will ask you for confirmation if we are unsure what you want.</w:t>
      </w:r>
    </w:p>
    <w:p w14:paraId="41ED23A2" w14:textId="77777777" w:rsidR="00D61B0F" w:rsidRPr="00D61B0F" w:rsidRDefault="00D61B0F" w:rsidP="00D61B0F">
      <w:pPr>
        <w:pStyle w:val="BodyText"/>
      </w:pPr>
    </w:p>
    <w:p w14:paraId="417CE268" w14:textId="78783ABE" w:rsidR="005E6B51" w:rsidRPr="00BB421B" w:rsidRDefault="00501C40" w:rsidP="005E6B51">
      <w:pPr>
        <w:pStyle w:val="Heading3"/>
        <w:rPr>
          <w:rFonts w:asciiTheme="minorHAnsi" w:hAnsiTheme="minorHAnsi"/>
        </w:rPr>
      </w:pPr>
      <w:bookmarkStart w:id="50" w:name="_Toc465216485"/>
      <w:bookmarkStart w:id="51" w:name="_Toc466037052"/>
      <w:r>
        <w:rPr>
          <w:rFonts w:asciiTheme="minorHAnsi" w:hAnsiTheme="minorHAnsi"/>
        </w:rPr>
        <w:t>4.2. Saving the D</w:t>
      </w:r>
      <w:r w:rsidR="005E6B51" w:rsidRPr="00BB421B">
        <w:rPr>
          <w:rFonts w:asciiTheme="minorHAnsi" w:hAnsiTheme="minorHAnsi"/>
        </w:rPr>
        <w:t>ata</w:t>
      </w:r>
      <w:bookmarkEnd w:id="50"/>
      <w:bookmarkEnd w:id="51"/>
    </w:p>
    <w:p w14:paraId="6F06807A" w14:textId="0FA6C18D" w:rsidR="005E6B51" w:rsidRDefault="005E6B51" w:rsidP="005E6B51">
      <w:pPr>
        <w:pStyle w:val="FirstParagraph"/>
      </w:pPr>
      <w:proofErr w:type="spellStart"/>
      <w:r w:rsidRPr="00BB421B">
        <w:t>SmartyDo</w:t>
      </w:r>
      <w:proofErr w:type="spellEnd"/>
      <w:r w:rsidR="006E52BF">
        <w:t xml:space="preserve"> will automatically save your</w:t>
      </w:r>
      <w:r w:rsidRPr="00BB421B">
        <w:t xml:space="preserve"> data</w:t>
      </w:r>
      <w:r w:rsidR="006E52BF">
        <w:t xml:space="preserve"> in the hard disk</w:t>
      </w:r>
      <w:r w:rsidRPr="00BB421B">
        <w:t xml:space="preserve"> after any command that changes the data. There is no need to save manually.</w:t>
      </w:r>
    </w:p>
    <w:p w14:paraId="677BBA36" w14:textId="77777777" w:rsidR="00D61B0F" w:rsidRPr="00D61B0F" w:rsidRDefault="00896C18" w:rsidP="00896C18">
      <w:pPr>
        <w:rPr>
          <w:lang w:eastAsia="ko-KR"/>
        </w:rPr>
      </w:pPr>
      <w:r>
        <w:rPr>
          <w:lang w:eastAsia="ko-KR"/>
        </w:rPr>
        <w:br w:type="page"/>
      </w:r>
    </w:p>
    <w:p w14:paraId="10A3870E" w14:textId="1DB2ED80" w:rsidR="00896C18" w:rsidRDefault="005E6B51" w:rsidP="00896C18">
      <w:pPr>
        <w:pStyle w:val="Heading2"/>
        <w:rPr>
          <w:rFonts w:asciiTheme="minorHAnsi" w:hAnsiTheme="minorHAnsi"/>
          <w:lang w:eastAsia="ko-KR"/>
        </w:rPr>
      </w:pPr>
      <w:bookmarkStart w:id="52" w:name="_Toc465216486"/>
      <w:bookmarkStart w:id="53" w:name="_Toc466037053"/>
      <w:r w:rsidRPr="00BB421B">
        <w:rPr>
          <w:rFonts w:asciiTheme="minorHAnsi" w:hAnsiTheme="minorHAnsi"/>
          <w:lang w:eastAsia="ko-KR"/>
        </w:rPr>
        <w:lastRenderedPageBreak/>
        <w:t>5. Summary</w:t>
      </w:r>
      <w:bookmarkEnd w:id="52"/>
      <w:bookmarkEnd w:id="53"/>
    </w:p>
    <w:p w14:paraId="6C80EAF7" w14:textId="723FB0D9" w:rsidR="00896C18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54" w:name="_Toc465216487"/>
      <w:bookmarkStart w:id="55" w:name="_Toc466037054"/>
      <w:r w:rsidRPr="00501C40">
        <w:rPr>
          <w:rFonts w:asciiTheme="minorHAnsi" w:hAnsiTheme="minorHAnsi"/>
          <w:lang w:eastAsia="ko-KR"/>
        </w:rPr>
        <w:t>5.1.</w:t>
      </w:r>
      <w:r>
        <w:rPr>
          <w:rFonts w:asciiTheme="minorHAnsi" w:hAnsiTheme="minorHAnsi"/>
          <w:lang w:eastAsia="ko-KR"/>
        </w:rPr>
        <w:t xml:space="preserve"> Command Summary</w:t>
      </w:r>
      <w:bookmarkEnd w:id="54"/>
      <w:bookmarkEnd w:id="55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402"/>
        <w:gridCol w:w="4535"/>
      </w:tblGrid>
      <w:tr w:rsidR="00896C18" w14:paraId="693F89B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bottom"/>
          </w:tcPr>
          <w:p w14:paraId="28C2FF7E" w14:textId="7F588A9E" w:rsidR="00896C18" w:rsidRPr="00501C40" w:rsidRDefault="00501C40" w:rsidP="00501C40">
            <w:pPr>
              <w:pStyle w:val="FirstParagraph"/>
              <w:spacing w:after="0"/>
              <w:jc w:val="center"/>
              <w:rPr>
                <w:lang w:eastAsia="ko-KR"/>
              </w:rPr>
            </w:pPr>
            <w:bookmarkStart w:id="56" w:name="flexicommand"/>
            <w:bookmarkEnd w:id="56"/>
            <w:r>
              <w:rPr>
                <w:lang w:eastAsia="ko-KR"/>
              </w:rPr>
              <w:t>Command</w:t>
            </w:r>
          </w:p>
        </w:tc>
        <w:tc>
          <w:tcPr>
            <w:tcW w:w="3402" w:type="dxa"/>
            <w:vAlign w:val="bottom"/>
          </w:tcPr>
          <w:p w14:paraId="5BD03EB1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Parameters</w:t>
            </w:r>
          </w:p>
        </w:tc>
        <w:tc>
          <w:tcPr>
            <w:tcW w:w="4535" w:type="dxa"/>
            <w:vAlign w:val="bottom"/>
          </w:tcPr>
          <w:p w14:paraId="5F01F5CC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Format</w:t>
            </w:r>
          </w:p>
        </w:tc>
      </w:tr>
      <w:tr w:rsidR="00896C18" w14:paraId="631513C7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593464A" w14:textId="66F8CCA0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h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lp</w:t>
            </w:r>
          </w:p>
        </w:tc>
        <w:tc>
          <w:tcPr>
            <w:tcW w:w="3402" w:type="dxa"/>
            <w:vAlign w:val="center"/>
          </w:tcPr>
          <w:p w14:paraId="3DFC54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1449823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help</w:t>
            </w:r>
          </w:p>
        </w:tc>
      </w:tr>
      <w:tr w:rsidR="0092725E" w14:paraId="5582BAC4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87A20CD" w14:textId="230DBF3E" w:rsidR="0092725E" w:rsidRPr="0092725E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save</w:t>
            </w:r>
          </w:p>
        </w:tc>
        <w:tc>
          <w:tcPr>
            <w:tcW w:w="3402" w:type="dxa"/>
            <w:vAlign w:val="center"/>
          </w:tcPr>
          <w:p w14:paraId="404935AF" w14:textId="6FADA91A" w:rsidR="0092725E" w:rsidRPr="00896C18" w:rsidRDefault="0092725E" w:rsidP="0092725E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FILEPATH</w:t>
            </w:r>
          </w:p>
        </w:tc>
        <w:tc>
          <w:tcPr>
            <w:tcW w:w="4535" w:type="dxa"/>
            <w:vAlign w:val="center"/>
          </w:tcPr>
          <w:p w14:paraId="539D52EA" w14:textId="4631FA3D" w:rsidR="0092725E" w:rsidRPr="001455F9" w:rsidRDefault="0092725E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</w:pPr>
            <w:r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save FILEPATH.xml</w:t>
            </w:r>
          </w:p>
        </w:tc>
      </w:tr>
      <w:tr w:rsidR="0092725E" w14:paraId="7F4FFD8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1B02C549" w14:textId="0ED8B2AC" w:rsidR="0092725E" w:rsidRPr="0092725E" w:rsidRDefault="0092725E" w:rsidP="0092725E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load</w:t>
            </w:r>
          </w:p>
        </w:tc>
        <w:tc>
          <w:tcPr>
            <w:tcW w:w="3402" w:type="dxa"/>
            <w:vAlign w:val="center"/>
          </w:tcPr>
          <w:p w14:paraId="54573D9C" w14:textId="195E8921" w:rsidR="0092725E" w:rsidRPr="00896C18" w:rsidRDefault="0092725E" w:rsidP="0092725E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FILEPATH</w:t>
            </w:r>
          </w:p>
        </w:tc>
        <w:tc>
          <w:tcPr>
            <w:tcW w:w="4535" w:type="dxa"/>
            <w:vAlign w:val="center"/>
          </w:tcPr>
          <w:p w14:paraId="31E37D70" w14:textId="40C967F0" w:rsidR="0092725E" w:rsidRPr="001455F9" w:rsidRDefault="0092725E" w:rsidP="0092725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</w:pPr>
            <w:r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load FIlEPATH.xml</w:t>
            </w:r>
          </w:p>
        </w:tc>
      </w:tr>
      <w:tr w:rsidR="00896C18" w14:paraId="7BAF039D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AA4A20B" w14:textId="2D9EA876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a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dd</w:t>
            </w:r>
          </w:p>
        </w:tc>
        <w:tc>
          <w:tcPr>
            <w:tcW w:w="3402" w:type="dxa"/>
            <w:vAlign w:val="center"/>
          </w:tcPr>
          <w:p w14:paraId="58E95749" w14:textId="789EE7AE" w:rsidR="00896C18" w:rsidRPr="00896C18" w:rsidRDefault="00896C18" w:rsidP="0092725E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 xml:space="preserve">TASK_NAME, </w:t>
            </w:r>
            <w:r w:rsidR="00501C40">
              <w:rPr>
                <w:color w:val="7F7F7F" w:themeColor="text1" w:themeTint="80"/>
                <w:lang w:eastAsia="ko-KR"/>
              </w:rPr>
              <w:t>[</w:t>
            </w:r>
            <w:r w:rsidR="0092725E">
              <w:rPr>
                <w:color w:val="7F7F7F" w:themeColor="text1" w:themeTint="80"/>
                <w:lang w:eastAsia="ko-KR"/>
              </w:rPr>
              <w:t xml:space="preserve">TIME], </w:t>
            </w:r>
            <w:r w:rsidR="00501C40">
              <w:rPr>
                <w:color w:val="7F7F7F" w:themeColor="text1" w:themeTint="80"/>
                <w:lang w:eastAsia="ko-KR"/>
              </w:rPr>
              <w:t>[DESCRIPTION], [LOCATION], [TAG]</w:t>
            </w:r>
          </w:p>
        </w:tc>
        <w:tc>
          <w:tcPr>
            <w:tcW w:w="4535" w:type="dxa"/>
            <w:vAlign w:val="center"/>
          </w:tcPr>
          <w:p w14:paraId="0AC67CD1" w14:textId="719B38E0" w:rsidR="00896C18" w:rsidRPr="001455F9" w:rsidRDefault="00501C40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proofErr w:type="gramStart"/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d</w:t>
            </w:r>
            <w:proofErr w:type="gramEnd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TASK_NAME t; 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TIME </w:t>
            </w:r>
            <w:proofErr w:type="spellStart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;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ESCRIPTION</w:t>
            </w:r>
            <w:proofErr w:type="spellEnd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</w:t>
            </w:r>
            <w:proofErr w:type="spellStart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;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LOCATION</w:t>
            </w:r>
            <w:proofErr w:type="spellEnd"/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t/TAG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[t/ADDIONTAL_TAGS]…</w:t>
            </w:r>
          </w:p>
        </w:tc>
      </w:tr>
      <w:tr w:rsidR="00896C18" w14:paraId="2B93FCD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42A85E4" w14:textId="0FE3B86D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dit</w:t>
            </w:r>
          </w:p>
        </w:tc>
        <w:tc>
          <w:tcPr>
            <w:tcW w:w="3402" w:type="dxa"/>
            <w:vAlign w:val="center"/>
          </w:tcPr>
          <w:p w14:paraId="6E5F2603" w14:textId="706F62C8" w:rsidR="00896C18" w:rsidRPr="00896C18" w:rsidRDefault="00501C40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 xml:space="preserve">INDEX, </w:t>
            </w:r>
            <w:r w:rsidR="00896C18" w:rsidRPr="00896C18">
              <w:rPr>
                <w:color w:val="7F7F7F" w:themeColor="text1" w:themeTint="80"/>
                <w:lang w:eastAsia="ko-KR"/>
              </w:rPr>
              <w:t>PARAM</w:t>
            </w:r>
            <w:r>
              <w:rPr>
                <w:color w:val="7F7F7F" w:themeColor="text1" w:themeTint="80"/>
                <w:lang w:eastAsia="ko-KR"/>
              </w:rPr>
              <w:t>_TYPE, NEW_VALUE</w:t>
            </w:r>
          </w:p>
        </w:tc>
        <w:tc>
          <w:tcPr>
            <w:tcW w:w="4535" w:type="dxa"/>
            <w:vAlign w:val="center"/>
          </w:tcPr>
          <w:p w14:paraId="5342250B" w14:textId="54D60991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dit INDEX PARAM_TYPE NEW_VALUE</w:t>
            </w:r>
          </w:p>
        </w:tc>
      </w:tr>
      <w:tr w:rsidR="00896C18" w14:paraId="7448A272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756FEB8" w14:textId="252521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elete</w:t>
            </w:r>
          </w:p>
        </w:tc>
        <w:tc>
          <w:tcPr>
            <w:tcW w:w="3402" w:type="dxa"/>
            <w:vAlign w:val="center"/>
          </w:tcPr>
          <w:p w14:paraId="0F76D168" w14:textId="618AA974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5C4C4039" w14:textId="5BD183F6" w:rsidR="00896C18" w:rsidRPr="001455F9" w:rsidRDefault="00501C40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elete INDEX</w:t>
            </w:r>
          </w:p>
        </w:tc>
      </w:tr>
      <w:tr w:rsidR="00896C18" w14:paraId="644C3E71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18CE428" w14:textId="285723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one</w:t>
            </w:r>
          </w:p>
        </w:tc>
        <w:tc>
          <w:tcPr>
            <w:tcW w:w="3402" w:type="dxa"/>
            <w:vAlign w:val="center"/>
          </w:tcPr>
          <w:p w14:paraId="35198602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2F36CC66" w14:textId="0276AA06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one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4F3CBE71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5C0469A3" w14:textId="51FBF275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u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ndo</w:t>
            </w:r>
          </w:p>
        </w:tc>
        <w:tc>
          <w:tcPr>
            <w:tcW w:w="3402" w:type="dxa"/>
            <w:vAlign w:val="center"/>
          </w:tcPr>
          <w:p w14:paraId="30558455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5BC27CDB" w14:textId="77777777" w:rsidR="00896C18" w:rsidRPr="001455F9" w:rsidRDefault="00896C18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undo</w:t>
            </w:r>
          </w:p>
        </w:tc>
      </w:tr>
      <w:tr w:rsidR="00896C18" w14:paraId="5D7F27A8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862C991" w14:textId="67C88B04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r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do</w:t>
            </w:r>
          </w:p>
        </w:tc>
        <w:tc>
          <w:tcPr>
            <w:tcW w:w="3402" w:type="dxa"/>
            <w:vAlign w:val="center"/>
          </w:tcPr>
          <w:p w14:paraId="30DBBB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78BBF3A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redo</w:t>
            </w:r>
          </w:p>
        </w:tc>
      </w:tr>
      <w:tr w:rsidR="00896C18" w14:paraId="0FD6DCD9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722137B6" w14:textId="6B54E2D2" w:rsidR="00896C18" w:rsidRPr="001455F9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select</w:t>
            </w:r>
          </w:p>
        </w:tc>
        <w:tc>
          <w:tcPr>
            <w:tcW w:w="3402" w:type="dxa"/>
            <w:vAlign w:val="center"/>
          </w:tcPr>
          <w:p w14:paraId="7F633F98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1D8B9B70" w14:textId="1E806C99" w:rsidR="00896C18" w:rsidRPr="001455F9" w:rsidRDefault="0092725E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select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00F49D1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0E33D69" w14:textId="2245E501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find</w:t>
            </w:r>
          </w:p>
        </w:tc>
        <w:tc>
          <w:tcPr>
            <w:tcW w:w="3402" w:type="dxa"/>
            <w:vAlign w:val="center"/>
          </w:tcPr>
          <w:p w14:paraId="68B7B10B" w14:textId="593C51EC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KEYWORD, [MORE_KEYWORD</w:t>
            </w:r>
            <w:r>
              <w:rPr>
                <w:color w:val="7F7F7F" w:themeColor="text1" w:themeTint="80"/>
                <w:lang w:eastAsia="ko-KR"/>
              </w:rPr>
              <w:t>S</w:t>
            </w:r>
            <w:r w:rsidRPr="00896C18">
              <w:rPr>
                <w:color w:val="7F7F7F" w:themeColor="text1" w:themeTint="80"/>
                <w:lang w:eastAsia="ko-KR"/>
              </w:rPr>
              <w:t>]</w:t>
            </w:r>
          </w:p>
        </w:tc>
        <w:tc>
          <w:tcPr>
            <w:tcW w:w="4535" w:type="dxa"/>
            <w:vAlign w:val="center"/>
          </w:tcPr>
          <w:p w14:paraId="6A0FF345" w14:textId="204B5314" w:rsidR="00896C18" w:rsidRPr="001455F9" w:rsidRDefault="00501C40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find KEYWORD [MORE_KEYWORDS]</w:t>
            </w:r>
          </w:p>
        </w:tc>
      </w:tr>
      <w:tr w:rsidR="00501C40" w14:paraId="0617583C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CCFE01B" w14:textId="1906E826" w:rsidR="00501C40" w:rsidRPr="001455F9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view</w:t>
            </w:r>
          </w:p>
        </w:tc>
        <w:tc>
          <w:tcPr>
            <w:tcW w:w="3402" w:type="dxa"/>
            <w:vAlign w:val="center"/>
          </w:tcPr>
          <w:p w14:paraId="3DD533D1" w14:textId="7D880F5F" w:rsidR="00501C40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LIST_PARAM</w:t>
            </w:r>
          </w:p>
        </w:tc>
        <w:tc>
          <w:tcPr>
            <w:tcW w:w="4535" w:type="dxa"/>
            <w:vAlign w:val="center"/>
          </w:tcPr>
          <w:p w14:paraId="3731A1C2" w14:textId="2CA1F3E3" w:rsidR="00501C40" w:rsidRPr="001455F9" w:rsidRDefault="0092725E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view</w:t>
            </w:r>
            <w:r w:rsidR="00501C40" w:rsidRPr="001455F9">
              <w:rPr>
                <w:rFonts w:ascii="Courier New" w:hAnsi="Courier New" w:cs="Courier New"/>
                <w:b/>
                <w:lang w:eastAsia="ko-KR"/>
              </w:rPr>
              <w:t xml:space="preserve"> LIST_PARAMETER</w:t>
            </w:r>
          </w:p>
        </w:tc>
      </w:tr>
      <w:tr w:rsidR="0092725E" w14:paraId="7B9ACA9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5923316" w14:textId="7C5C0CD3" w:rsidR="0092725E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locate</w:t>
            </w:r>
          </w:p>
        </w:tc>
        <w:tc>
          <w:tcPr>
            <w:tcW w:w="3402" w:type="dxa"/>
            <w:vAlign w:val="center"/>
          </w:tcPr>
          <w:p w14:paraId="74BE86D7" w14:textId="7264FD8D" w:rsidR="0092725E" w:rsidRDefault="0092725E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4C47DA9E" w14:textId="593A9778" w:rsidR="0092725E" w:rsidRDefault="0092725E" w:rsidP="0092725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locate INDEX</w:t>
            </w:r>
          </w:p>
        </w:tc>
      </w:tr>
      <w:tr w:rsidR="00F076C1" w14:paraId="7B59F4EF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1AAA33B8" w14:textId="18405B58" w:rsidR="00F076C1" w:rsidRDefault="00F076C1" w:rsidP="00F076C1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clear</w:t>
            </w:r>
          </w:p>
        </w:tc>
        <w:tc>
          <w:tcPr>
            <w:tcW w:w="3402" w:type="dxa"/>
            <w:vAlign w:val="center"/>
          </w:tcPr>
          <w:p w14:paraId="0E8EDBEF" w14:textId="77777777" w:rsidR="00F076C1" w:rsidRDefault="00F076C1" w:rsidP="00F076C1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bookmarkStart w:id="57" w:name="_GoBack"/>
            <w:bookmarkEnd w:id="57"/>
          </w:p>
        </w:tc>
        <w:tc>
          <w:tcPr>
            <w:tcW w:w="4535" w:type="dxa"/>
            <w:vAlign w:val="center"/>
          </w:tcPr>
          <w:p w14:paraId="19981B3F" w14:textId="77FCF6F0" w:rsidR="00F076C1" w:rsidRDefault="00F076C1" w:rsidP="00F076C1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clear</w:t>
            </w:r>
          </w:p>
        </w:tc>
      </w:tr>
      <w:tr w:rsidR="00F076C1" w14:paraId="5AE5CD9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83110B3" w14:textId="721592B8" w:rsidR="00F076C1" w:rsidRPr="001455F9" w:rsidRDefault="00F076C1" w:rsidP="00F076C1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xit</w:t>
            </w:r>
          </w:p>
        </w:tc>
        <w:tc>
          <w:tcPr>
            <w:tcW w:w="3402" w:type="dxa"/>
            <w:vAlign w:val="center"/>
          </w:tcPr>
          <w:p w14:paraId="5D5A5A53" w14:textId="77777777" w:rsidR="00F076C1" w:rsidRPr="001455F9" w:rsidRDefault="00F076C1" w:rsidP="00F076C1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6E47FDF0" w14:textId="4A8A2F61" w:rsidR="00F076C1" w:rsidRPr="001455F9" w:rsidRDefault="00F076C1" w:rsidP="00F076C1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xit</w:t>
            </w:r>
          </w:p>
        </w:tc>
      </w:tr>
    </w:tbl>
    <w:p w14:paraId="076B6D94" w14:textId="19BFBAF0" w:rsidR="001455F9" w:rsidRPr="00CA2ED4" w:rsidRDefault="00CA2ED4" w:rsidP="00CA2ED4">
      <w:pPr>
        <w:pStyle w:val="BodyText"/>
        <w:jc w:val="center"/>
        <w:rPr>
          <w:rFonts w:asciiTheme="majorHAnsi" w:hAnsiTheme="majorHAnsi" w:cstheme="majorHAnsi"/>
          <w:i/>
          <w:sz w:val="18"/>
          <w:lang w:eastAsia="ko-KR"/>
        </w:rPr>
      </w:pPr>
      <w:r w:rsidRPr="00CA2ED4">
        <w:rPr>
          <w:rFonts w:asciiTheme="majorHAnsi" w:hAnsiTheme="majorHAnsi" w:cstheme="majorHAnsi"/>
          <w:i/>
          <w:sz w:val="18"/>
          <w:lang w:eastAsia="ko-KR"/>
        </w:rPr>
        <w:t>Table 4: Command Summary</w:t>
      </w:r>
    </w:p>
    <w:p w14:paraId="433A90CF" w14:textId="10705DF6" w:rsidR="005E6B51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58" w:name="_Toc465216488"/>
      <w:bookmarkStart w:id="59" w:name="_Toc466037055"/>
      <w:r w:rsidRPr="00501C40">
        <w:rPr>
          <w:rFonts w:asciiTheme="minorHAnsi" w:hAnsiTheme="minorHAnsi"/>
          <w:lang w:eastAsia="ko-KR"/>
        </w:rPr>
        <w:t>5.2. Keyboard Shortcuts</w:t>
      </w:r>
      <w:bookmarkEnd w:id="58"/>
      <w:bookmarkEnd w:id="59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412"/>
        <w:gridCol w:w="2550"/>
      </w:tblGrid>
      <w:tr w:rsidR="00501C40" w14:paraId="4459BBF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A69B982" w14:textId="70AEA818" w:rsidR="00501C40" w:rsidRPr="00501C40" w:rsidRDefault="001455F9" w:rsidP="001455F9">
            <w:pPr>
              <w:spacing w:before="200"/>
              <w:jc w:val="center"/>
            </w:pPr>
            <w:r>
              <w:t>Command</w:t>
            </w:r>
          </w:p>
        </w:tc>
        <w:tc>
          <w:tcPr>
            <w:tcW w:w="2550" w:type="dxa"/>
          </w:tcPr>
          <w:p w14:paraId="54FE8C50" w14:textId="77739FB8" w:rsidR="00501C40" w:rsidRPr="00501C40" w:rsidRDefault="001455F9" w:rsidP="001455F9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</w:tr>
      <w:tr w:rsidR="00501C40" w14:paraId="17291AA6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18CE9F1" w14:textId="586750C6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help</w:t>
            </w:r>
          </w:p>
        </w:tc>
        <w:tc>
          <w:tcPr>
            <w:tcW w:w="2550" w:type="dxa"/>
          </w:tcPr>
          <w:p w14:paraId="55F79C04" w14:textId="10FA1F56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 w:rsidRPr="00B413F6"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F1</w:t>
            </w:r>
          </w:p>
        </w:tc>
      </w:tr>
      <w:tr w:rsidR="00501C40" w14:paraId="6CC3037E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EF019F0" w14:textId="32C68505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all</w:t>
            </w:r>
          </w:p>
        </w:tc>
        <w:tc>
          <w:tcPr>
            <w:tcW w:w="2550" w:type="dxa"/>
          </w:tcPr>
          <w:p w14:paraId="7C1FD889" w14:textId="53806733" w:rsidR="00501C40" w:rsidRPr="00B413F6" w:rsidRDefault="00B413F6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1</w:t>
            </w:r>
          </w:p>
        </w:tc>
      </w:tr>
      <w:tr w:rsidR="00501C40" w14:paraId="6BC430A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069DF34" w14:textId="1D54BB46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overdue</w:t>
            </w:r>
          </w:p>
        </w:tc>
        <w:tc>
          <w:tcPr>
            <w:tcW w:w="2550" w:type="dxa"/>
          </w:tcPr>
          <w:p w14:paraId="48A48D0E" w14:textId="060C382B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2</w:t>
            </w:r>
          </w:p>
        </w:tc>
      </w:tr>
      <w:tr w:rsidR="00501C40" w14:paraId="5374DBE0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08B0C9F" w14:textId="010F3967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upcoming</w:t>
            </w:r>
          </w:p>
        </w:tc>
        <w:tc>
          <w:tcPr>
            <w:tcW w:w="2550" w:type="dxa"/>
          </w:tcPr>
          <w:p w14:paraId="51701224" w14:textId="1D9EA2B2" w:rsidR="00501C40" w:rsidRPr="00B413F6" w:rsidRDefault="00B413F6" w:rsidP="00B4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3</w:t>
            </w:r>
          </w:p>
        </w:tc>
      </w:tr>
      <w:tr w:rsidR="00501C40" w14:paraId="1489037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523F053" w14:textId="39348C9C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completed</w:t>
            </w:r>
          </w:p>
        </w:tc>
        <w:tc>
          <w:tcPr>
            <w:tcW w:w="2550" w:type="dxa"/>
          </w:tcPr>
          <w:p w14:paraId="0EC772BA" w14:textId="50C50E1F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4</w:t>
            </w:r>
          </w:p>
        </w:tc>
      </w:tr>
      <w:tr w:rsidR="00501C40" w14:paraId="7F127E45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757BBE8" w14:textId="7ED4702B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incomplete</w:t>
            </w:r>
          </w:p>
        </w:tc>
        <w:tc>
          <w:tcPr>
            <w:tcW w:w="2550" w:type="dxa"/>
          </w:tcPr>
          <w:p w14:paraId="2BD0A9E5" w14:textId="4E67DE2D" w:rsidR="00501C40" w:rsidRPr="00B413F6" w:rsidRDefault="00B413F6" w:rsidP="00B4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5</w:t>
            </w:r>
          </w:p>
        </w:tc>
      </w:tr>
    </w:tbl>
    <w:p w14:paraId="41D153D9" w14:textId="2BBFC9C3" w:rsidR="00501C40" w:rsidRPr="00CA2ED4" w:rsidRDefault="00CA2ED4" w:rsidP="00CA2ED4">
      <w:pPr>
        <w:pStyle w:val="BodyText"/>
        <w:jc w:val="center"/>
        <w:rPr>
          <w:rFonts w:asciiTheme="majorHAnsi" w:hAnsiTheme="majorHAnsi" w:cstheme="majorHAnsi"/>
          <w:i/>
          <w:sz w:val="18"/>
          <w:lang w:eastAsia="ko-KR"/>
        </w:rPr>
      </w:pPr>
      <w:r>
        <w:rPr>
          <w:rFonts w:asciiTheme="majorHAnsi" w:hAnsiTheme="majorHAnsi" w:cstheme="majorHAnsi"/>
          <w:i/>
          <w:sz w:val="18"/>
          <w:lang w:eastAsia="ko-KR"/>
        </w:rPr>
        <w:t>Table 5: Keyboard Shortcuts</w:t>
      </w:r>
    </w:p>
    <w:sectPr w:rsidR="00501C40" w:rsidRPr="00CA2ED4"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C6B357" w14:textId="77777777" w:rsidR="00F91443" w:rsidRDefault="00F91443">
      <w:pPr>
        <w:spacing w:after="0"/>
      </w:pPr>
      <w:r>
        <w:separator/>
      </w:r>
    </w:p>
  </w:endnote>
  <w:endnote w:type="continuationSeparator" w:id="0">
    <w:p w14:paraId="64DC00FE" w14:textId="77777777" w:rsidR="00F91443" w:rsidRDefault="00F914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1432A7" w14:textId="77777777" w:rsidR="00403B0C" w:rsidRDefault="00403B0C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E825EE" w14:textId="77777777" w:rsidR="00403B0C" w:rsidRDefault="00403B0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30ACD" w14:textId="77777777" w:rsidR="00403B0C" w:rsidRDefault="00403B0C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76C1">
      <w:rPr>
        <w:rStyle w:val="PageNumber"/>
        <w:noProof/>
      </w:rPr>
      <w:t>15</w:t>
    </w:r>
    <w:r>
      <w:rPr>
        <w:rStyle w:val="PageNumber"/>
      </w:rPr>
      <w:fldChar w:fldCharType="end"/>
    </w:r>
  </w:p>
  <w:p w14:paraId="2672143F" w14:textId="77777777" w:rsidR="00403B0C" w:rsidRDefault="00403B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E4169B" w14:textId="77777777" w:rsidR="00F91443" w:rsidRDefault="00F91443">
      <w:r>
        <w:separator/>
      </w:r>
    </w:p>
  </w:footnote>
  <w:footnote w:type="continuationSeparator" w:id="0">
    <w:p w14:paraId="5F6BB32F" w14:textId="77777777" w:rsidR="00F91443" w:rsidRDefault="00F914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49pt;height:249pt;visibility:visible;mso-wrap-style:square" o:bullet="t">
        <v:imagedata r:id="rId1" o:title=""/>
      </v:shape>
    </w:pict>
  </w:numPicBullet>
  <w:abstractNum w:abstractNumId="0" w15:restartNumberingAfterBreak="0">
    <w:nsid w:val="8EB6FBDD"/>
    <w:multiLevelType w:val="multilevel"/>
    <w:tmpl w:val="8AFEA26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94C405"/>
    <w:multiLevelType w:val="multilevel"/>
    <w:tmpl w:val="3912B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98EC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114B52"/>
    <w:multiLevelType w:val="hybridMultilevel"/>
    <w:tmpl w:val="B8A290A2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0DAA6491"/>
    <w:multiLevelType w:val="multilevel"/>
    <w:tmpl w:val="A212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15F23"/>
    <w:multiLevelType w:val="hybridMultilevel"/>
    <w:tmpl w:val="3092A260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DE4BC6"/>
    <w:multiLevelType w:val="hybridMultilevel"/>
    <w:tmpl w:val="6BE6F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430D6"/>
    <w:multiLevelType w:val="hybridMultilevel"/>
    <w:tmpl w:val="3418F834"/>
    <w:lvl w:ilvl="0" w:tplc="C86ECD5E">
      <w:start w:val="3"/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22141D73"/>
    <w:multiLevelType w:val="hybridMultilevel"/>
    <w:tmpl w:val="2B5E02A2"/>
    <w:lvl w:ilvl="0" w:tplc="AA0C1D80">
      <w:start w:val="5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1141B33"/>
    <w:multiLevelType w:val="hybridMultilevel"/>
    <w:tmpl w:val="4586A196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320779CE"/>
    <w:multiLevelType w:val="multilevel"/>
    <w:tmpl w:val="3B06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705CC"/>
    <w:multiLevelType w:val="hybridMultilevel"/>
    <w:tmpl w:val="43E88402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6317CBD"/>
    <w:multiLevelType w:val="hybridMultilevel"/>
    <w:tmpl w:val="24903602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51A84EC4"/>
    <w:multiLevelType w:val="multilevel"/>
    <w:tmpl w:val="D29C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ED56D2"/>
    <w:multiLevelType w:val="hybridMultilevel"/>
    <w:tmpl w:val="EC1473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A67C7B"/>
    <w:multiLevelType w:val="hybridMultilevel"/>
    <w:tmpl w:val="8D94EE6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635DD"/>
    <w:multiLevelType w:val="hybridMultilevel"/>
    <w:tmpl w:val="40EE77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567DB"/>
    <w:multiLevelType w:val="hybridMultilevel"/>
    <w:tmpl w:val="1A06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E48AF"/>
    <w:multiLevelType w:val="multilevel"/>
    <w:tmpl w:val="4CB2A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4B34DB5"/>
    <w:multiLevelType w:val="hybridMultilevel"/>
    <w:tmpl w:val="5D24C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3D9F2"/>
    <w:multiLevelType w:val="multilevel"/>
    <w:tmpl w:val="00D06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89261F"/>
    <w:multiLevelType w:val="hybridMultilevel"/>
    <w:tmpl w:val="5666E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8A28A2"/>
    <w:multiLevelType w:val="hybridMultilevel"/>
    <w:tmpl w:val="F36C3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8"/>
  </w:num>
  <w:num w:numId="7">
    <w:abstractNumId w:val="18"/>
  </w:num>
  <w:num w:numId="8">
    <w:abstractNumId w:val="18"/>
  </w:num>
  <w:num w:numId="9">
    <w:abstractNumId w:val="18"/>
  </w:num>
  <w:num w:numId="10">
    <w:abstractNumId w:val="18"/>
  </w:num>
  <w:num w:numId="11">
    <w:abstractNumId w:val="14"/>
  </w:num>
  <w:num w:numId="12">
    <w:abstractNumId w:val="17"/>
  </w:num>
  <w:num w:numId="13">
    <w:abstractNumId w:val="21"/>
  </w:num>
  <w:num w:numId="14">
    <w:abstractNumId w:val="3"/>
  </w:num>
  <w:num w:numId="15">
    <w:abstractNumId w:val="19"/>
  </w:num>
  <w:num w:numId="16">
    <w:abstractNumId w:val="6"/>
  </w:num>
  <w:num w:numId="17">
    <w:abstractNumId w:val="22"/>
  </w:num>
  <w:num w:numId="18">
    <w:abstractNumId w:val="8"/>
  </w:num>
  <w:num w:numId="19">
    <w:abstractNumId w:val="10"/>
  </w:num>
  <w:num w:numId="20">
    <w:abstractNumId w:val="13"/>
  </w:num>
  <w:num w:numId="21">
    <w:abstractNumId w:val="12"/>
  </w:num>
  <w:num w:numId="22">
    <w:abstractNumId w:val="9"/>
  </w:num>
  <w:num w:numId="23">
    <w:abstractNumId w:val="11"/>
  </w:num>
  <w:num w:numId="24">
    <w:abstractNumId w:val="5"/>
  </w:num>
  <w:num w:numId="25">
    <w:abstractNumId w:val="4"/>
  </w:num>
  <w:num w:numId="26">
    <w:abstractNumId w:val="7"/>
  </w:num>
  <w:num w:numId="27">
    <w:abstractNumId w:val="16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9BF"/>
    <w:rsid w:val="00011C8B"/>
    <w:rsid w:val="00012C40"/>
    <w:rsid w:val="00044288"/>
    <w:rsid w:val="000F26A2"/>
    <w:rsid w:val="00121896"/>
    <w:rsid w:val="001455F9"/>
    <w:rsid w:val="00163792"/>
    <w:rsid w:val="00175DDF"/>
    <w:rsid w:val="00211D43"/>
    <w:rsid w:val="002C1502"/>
    <w:rsid w:val="00353340"/>
    <w:rsid w:val="00381B41"/>
    <w:rsid w:val="003A30B3"/>
    <w:rsid w:val="003A46F2"/>
    <w:rsid w:val="00403B0C"/>
    <w:rsid w:val="00425773"/>
    <w:rsid w:val="004C21F5"/>
    <w:rsid w:val="004E27C3"/>
    <w:rsid w:val="004E29B3"/>
    <w:rsid w:val="004F3A55"/>
    <w:rsid w:val="00501C40"/>
    <w:rsid w:val="005329C8"/>
    <w:rsid w:val="00534D77"/>
    <w:rsid w:val="00577EE0"/>
    <w:rsid w:val="00590D07"/>
    <w:rsid w:val="0059166F"/>
    <w:rsid w:val="005E6B51"/>
    <w:rsid w:val="00617C8D"/>
    <w:rsid w:val="00632A88"/>
    <w:rsid w:val="00640C49"/>
    <w:rsid w:val="00650984"/>
    <w:rsid w:val="00655ADC"/>
    <w:rsid w:val="006C4036"/>
    <w:rsid w:val="006E52BF"/>
    <w:rsid w:val="00702F9A"/>
    <w:rsid w:val="00722487"/>
    <w:rsid w:val="00742A6F"/>
    <w:rsid w:val="00784D58"/>
    <w:rsid w:val="00785BF2"/>
    <w:rsid w:val="007A0174"/>
    <w:rsid w:val="007F22E4"/>
    <w:rsid w:val="008179A7"/>
    <w:rsid w:val="00896C18"/>
    <w:rsid w:val="008D6863"/>
    <w:rsid w:val="0092725E"/>
    <w:rsid w:val="00965186"/>
    <w:rsid w:val="009902FD"/>
    <w:rsid w:val="009A022D"/>
    <w:rsid w:val="009B299C"/>
    <w:rsid w:val="009C3A73"/>
    <w:rsid w:val="00A54747"/>
    <w:rsid w:val="00AC25E1"/>
    <w:rsid w:val="00AF7F9F"/>
    <w:rsid w:val="00B413F6"/>
    <w:rsid w:val="00B80C42"/>
    <w:rsid w:val="00B86B75"/>
    <w:rsid w:val="00BB421B"/>
    <w:rsid w:val="00BC48D5"/>
    <w:rsid w:val="00BD3C83"/>
    <w:rsid w:val="00C1542D"/>
    <w:rsid w:val="00C36279"/>
    <w:rsid w:val="00C933B2"/>
    <w:rsid w:val="00CA02B7"/>
    <w:rsid w:val="00CA2ED4"/>
    <w:rsid w:val="00CB6665"/>
    <w:rsid w:val="00D61B0F"/>
    <w:rsid w:val="00DC23EB"/>
    <w:rsid w:val="00E315A3"/>
    <w:rsid w:val="00E613E5"/>
    <w:rsid w:val="00E92293"/>
    <w:rsid w:val="00F076C1"/>
    <w:rsid w:val="00F90970"/>
    <w:rsid w:val="00F91443"/>
    <w:rsid w:val="00FB6B64"/>
    <w:rsid w:val="00FC58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63C3D1"/>
  <w15:docId w15:val="{405DC153-E8FC-459E-B509-ACB5DD6D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6518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90970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F9097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90970"/>
    <w:pPr>
      <w:spacing w:after="100"/>
      <w:ind w:left="480"/>
    </w:pPr>
  </w:style>
  <w:style w:type="paragraph" w:styleId="Footer">
    <w:name w:val="footer"/>
    <w:basedOn w:val="Normal"/>
    <w:link w:val="FooterChar"/>
    <w:unhideWhenUsed/>
    <w:rsid w:val="004E27C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E27C3"/>
  </w:style>
  <w:style w:type="character" w:styleId="PageNumber">
    <w:name w:val="page number"/>
    <w:basedOn w:val="DefaultParagraphFont"/>
    <w:semiHidden/>
    <w:unhideWhenUsed/>
    <w:rsid w:val="004E27C3"/>
  </w:style>
  <w:style w:type="character" w:styleId="CommentReference">
    <w:name w:val="annotation reference"/>
    <w:basedOn w:val="DefaultParagraphFont"/>
    <w:semiHidden/>
    <w:unhideWhenUsed/>
    <w:rsid w:val="00175DD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75DDF"/>
  </w:style>
  <w:style w:type="character" w:customStyle="1" w:styleId="CommentTextChar">
    <w:name w:val="Comment Text Char"/>
    <w:basedOn w:val="DefaultParagraphFont"/>
    <w:link w:val="CommentText"/>
    <w:semiHidden/>
    <w:rsid w:val="00175DD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5D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5DDF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175DDF"/>
    <w:pPr>
      <w:spacing w:after="0"/>
    </w:pPr>
    <w:rPr>
      <w:rFonts w:ascii="Batang" w:eastAsia="Batang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5DDF"/>
    <w:rPr>
      <w:rFonts w:ascii="Batang" w:eastAsia="Batang"/>
      <w:sz w:val="18"/>
      <w:szCs w:val="18"/>
    </w:rPr>
  </w:style>
  <w:style w:type="character" w:styleId="Strong">
    <w:name w:val="Strong"/>
    <w:basedOn w:val="DefaultParagraphFont"/>
    <w:uiPriority w:val="22"/>
    <w:qFormat/>
    <w:rsid w:val="0059166F"/>
    <w:rPr>
      <w:b/>
      <w:bCs/>
    </w:rPr>
  </w:style>
  <w:style w:type="character" w:customStyle="1" w:styleId="apple-converted-space">
    <w:name w:val="apple-converted-space"/>
    <w:basedOn w:val="DefaultParagraphFont"/>
    <w:rsid w:val="0059166F"/>
  </w:style>
  <w:style w:type="paragraph" w:styleId="NormalWeb">
    <w:name w:val="Normal (Web)"/>
    <w:basedOn w:val="Normal"/>
    <w:uiPriority w:val="99"/>
    <w:unhideWhenUsed/>
    <w:rsid w:val="00BB421B"/>
    <w:pPr>
      <w:spacing w:before="100" w:beforeAutospacing="1" w:after="100" w:afterAutospacing="1"/>
    </w:pPr>
    <w:rPr>
      <w:rFonts w:ascii="Times New Roman" w:hAnsi="Times New Roman" w:cs="Times New Roman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BB421B"/>
    <w:rPr>
      <w:rFonts w:ascii="Courier New" w:eastAsiaTheme="minorEastAsia" w:hAnsi="Courier New" w:cs="Courier New"/>
      <w:sz w:val="20"/>
      <w:szCs w:val="20"/>
    </w:rPr>
  </w:style>
  <w:style w:type="table" w:styleId="TableGrid">
    <w:name w:val="Table Grid"/>
    <w:basedOn w:val="TableNormal"/>
    <w:rsid w:val="00FB6B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C3A73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4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3959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6628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6738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7715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797FC2-F47C-41E5-B2A5-F42EA8494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6</Pages>
  <Words>2157</Words>
  <Characters>12298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문병훈</dc:creator>
  <cp:lastModifiedBy>Matthew Chan</cp:lastModifiedBy>
  <cp:revision>18</cp:revision>
  <dcterms:created xsi:type="dcterms:W3CDTF">2016-10-18T22:25:00Z</dcterms:created>
  <dcterms:modified xsi:type="dcterms:W3CDTF">2016-11-04T07:51:00Z</dcterms:modified>
</cp:coreProperties>
</file>